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F3037" w14:textId="77777777" w:rsidR="000521A4" w:rsidRDefault="000521A4">
      <w:pPr>
        <w:spacing w:after="0"/>
        <w:ind w:left="-1440" w:right="10800"/>
      </w:pPr>
      <w:bookmarkStart w:id="0" w:name="_GoBack"/>
      <w:bookmarkEnd w:id="0"/>
    </w:p>
    <w:tbl>
      <w:tblPr>
        <w:tblStyle w:val="TableGrid"/>
        <w:tblW w:w="10433" w:type="dxa"/>
        <w:jc w:val="center"/>
        <w:tblInd w:w="0" w:type="dxa"/>
        <w:tblLayout w:type="fixed"/>
        <w:tblCellMar>
          <w:left w:w="190" w:type="dxa"/>
          <w:right w:w="66" w:type="dxa"/>
        </w:tblCellMar>
        <w:tblLook w:val="04A0" w:firstRow="1" w:lastRow="0" w:firstColumn="1" w:lastColumn="0" w:noHBand="0" w:noVBand="1"/>
      </w:tblPr>
      <w:tblGrid>
        <w:gridCol w:w="2086"/>
        <w:gridCol w:w="2087"/>
        <w:gridCol w:w="2086"/>
        <w:gridCol w:w="2087"/>
        <w:gridCol w:w="2087"/>
      </w:tblGrid>
      <w:tr w:rsidR="007A29EE" w:rsidRPr="007A29EE" w14:paraId="561E2B85" w14:textId="431D46D5" w:rsidTr="007A29EE">
        <w:trPr>
          <w:trHeight w:val="503"/>
          <w:jc w:val="center"/>
        </w:trPr>
        <w:tc>
          <w:tcPr>
            <w:tcW w:w="104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333384" w14:textId="7B499BA8" w:rsidR="007A29EE" w:rsidRPr="007A29EE" w:rsidRDefault="007A29EE">
            <w:pPr>
              <w:ind w:right="186"/>
              <w:jc w:val="center"/>
              <w:rPr>
                <w:rFonts w:ascii="Comic Sans MS" w:eastAsia="Comic Sans MS" w:hAnsi="Comic Sans MS" w:cs="Comic Sans MS"/>
                <w:sz w:val="52"/>
              </w:rPr>
            </w:pPr>
            <w:proofErr w:type="gramStart"/>
            <w:r w:rsidRPr="007A29EE">
              <w:rPr>
                <w:rFonts w:ascii="Comic Sans MS" w:eastAsia="Comic Sans MS" w:hAnsi="Comic Sans MS" w:cs="Comic Sans MS"/>
                <w:sz w:val="52"/>
              </w:rPr>
              <w:t>Alphabet  Chart</w:t>
            </w:r>
            <w:proofErr w:type="gramEnd"/>
            <w:r w:rsidRPr="007A29EE"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</w:p>
        </w:tc>
      </w:tr>
      <w:tr w:rsidR="007A29EE" w:rsidRPr="007A29EE" w14:paraId="62E18E65" w14:textId="284C3C80" w:rsidTr="007A29EE">
        <w:trPr>
          <w:trHeight w:val="109"/>
          <w:jc w:val="center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786CD9" w14:textId="77777777" w:rsidR="007A29EE" w:rsidRPr="007A29EE" w:rsidRDefault="007A29EE" w:rsidP="007A29EE">
            <w:pPr>
              <w:ind w:right="129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A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a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4CF4B160" w14:textId="77777777" w:rsidR="007A29EE" w:rsidRPr="007A29EE" w:rsidRDefault="007A29EE" w:rsidP="007A29EE">
            <w:pPr>
              <w:ind w:right="127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B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b</w:t>
            </w:r>
            <w:proofErr w:type="spellEnd"/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4582F8" w14:textId="77777777" w:rsidR="007A29EE" w:rsidRPr="007A29EE" w:rsidRDefault="007A29EE" w:rsidP="007A29EE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C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c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1FBE4ECB" w14:textId="77777777" w:rsidR="007A29EE" w:rsidRPr="007A29EE" w:rsidRDefault="007A29EE" w:rsidP="007A29EE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D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d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B9C369" w14:textId="3BB70E04" w:rsidR="007A29EE" w:rsidRPr="007A29EE" w:rsidRDefault="007A29EE" w:rsidP="007A29EE">
            <w:pPr>
              <w:ind w:right="126"/>
              <w:jc w:val="center"/>
              <w:rPr>
                <w:rFonts w:ascii="Comic Sans MS" w:eastAsia="Comic Sans MS" w:hAnsi="Comic Sans MS" w:cs="Comic Sans MS"/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E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e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</w:tr>
      <w:tr w:rsidR="007A29EE" w14:paraId="29939FA3" w14:textId="648A3C81" w:rsidTr="00980DCA">
        <w:trPr>
          <w:trHeight w:val="660"/>
          <w:jc w:val="center"/>
        </w:trPr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20B1EE" w14:textId="77777777" w:rsidR="007A29EE" w:rsidRDefault="007A29EE" w:rsidP="007A29EE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0A9AA98B" wp14:editId="787D8E1F">
                  <wp:extent cx="1000519" cy="571725"/>
                  <wp:effectExtent l="0" t="0" r="9525" b="0"/>
                  <wp:docPr id="358" name="Picture 358" descr="Image result for alligator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alligator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2" r="16662" b="15356"/>
                          <a:stretch/>
                        </pic:blipFill>
                        <pic:spPr bwMode="auto">
                          <a:xfrm>
                            <a:off x="0" y="0"/>
                            <a:ext cx="1016260" cy="580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B56A6E4" w14:textId="77777777" w:rsidR="007A29EE" w:rsidRDefault="007A29EE" w:rsidP="007A29EE">
            <w:pPr>
              <w:ind w:right="127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0958E13D" wp14:editId="4488ED51">
                  <wp:extent cx="638813" cy="638813"/>
                  <wp:effectExtent l="0" t="0" r="8890" b="8890"/>
                  <wp:docPr id="356" name="Picture 356" descr="Image result for baby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baby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380" t="8856" r="38460" b="1378"/>
                          <a:stretch/>
                        </pic:blipFill>
                        <pic:spPr bwMode="auto">
                          <a:xfrm>
                            <a:off x="0" y="0"/>
                            <a:ext cx="645956" cy="645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4D51D9" w14:textId="1B17EE7C" w:rsidR="007A29EE" w:rsidRDefault="00040207" w:rsidP="007A29EE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0024CEC9" wp14:editId="39317EFA">
                  <wp:extent cx="787225" cy="655155"/>
                  <wp:effectExtent l="0" t="0" r="0" b="0"/>
                  <wp:docPr id="5" name="Picture 5" descr="Image result for ca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mage result for cat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7162" cy="66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9B438" w14:textId="77777777" w:rsidR="007A29EE" w:rsidRDefault="007A29EE" w:rsidP="007A29EE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7553EDC5" wp14:editId="24DAF765">
                  <wp:extent cx="1024759" cy="674901"/>
                  <wp:effectExtent l="0" t="0" r="4445" b="0"/>
                  <wp:docPr id="352" name="Picture 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" name="dinosaur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392" cy="686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4004E5" w14:textId="78A18EFC" w:rsidR="007A29EE" w:rsidRDefault="007A29EE" w:rsidP="007A29EE">
            <w:pPr>
              <w:ind w:right="126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F74A16" wp14:editId="3B0D0089">
                  <wp:extent cx="823255" cy="658604"/>
                  <wp:effectExtent l="0" t="0" r="0" b="0"/>
                  <wp:docPr id="1" name="Picture 1" descr="Image result for elephan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elephant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635" r="4825" b="7224"/>
                          <a:stretch/>
                        </pic:blipFill>
                        <pic:spPr bwMode="auto">
                          <a:xfrm>
                            <a:off x="0" y="0"/>
                            <a:ext cx="840234" cy="672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29EE" w14:paraId="5380BBC5" w14:textId="01088B7A" w:rsidTr="007A29EE">
        <w:trPr>
          <w:trHeight w:val="282"/>
          <w:jc w:val="center"/>
        </w:trPr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FFB25" w14:textId="77777777" w:rsidR="007A29EE" w:rsidRDefault="007A29EE" w:rsidP="007A29EE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a l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l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i g a t o r 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32867E" w14:textId="77777777" w:rsidR="007A29EE" w:rsidRDefault="007A29EE" w:rsidP="007A29EE">
            <w:pPr>
              <w:ind w:right="127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b a b y</w:t>
            </w:r>
          </w:p>
        </w:tc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E779F" w14:textId="104C1C26" w:rsidR="007A29EE" w:rsidRDefault="007A29EE" w:rsidP="007A29EE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c a t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200586" w14:textId="77777777" w:rsidR="007A29EE" w:rsidRDefault="007A29EE" w:rsidP="007A29EE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d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n o s a u r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  <w:r>
              <w:rPr>
                <w:rFonts w:ascii="Comic Sans MS" w:eastAsia="Comic Sans MS" w:hAnsi="Comic Sans MS" w:cs="Comic Sans MS"/>
                <w:sz w:val="24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B8955" w14:textId="0C161138" w:rsidR="007A29EE" w:rsidRDefault="007A29EE" w:rsidP="007A29EE">
            <w:pPr>
              <w:ind w:right="126"/>
              <w:jc w:val="center"/>
              <w:rPr>
                <w:rFonts w:ascii="Comic Sans MS" w:eastAsia="Comic Sans MS" w:hAnsi="Comic Sans MS" w:cs="Comic Sans MS"/>
                <w:sz w:val="24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e l e p h a n t</w:t>
            </w:r>
          </w:p>
        </w:tc>
      </w:tr>
      <w:tr w:rsidR="00040207" w:rsidRPr="007A29EE" w14:paraId="059FDDE4" w14:textId="64305CB1" w:rsidTr="0011441E">
        <w:trPr>
          <w:trHeight w:val="109"/>
          <w:jc w:val="center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0CB06975" w14:textId="0333381E" w:rsidR="00040207" w:rsidRPr="007A29EE" w:rsidRDefault="00040207" w:rsidP="00040207">
            <w:pPr>
              <w:ind w:right="129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F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f</w:t>
            </w:r>
            <w:proofErr w:type="spellEnd"/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CA6EC4" w14:textId="5EFC7970" w:rsidR="00040207" w:rsidRPr="007A29EE" w:rsidRDefault="00040207" w:rsidP="00040207">
            <w:pPr>
              <w:ind w:right="127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G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g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7F08370E" w14:textId="16CBB3C8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H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h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351CD4" w14:textId="6A5865E2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I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i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2E60DD4D" w14:textId="5C498A82" w:rsidR="00040207" w:rsidRPr="007A29EE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J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j</w:t>
            </w:r>
            <w:proofErr w:type="spellEnd"/>
          </w:p>
        </w:tc>
      </w:tr>
      <w:tr w:rsidR="00040207" w14:paraId="4334CF81" w14:textId="55169522" w:rsidTr="0011441E">
        <w:trPr>
          <w:trHeight w:val="660"/>
          <w:jc w:val="center"/>
        </w:trPr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1102474" w14:textId="1FBCADF7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246A99F3" wp14:editId="31A59D97">
                  <wp:extent cx="905532" cy="717666"/>
                  <wp:effectExtent l="0" t="0" r="8890" b="6350"/>
                  <wp:docPr id="3" name="Picture 3" descr="Image result for family transparent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family transparent imag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" r="15815"/>
                          <a:stretch/>
                        </pic:blipFill>
                        <pic:spPr bwMode="auto">
                          <a:xfrm>
                            <a:off x="0" y="0"/>
                            <a:ext cx="926685" cy="734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5371EC" w14:textId="3A43AD46" w:rsidR="00040207" w:rsidRDefault="00040207" w:rsidP="00040207">
            <w:pPr>
              <w:ind w:right="127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515B2EFF" wp14:editId="6A9908A4">
                  <wp:extent cx="707380" cy="654488"/>
                  <wp:effectExtent l="0" t="0" r="0" b="0"/>
                  <wp:docPr id="364" name="Picture 364" descr="Image result for gorilla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mage result for gorilla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1855" cy="667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464745" w14:textId="12DE5BE9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7778C17F" wp14:editId="2A939938">
                  <wp:extent cx="949317" cy="591426"/>
                  <wp:effectExtent l="0" t="0" r="3810" b="0"/>
                  <wp:docPr id="549" name="Picture 549" descr="Image result for ha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Image result for hat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765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A29086B" w14:textId="0C537D4A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 w:rsidRPr="00A55064">
              <w:rPr>
                <w:rFonts w:ascii="Comic Sans MS" w:eastAsia="Comic Sans MS" w:hAnsi="Comic Sans MS" w:cs="Comic Sans MS"/>
                <w:noProof/>
                <w:sz w:val="48"/>
              </w:rPr>
              <w:drawing>
                <wp:inline distT="0" distB="0" distL="0" distR="0" wp14:anchorId="79FA2E1C" wp14:editId="5F142D89">
                  <wp:extent cx="583040" cy="575264"/>
                  <wp:effectExtent l="0" t="0" r="7620" b="0"/>
                  <wp:docPr id="372" name="Picture 372" descr="Image result for insec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Image result for insect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411" cy="584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64221A" w14:textId="4994D7C3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262E33" wp14:editId="58EB7216">
                  <wp:extent cx="976878" cy="522211"/>
                  <wp:effectExtent l="0" t="0" r="0" b="0"/>
                  <wp:docPr id="425" name="Picture 425" descr="Image result for je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Image result for jet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710" b="8670"/>
                          <a:stretch/>
                        </pic:blipFill>
                        <pic:spPr bwMode="auto">
                          <a:xfrm>
                            <a:off x="0" y="0"/>
                            <a:ext cx="1002913" cy="536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207" w14:paraId="715E0182" w14:textId="427D16BD" w:rsidTr="0011441E">
        <w:trPr>
          <w:trHeight w:val="282"/>
          <w:jc w:val="center"/>
        </w:trPr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097183" w14:textId="2B55DFA0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f a m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l y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48CC6" w14:textId="1870CC2D" w:rsidR="00040207" w:rsidRDefault="00040207" w:rsidP="00040207">
            <w:pPr>
              <w:ind w:right="127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g o r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l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l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a</w:t>
            </w:r>
          </w:p>
        </w:tc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A96E22" w14:textId="3A55A607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h a t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2DEE7" w14:textId="0046C5CE" w:rsidR="00040207" w:rsidRDefault="00040207" w:rsidP="00040207">
            <w:pPr>
              <w:ind w:right="126"/>
              <w:jc w:val="center"/>
              <w:rPr>
                <w:noProof/>
              </w:rPr>
            </w:pP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n s e c t 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DE1B96" w14:textId="361F214A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24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j e t </w:t>
            </w:r>
          </w:p>
        </w:tc>
      </w:tr>
      <w:tr w:rsidR="00040207" w:rsidRPr="007A29EE" w14:paraId="4FE7C215" w14:textId="0AD53BE9" w:rsidTr="007A29EE">
        <w:trPr>
          <w:trHeight w:val="109"/>
          <w:jc w:val="center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E6CBDE8" w14:textId="147DBC12" w:rsidR="00040207" w:rsidRPr="007A29EE" w:rsidRDefault="00040207" w:rsidP="00040207">
            <w:pPr>
              <w:ind w:right="129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K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k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6CBE337D" w14:textId="36A4C473" w:rsidR="00040207" w:rsidRPr="007A29EE" w:rsidRDefault="00040207" w:rsidP="00040207">
            <w:pPr>
              <w:ind w:right="127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L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l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CA23D1" w14:textId="60BA7C79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M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m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00CCE7DD" w14:textId="6D461548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N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n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1681B22" w14:textId="34AB5781" w:rsidR="00040207" w:rsidRPr="007A29EE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O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o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</w:tr>
      <w:tr w:rsidR="00040207" w14:paraId="620766E9" w14:textId="01E5B7C1" w:rsidTr="005E3D4D">
        <w:trPr>
          <w:trHeight w:val="660"/>
          <w:jc w:val="center"/>
        </w:trPr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0D6D56" w14:textId="6A11354F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3137071E" wp14:editId="2718E790">
                  <wp:extent cx="840937" cy="559793"/>
                  <wp:effectExtent l="0" t="0" r="0" b="0"/>
                  <wp:docPr id="474" name="Picture 474" descr="Image result for kite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Image result for kite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594" cy="5675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2822AE" w14:textId="017834BE" w:rsidR="00040207" w:rsidRDefault="00040207" w:rsidP="00040207">
            <w:pPr>
              <w:ind w:right="127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7B8BFDB0" wp14:editId="449050A2">
                  <wp:extent cx="457200" cy="518937"/>
                  <wp:effectExtent l="0" t="0" r="0" b="0"/>
                  <wp:docPr id="504" name="Picture 504" descr="Image result for lion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Image result for lion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42" r="14790"/>
                          <a:stretch/>
                        </pic:blipFill>
                        <pic:spPr bwMode="auto">
                          <a:xfrm>
                            <a:off x="0" y="0"/>
                            <a:ext cx="470971" cy="534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C74E05" w14:textId="2C48BC84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7D74E6D2" wp14:editId="08C80273">
                  <wp:extent cx="945290" cy="558297"/>
                  <wp:effectExtent l="0" t="0" r="7620" b="0"/>
                  <wp:docPr id="509" name="Picture 509" descr="Image result for money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Image result for money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1055" cy="567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08E35F" w14:textId="7C12A880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72D73593" wp14:editId="452F4B01">
                  <wp:extent cx="809515" cy="647612"/>
                  <wp:effectExtent l="0" t="0" r="0" b="635"/>
                  <wp:docPr id="510" name="Picture 510" descr="Image result for nes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Image result for nest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017" t="3895" r="8216" b="3895"/>
                          <a:stretch/>
                        </pic:blipFill>
                        <pic:spPr bwMode="auto">
                          <a:xfrm>
                            <a:off x="0" y="0"/>
                            <a:ext cx="830386" cy="664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C716C4" w14:textId="425D2FEB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0419F3" wp14:editId="2DBE1855">
                  <wp:extent cx="614855" cy="614855"/>
                  <wp:effectExtent l="0" t="0" r="0" b="0"/>
                  <wp:docPr id="545" name="Picture 545" descr="Image result for octopus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Image result for octopus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52" t="5620" r="2144" b="4274"/>
                          <a:stretch/>
                        </pic:blipFill>
                        <pic:spPr bwMode="auto">
                          <a:xfrm>
                            <a:off x="0" y="0"/>
                            <a:ext cx="625982" cy="625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207" w14:paraId="0267D653" w14:textId="44C14B20" w:rsidTr="007A29EE">
        <w:trPr>
          <w:trHeight w:val="282"/>
          <w:jc w:val="center"/>
        </w:trPr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3E9B6" w14:textId="6F723A6E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k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t e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  <w:r>
              <w:rPr>
                <w:rFonts w:ascii="Comic Sans MS" w:eastAsia="Comic Sans MS" w:hAnsi="Comic Sans MS" w:cs="Comic Sans MS"/>
                <w:sz w:val="24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29C8A1" w14:textId="0C38772A" w:rsidR="00040207" w:rsidRDefault="00040207" w:rsidP="00040207">
            <w:pPr>
              <w:ind w:right="127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l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o n</w:t>
            </w:r>
          </w:p>
        </w:tc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29657" w14:textId="626C2E40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m o n e y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4E56E1" w14:textId="6B3734E0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n e s t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BE703" w14:textId="3FF4573B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24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o c t o p u s 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</w:p>
        </w:tc>
      </w:tr>
      <w:tr w:rsidR="00040207" w:rsidRPr="007A29EE" w14:paraId="30E45309" w14:textId="348A3682" w:rsidTr="00284E0B">
        <w:trPr>
          <w:trHeight w:val="109"/>
          <w:jc w:val="center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6495E6CC" w14:textId="136113F1" w:rsidR="00040207" w:rsidRPr="007A29EE" w:rsidRDefault="00040207" w:rsidP="00040207">
            <w:pPr>
              <w:ind w:right="127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P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p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C4063D" w14:textId="362FEAB4" w:rsidR="00040207" w:rsidRPr="007A29EE" w:rsidRDefault="00040207" w:rsidP="00040207">
            <w:pPr>
              <w:ind w:right="127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Q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q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2C3032BF" w14:textId="674BBF33" w:rsidR="00040207" w:rsidRPr="007A29EE" w:rsidRDefault="00040207" w:rsidP="00040207">
            <w:pPr>
              <w:ind w:right="128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R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r</w:t>
            </w:r>
            <w:proofErr w:type="spellEnd"/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0178208" w14:textId="5FF2F020" w:rsidR="00040207" w:rsidRPr="007A29EE" w:rsidRDefault="00040207" w:rsidP="00040207">
            <w:pPr>
              <w:ind w:right="125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S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s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3559D997" w14:textId="05F2EB59" w:rsidR="00040207" w:rsidRPr="007A29EE" w:rsidRDefault="00040207" w:rsidP="00040207">
            <w:pPr>
              <w:ind w:right="125"/>
              <w:jc w:val="center"/>
              <w:rPr>
                <w:rFonts w:ascii="Comic Sans MS" w:eastAsia="Comic Sans MS" w:hAnsi="Comic Sans MS" w:cs="Comic Sans MS"/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T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t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</w:tr>
      <w:tr w:rsidR="00040207" w14:paraId="3AFA947D" w14:textId="52FD50D1" w:rsidTr="00284E0B">
        <w:trPr>
          <w:trHeight w:val="660"/>
          <w:jc w:val="center"/>
        </w:trPr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249D9" w14:textId="0E46CCEF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4D30B222" wp14:editId="602E9CDD">
                  <wp:extent cx="629832" cy="629832"/>
                  <wp:effectExtent l="0" t="0" r="0" b="0"/>
                  <wp:docPr id="548" name="Picture 548" descr="Image result for pumpkin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Image result for pumpkin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44" r="8344" b="-4241"/>
                          <a:stretch/>
                        </pic:blipFill>
                        <pic:spPr bwMode="auto">
                          <a:xfrm>
                            <a:off x="0" y="0"/>
                            <a:ext cx="637543" cy="637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E7F1E8" w14:textId="533B6223" w:rsidR="00040207" w:rsidRDefault="00040207" w:rsidP="00040207">
            <w:pPr>
              <w:ind w:right="127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2830CA62" wp14:editId="72D0DA21">
                  <wp:extent cx="780476" cy="653785"/>
                  <wp:effectExtent l="0" t="0" r="635" b="0"/>
                  <wp:docPr id="554" name="Picture 554" descr="Image result for quilt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Image result for quilt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29" r="13640"/>
                          <a:stretch/>
                        </pic:blipFill>
                        <pic:spPr bwMode="auto">
                          <a:xfrm>
                            <a:off x="0" y="0"/>
                            <a:ext cx="792990" cy="664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383697" w14:textId="514D1D99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67548EE" wp14:editId="2C7B9DD7">
                      <wp:extent cx="795617" cy="450956"/>
                      <wp:effectExtent l="0" t="0" r="5080" b="6350"/>
                      <wp:docPr id="557" name="Group 5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95617" cy="450956"/>
                                <a:chOff x="0" y="0"/>
                                <a:chExt cx="1099114" cy="431184"/>
                              </a:xfrm>
                            </wpg:grpSpPr>
                            <wps:wsp>
                              <wps:cNvPr id="558" name="Shape 1295"/>
                              <wps:cNvSpPr/>
                              <wps:spPr>
                                <a:xfrm>
                                  <a:off x="182906" y="0"/>
                                  <a:ext cx="851783" cy="43118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51783" h="431184">
                                      <a:moveTo>
                                        <a:pt x="416098" y="0"/>
                                      </a:moveTo>
                                      <a:lnTo>
                                        <a:pt x="428989" y="0"/>
                                      </a:lnTo>
                                      <a:lnTo>
                                        <a:pt x="438692" y="187"/>
                                      </a:lnTo>
                                      <a:lnTo>
                                        <a:pt x="453992" y="819"/>
                                      </a:lnTo>
                                      <a:lnTo>
                                        <a:pt x="469314" y="2039"/>
                                      </a:lnTo>
                                      <a:lnTo>
                                        <a:pt x="484734" y="3766"/>
                                      </a:lnTo>
                                      <a:lnTo>
                                        <a:pt x="499520" y="6251"/>
                                      </a:lnTo>
                                      <a:lnTo>
                                        <a:pt x="514869" y="8988"/>
                                      </a:lnTo>
                                      <a:lnTo>
                                        <a:pt x="529655" y="11977"/>
                                      </a:lnTo>
                                      <a:lnTo>
                                        <a:pt x="544089" y="15683"/>
                                      </a:lnTo>
                                      <a:lnTo>
                                        <a:pt x="558876" y="19893"/>
                                      </a:lnTo>
                                      <a:lnTo>
                                        <a:pt x="573099" y="24819"/>
                                      </a:lnTo>
                                      <a:lnTo>
                                        <a:pt x="587392" y="29957"/>
                                      </a:lnTo>
                                      <a:lnTo>
                                        <a:pt x="601333" y="35389"/>
                                      </a:lnTo>
                                      <a:lnTo>
                                        <a:pt x="615063" y="41453"/>
                                      </a:lnTo>
                                      <a:lnTo>
                                        <a:pt x="628793" y="48105"/>
                                      </a:lnTo>
                                      <a:lnTo>
                                        <a:pt x="642242" y="55095"/>
                                      </a:lnTo>
                                      <a:lnTo>
                                        <a:pt x="655479" y="62674"/>
                                      </a:lnTo>
                                      <a:lnTo>
                                        <a:pt x="678010" y="76949"/>
                                      </a:lnTo>
                                      <a:lnTo>
                                        <a:pt x="699485" y="92444"/>
                                      </a:lnTo>
                                      <a:lnTo>
                                        <a:pt x="719412" y="108865"/>
                                      </a:lnTo>
                                      <a:lnTo>
                                        <a:pt x="738282" y="126425"/>
                                      </a:lnTo>
                                      <a:lnTo>
                                        <a:pt x="755673" y="144657"/>
                                      </a:lnTo>
                                      <a:lnTo>
                                        <a:pt x="771515" y="164068"/>
                                      </a:lnTo>
                                      <a:lnTo>
                                        <a:pt x="786301" y="184364"/>
                                      </a:lnTo>
                                      <a:lnTo>
                                        <a:pt x="799679" y="205321"/>
                                      </a:lnTo>
                                      <a:lnTo>
                                        <a:pt x="811860" y="226867"/>
                                      </a:lnTo>
                                      <a:lnTo>
                                        <a:pt x="821999" y="249344"/>
                                      </a:lnTo>
                                      <a:lnTo>
                                        <a:pt x="830801" y="272431"/>
                                      </a:lnTo>
                                      <a:lnTo>
                                        <a:pt x="838546" y="295830"/>
                                      </a:lnTo>
                                      <a:lnTo>
                                        <a:pt x="844038" y="319739"/>
                                      </a:lnTo>
                                      <a:lnTo>
                                        <a:pt x="848192" y="344367"/>
                                      </a:lnTo>
                                      <a:lnTo>
                                        <a:pt x="850727" y="368996"/>
                                      </a:lnTo>
                                      <a:lnTo>
                                        <a:pt x="851783" y="394138"/>
                                      </a:lnTo>
                                      <a:lnTo>
                                        <a:pt x="851783" y="403578"/>
                                      </a:lnTo>
                                      <a:lnTo>
                                        <a:pt x="851220" y="412610"/>
                                      </a:lnTo>
                                      <a:lnTo>
                                        <a:pt x="850727" y="422051"/>
                                      </a:lnTo>
                                      <a:lnTo>
                                        <a:pt x="850234" y="431184"/>
                                      </a:lnTo>
                                      <a:lnTo>
                                        <a:pt x="501069" y="431184"/>
                                      </a:lnTo>
                                      <a:lnTo>
                                        <a:pt x="502618" y="421436"/>
                                      </a:lnTo>
                                      <a:lnTo>
                                        <a:pt x="503674" y="411482"/>
                                      </a:lnTo>
                                      <a:lnTo>
                                        <a:pt x="504167" y="401119"/>
                                      </a:lnTo>
                                      <a:lnTo>
                                        <a:pt x="504167" y="390854"/>
                                      </a:lnTo>
                                      <a:lnTo>
                                        <a:pt x="503674" y="373207"/>
                                      </a:lnTo>
                                      <a:lnTo>
                                        <a:pt x="502125" y="356170"/>
                                      </a:lnTo>
                                      <a:lnTo>
                                        <a:pt x="499520" y="339238"/>
                                      </a:lnTo>
                                      <a:lnTo>
                                        <a:pt x="495929" y="322817"/>
                                      </a:lnTo>
                                      <a:lnTo>
                                        <a:pt x="491282" y="306707"/>
                                      </a:lnTo>
                                      <a:lnTo>
                                        <a:pt x="486283" y="290904"/>
                                      </a:lnTo>
                                      <a:lnTo>
                                        <a:pt x="479594" y="275817"/>
                                      </a:lnTo>
                                      <a:lnTo>
                                        <a:pt x="472412" y="261248"/>
                                      </a:lnTo>
                                      <a:lnTo>
                                        <a:pt x="464315" y="247289"/>
                                      </a:lnTo>
                                      <a:lnTo>
                                        <a:pt x="455534" y="233849"/>
                                      </a:lnTo>
                                      <a:lnTo>
                                        <a:pt x="445395" y="221124"/>
                                      </a:lnTo>
                                      <a:lnTo>
                                        <a:pt x="435080" y="209321"/>
                                      </a:lnTo>
                                      <a:lnTo>
                                        <a:pt x="423392" y="197724"/>
                                      </a:lnTo>
                                      <a:lnTo>
                                        <a:pt x="411014" y="187480"/>
                                      </a:lnTo>
                                      <a:lnTo>
                                        <a:pt x="398291" y="177711"/>
                                      </a:lnTo>
                                      <a:lnTo>
                                        <a:pt x="384540" y="168869"/>
                                      </a:lnTo>
                                      <a:lnTo>
                                        <a:pt x="376287" y="164363"/>
                                      </a:lnTo>
                                      <a:lnTo>
                                        <a:pt x="369239" y="160784"/>
                                      </a:lnTo>
                                      <a:lnTo>
                                        <a:pt x="362022" y="157711"/>
                                      </a:lnTo>
                                      <a:lnTo>
                                        <a:pt x="355319" y="155226"/>
                                      </a:lnTo>
                                      <a:lnTo>
                                        <a:pt x="349820" y="153499"/>
                                      </a:lnTo>
                                      <a:lnTo>
                                        <a:pt x="344659" y="152278"/>
                                      </a:lnTo>
                                      <a:lnTo>
                                        <a:pt x="340019" y="151647"/>
                                      </a:lnTo>
                                      <a:lnTo>
                                        <a:pt x="336407" y="151352"/>
                                      </a:lnTo>
                                      <a:lnTo>
                                        <a:pt x="332802" y="151647"/>
                                      </a:lnTo>
                                      <a:lnTo>
                                        <a:pt x="328331" y="152278"/>
                                      </a:lnTo>
                                      <a:lnTo>
                                        <a:pt x="323170" y="153499"/>
                                      </a:lnTo>
                                      <a:lnTo>
                                        <a:pt x="317502" y="155226"/>
                                      </a:lnTo>
                                      <a:lnTo>
                                        <a:pt x="310968" y="157711"/>
                                      </a:lnTo>
                                      <a:lnTo>
                                        <a:pt x="303751" y="160784"/>
                                      </a:lnTo>
                                      <a:lnTo>
                                        <a:pt x="296526" y="164363"/>
                                      </a:lnTo>
                                      <a:lnTo>
                                        <a:pt x="288450" y="168869"/>
                                      </a:lnTo>
                                      <a:lnTo>
                                        <a:pt x="277621" y="175564"/>
                                      </a:lnTo>
                                      <a:lnTo>
                                        <a:pt x="267475" y="182849"/>
                                      </a:lnTo>
                                      <a:lnTo>
                                        <a:pt x="257681" y="190764"/>
                                      </a:lnTo>
                                      <a:lnTo>
                                        <a:pt x="248049" y="198958"/>
                                      </a:lnTo>
                                      <a:lnTo>
                                        <a:pt x="239283" y="207780"/>
                                      </a:lnTo>
                                      <a:lnTo>
                                        <a:pt x="230693" y="217225"/>
                                      </a:lnTo>
                                      <a:lnTo>
                                        <a:pt x="222955" y="226867"/>
                                      </a:lnTo>
                                      <a:lnTo>
                                        <a:pt x="215217" y="236927"/>
                                      </a:lnTo>
                                      <a:lnTo>
                                        <a:pt x="208689" y="247495"/>
                                      </a:lnTo>
                                      <a:lnTo>
                                        <a:pt x="201979" y="258170"/>
                                      </a:lnTo>
                                      <a:lnTo>
                                        <a:pt x="195790" y="269353"/>
                                      </a:lnTo>
                                      <a:lnTo>
                                        <a:pt x="190805" y="281257"/>
                                      </a:lnTo>
                                      <a:lnTo>
                                        <a:pt x="185651" y="293060"/>
                                      </a:lnTo>
                                      <a:lnTo>
                                        <a:pt x="181525" y="305170"/>
                                      </a:lnTo>
                                      <a:lnTo>
                                        <a:pt x="177913" y="317688"/>
                                      </a:lnTo>
                                      <a:lnTo>
                                        <a:pt x="174822" y="330413"/>
                                      </a:lnTo>
                                      <a:lnTo>
                                        <a:pt x="0" y="330413"/>
                                      </a:lnTo>
                                      <a:lnTo>
                                        <a:pt x="3605" y="313069"/>
                                      </a:lnTo>
                                      <a:lnTo>
                                        <a:pt x="7731" y="295830"/>
                                      </a:lnTo>
                                      <a:lnTo>
                                        <a:pt x="13406" y="279101"/>
                                      </a:lnTo>
                                      <a:lnTo>
                                        <a:pt x="18905" y="262376"/>
                                      </a:lnTo>
                                      <a:lnTo>
                                        <a:pt x="25608" y="246367"/>
                                      </a:lnTo>
                                      <a:lnTo>
                                        <a:pt x="33346" y="230256"/>
                                      </a:lnTo>
                                      <a:lnTo>
                                        <a:pt x="41422" y="214761"/>
                                      </a:lnTo>
                                      <a:lnTo>
                                        <a:pt x="50196" y="199881"/>
                                      </a:lnTo>
                                      <a:lnTo>
                                        <a:pt x="59821" y="184996"/>
                                      </a:lnTo>
                                      <a:lnTo>
                                        <a:pt x="70136" y="170721"/>
                                      </a:lnTo>
                                      <a:lnTo>
                                        <a:pt x="80789" y="156783"/>
                                      </a:lnTo>
                                      <a:lnTo>
                                        <a:pt x="92653" y="143435"/>
                                      </a:lnTo>
                                      <a:lnTo>
                                        <a:pt x="104855" y="130719"/>
                                      </a:lnTo>
                                      <a:lnTo>
                                        <a:pt x="117064" y="118214"/>
                                      </a:lnTo>
                                      <a:lnTo>
                                        <a:pt x="130471" y="106382"/>
                                      </a:lnTo>
                                      <a:lnTo>
                                        <a:pt x="144222" y="94886"/>
                                      </a:lnTo>
                                      <a:lnTo>
                                        <a:pt x="158494" y="83938"/>
                                      </a:lnTo>
                                      <a:lnTo>
                                        <a:pt x="173449" y="73959"/>
                                      </a:lnTo>
                                      <a:lnTo>
                                        <a:pt x="188742" y="64233"/>
                                      </a:lnTo>
                                      <a:lnTo>
                                        <a:pt x="204563" y="55095"/>
                                      </a:lnTo>
                                      <a:lnTo>
                                        <a:pt x="220892" y="46547"/>
                                      </a:lnTo>
                                      <a:lnTo>
                                        <a:pt x="237741" y="38757"/>
                                      </a:lnTo>
                                      <a:lnTo>
                                        <a:pt x="254583" y="31810"/>
                                      </a:lnTo>
                                      <a:lnTo>
                                        <a:pt x="272115" y="25030"/>
                                      </a:lnTo>
                                      <a:lnTo>
                                        <a:pt x="289992" y="19262"/>
                                      </a:lnTo>
                                      <a:lnTo>
                                        <a:pt x="308391" y="14461"/>
                                      </a:lnTo>
                                      <a:lnTo>
                                        <a:pt x="326782" y="9914"/>
                                      </a:lnTo>
                                      <a:lnTo>
                                        <a:pt x="345694" y="6251"/>
                                      </a:lnTo>
                                      <a:lnTo>
                                        <a:pt x="364599" y="3471"/>
                                      </a:lnTo>
                                      <a:lnTo>
                                        <a:pt x="384026" y="1408"/>
                                      </a:lnTo>
                                      <a:lnTo>
                                        <a:pt x="403452" y="187"/>
                                      </a:lnTo>
                                      <a:lnTo>
                                        <a:pt x="41609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59" name="Shape 1296"/>
                              <wps:cNvSpPr/>
                              <wps:spPr>
                                <a:xfrm>
                                  <a:off x="190123" y="4061"/>
                                  <a:ext cx="837313" cy="42712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837313" h="427123">
                                      <a:moveTo>
                                        <a:pt x="416175" y="0"/>
                                      </a:moveTo>
                                      <a:lnTo>
                                        <a:pt x="430961" y="336"/>
                                      </a:lnTo>
                                      <a:lnTo>
                                        <a:pt x="446254" y="926"/>
                                      </a:lnTo>
                                      <a:lnTo>
                                        <a:pt x="461181" y="2190"/>
                                      </a:lnTo>
                                      <a:lnTo>
                                        <a:pt x="475967" y="4042"/>
                                      </a:lnTo>
                                      <a:lnTo>
                                        <a:pt x="490753" y="6190"/>
                                      </a:lnTo>
                                      <a:lnTo>
                                        <a:pt x="505047" y="8843"/>
                                      </a:lnTo>
                                      <a:lnTo>
                                        <a:pt x="519974" y="12254"/>
                                      </a:lnTo>
                                      <a:lnTo>
                                        <a:pt x="534267" y="15832"/>
                                      </a:lnTo>
                                      <a:lnTo>
                                        <a:pt x="548560" y="19832"/>
                                      </a:lnTo>
                                      <a:lnTo>
                                        <a:pt x="562291" y="24338"/>
                                      </a:lnTo>
                                      <a:lnTo>
                                        <a:pt x="576725" y="29475"/>
                                      </a:lnTo>
                                      <a:lnTo>
                                        <a:pt x="590455" y="35034"/>
                                      </a:lnTo>
                                      <a:lnTo>
                                        <a:pt x="603692" y="41055"/>
                                      </a:lnTo>
                                      <a:lnTo>
                                        <a:pt x="617140" y="47413"/>
                                      </a:lnTo>
                                      <a:lnTo>
                                        <a:pt x="630377" y="54402"/>
                                      </a:lnTo>
                                      <a:lnTo>
                                        <a:pt x="643051" y="61687"/>
                                      </a:lnTo>
                                      <a:lnTo>
                                        <a:pt x="665090" y="75961"/>
                                      </a:lnTo>
                                      <a:lnTo>
                                        <a:pt x="686565" y="91162"/>
                                      </a:lnTo>
                                      <a:lnTo>
                                        <a:pt x="705998" y="107458"/>
                                      </a:lnTo>
                                      <a:lnTo>
                                        <a:pt x="724939" y="124806"/>
                                      </a:lnTo>
                                      <a:lnTo>
                                        <a:pt x="742259" y="142954"/>
                                      </a:lnTo>
                                      <a:lnTo>
                                        <a:pt x="758102" y="162154"/>
                                      </a:lnTo>
                                      <a:lnTo>
                                        <a:pt x="772536" y="182156"/>
                                      </a:lnTo>
                                      <a:lnTo>
                                        <a:pt x="785773" y="203104"/>
                                      </a:lnTo>
                                      <a:lnTo>
                                        <a:pt x="797461" y="224348"/>
                                      </a:lnTo>
                                      <a:lnTo>
                                        <a:pt x="808305" y="246512"/>
                                      </a:lnTo>
                                      <a:lnTo>
                                        <a:pt x="816895" y="269297"/>
                                      </a:lnTo>
                                      <a:lnTo>
                                        <a:pt x="824076" y="292691"/>
                                      </a:lnTo>
                                      <a:lnTo>
                                        <a:pt x="829780" y="316604"/>
                                      </a:lnTo>
                                      <a:lnTo>
                                        <a:pt x="833863" y="340613"/>
                                      </a:lnTo>
                                      <a:lnTo>
                                        <a:pt x="836328" y="365242"/>
                                      </a:lnTo>
                                      <a:lnTo>
                                        <a:pt x="837313" y="390077"/>
                                      </a:lnTo>
                                      <a:lnTo>
                                        <a:pt x="837313" y="399517"/>
                                      </a:lnTo>
                                      <a:lnTo>
                                        <a:pt x="836821" y="408549"/>
                                      </a:lnTo>
                                      <a:lnTo>
                                        <a:pt x="836328" y="417990"/>
                                      </a:lnTo>
                                      <a:lnTo>
                                        <a:pt x="835272" y="427123"/>
                                      </a:lnTo>
                                      <a:lnTo>
                                        <a:pt x="792462" y="427123"/>
                                      </a:lnTo>
                                      <a:lnTo>
                                        <a:pt x="793518" y="417990"/>
                                      </a:lnTo>
                                      <a:lnTo>
                                        <a:pt x="794011" y="408549"/>
                                      </a:lnTo>
                                      <a:lnTo>
                                        <a:pt x="794504" y="399517"/>
                                      </a:lnTo>
                                      <a:lnTo>
                                        <a:pt x="794504" y="390077"/>
                                      </a:lnTo>
                                      <a:lnTo>
                                        <a:pt x="793518" y="366063"/>
                                      </a:lnTo>
                                      <a:lnTo>
                                        <a:pt x="791406" y="342462"/>
                                      </a:lnTo>
                                      <a:lnTo>
                                        <a:pt x="787322" y="319067"/>
                                      </a:lnTo>
                                      <a:lnTo>
                                        <a:pt x="781619" y="295976"/>
                                      </a:lnTo>
                                      <a:lnTo>
                                        <a:pt x="774578" y="273503"/>
                                      </a:lnTo>
                                      <a:lnTo>
                                        <a:pt x="766340" y="251645"/>
                                      </a:lnTo>
                                      <a:lnTo>
                                        <a:pt x="756553" y="230094"/>
                                      </a:lnTo>
                                      <a:lnTo>
                                        <a:pt x="745358" y="209466"/>
                                      </a:lnTo>
                                      <a:lnTo>
                                        <a:pt x="732613" y="189440"/>
                                      </a:lnTo>
                                      <a:lnTo>
                                        <a:pt x="718179" y="170366"/>
                                      </a:lnTo>
                                      <a:lnTo>
                                        <a:pt x="702900" y="151796"/>
                                      </a:lnTo>
                                      <a:lnTo>
                                        <a:pt x="686565" y="134238"/>
                                      </a:lnTo>
                                      <a:lnTo>
                                        <a:pt x="668681" y="117522"/>
                                      </a:lnTo>
                                      <a:lnTo>
                                        <a:pt x="649811" y="102026"/>
                                      </a:lnTo>
                                      <a:lnTo>
                                        <a:pt x="629814" y="87457"/>
                                      </a:lnTo>
                                      <a:lnTo>
                                        <a:pt x="608339" y="73814"/>
                                      </a:lnTo>
                                      <a:lnTo>
                                        <a:pt x="596651" y="67119"/>
                                      </a:lnTo>
                                      <a:lnTo>
                                        <a:pt x="584822" y="60761"/>
                                      </a:lnTo>
                                      <a:lnTo>
                                        <a:pt x="572571" y="55034"/>
                                      </a:lnTo>
                                      <a:lnTo>
                                        <a:pt x="560249" y="49265"/>
                                      </a:lnTo>
                                      <a:lnTo>
                                        <a:pt x="547997" y="44339"/>
                                      </a:lnTo>
                                      <a:lnTo>
                                        <a:pt x="535323" y="39833"/>
                                      </a:lnTo>
                                      <a:lnTo>
                                        <a:pt x="522438" y="35538"/>
                                      </a:lnTo>
                                      <a:lnTo>
                                        <a:pt x="509201" y="31622"/>
                                      </a:lnTo>
                                      <a:lnTo>
                                        <a:pt x="496457" y="28254"/>
                                      </a:lnTo>
                                      <a:lnTo>
                                        <a:pt x="483079" y="25559"/>
                                      </a:lnTo>
                                      <a:lnTo>
                                        <a:pt x="469842" y="23117"/>
                                      </a:lnTo>
                                      <a:lnTo>
                                        <a:pt x="456605" y="20969"/>
                                      </a:lnTo>
                                      <a:lnTo>
                                        <a:pt x="443163" y="19538"/>
                                      </a:lnTo>
                                      <a:lnTo>
                                        <a:pt x="429412" y="18275"/>
                                      </a:lnTo>
                                      <a:lnTo>
                                        <a:pt x="416175" y="17685"/>
                                      </a:lnTo>
                                      <a:lnTo>
                                        <a:pt x="402424" y="17348"/>
                                      </a:lnTo>
                                      <a:lnTo>
                                        <a:pt x="388496" y="17685"/>
                                      </a:lnTo>
                                      <a:lnTo>
                                        <a:pt x="375259" y="18275"/>
                                      </a:lnTo>
                                      <a:lnTo>
                                        <a:pt x="361508" y="19538"/>
                                      </a:lnTo>
                                      <a:lnTo>
                                        <a:pt x="348102" y="20969"/>
                                      </a:lnTo>
                                      <a:lnTo>
                                        <a:pt x="334351" y="23117"/>
                                      </a:lnTo>
                                      <a:lnTo>
                                        <a:pt x="321114" y="25559"/>
                                      </a:lnTo>
                                      <a:lnTo>
                                        <a:pt x="307708" y="28254"/>
                                      </a:lnTo>
                                      <a:lnTo>
                                        <a:pt x="294984" y="31622"/>
                                      </a:lnTo>
                                      <a:lnTo>
                                        <a:pt x="281747" y="35538"/>
                                      </a:lnTo>
                                      <a:lnTo>
                                        <a:pt x="268855" y="39833"/>
                                      </a:lnTo>
                                      <a:lnTo>
                                        <a:pt x="256646" y="44339"/>
                                      </a:lnTo>
                                      <a:lnTo>
                                        <a:pt x="243930" y="49265"/>
                                      </a:lnTo>
                                      <a:lnTo>
                                        <a:pt x="231552" y="55034"/>
                                      </a:lnTo>
                                      <a:lnTo>
                                        <a:pt x="219350" y="60761"/>
                                      </a:lnTo>
                                      <a:lnTo>
                                        <a:pt x="207485" y="67119"/>
                                      </a:lnTo>
                                      <a:lnTo>
                                        <a:pt x="195797" y="73814"/>
                                      </a:lnTo>
                                      <a:lnTo>
                                        <a:pt x="177920" y="85099"/>
                                      </a:lnTo>
                                      <a:lnTo>
                                        <a:pt x="161071" y="96889"/>
                                      </a:lnTo>
                                      <a:lnTo>
                                        <a:pt x="144743" y="109605"/>
                                      </a:lnTo>
                                      <a:lnTo>
                                        <a:pt x="129273" y="122953"/>
                                      </a:lnTo>
                                      <a:lnTo>
                                        <a:pt x="114487" y="136933"/>
                                      </a:lnTo>
                                      <a:lnTo>
                                        <a:pt x="101250" y="151502"/>
                                      </a:lnTo>
                                      <a:lnTo>
                                        <a:pt x="88013" y="166997"/>
                                      </a:lnTo>
                                      <a:lnTo>
                                        <a:pt x="76156" y="182787"/>
                                      </a:lnTo>
                                      <a:lnTo>
                                        <a:pt x="65496" y="199205"/>
                                      </a:lnTo>
                                      <a:lnTo>
                                        <a:pt x="55181" y="216136"/>
                                      </a:lnTo>
                                      <a:lnTo>
                                        <a:pt x="46069" y="233480"/>
                                      </a:lnTo>
                                      <a:lnTo>
                                        <a:pt x="37817" y="251338"/>
                                      </a:lnTo>
                                      <a:lnTo>
                                        <a:pt x="30600" y="269604"/>
                                      </a:lnTo>
                                      <a:lnTo>
                                        <a:pt x="24580" y="288072"/>
                                      </a:lnTo>
                                      <a:lnTo>
                                        <a:pt x="19426" y="307265"/>
                                      </a:lnTo>
                                      <a:lnTo>
                                        <a:pt x="15300" y="326352"/>
                                      </a:lnTo>
                                      <a:lnTo>
                                        <a:pt x="0" y="326352"/>
                                      </a:lnTo>
                                      <a:lnTo>
                                        <a:pt x="4126" y="306339"/>
                                      </a:lnTo>
                                      <a:lnTo>
                                        <a:pt x="9801" y="286329"/>
                                      </a:lnTo>
                                      <a:lnTo>
                                        <a:pt x="15814" y="266833"/>
                                      </a:lnTo>
                                      <a:lnTo>
                                        <a:pt x="23552" y="248054"/>
                                      </a:lnTo>
                                      <a:lnTo>
                                        <a:pt x="31628" y="229168"/>
                                      </a:lnTo>
                                      <a:lnTo>
                                        <a:pt x="41429" y="211007"/>
                                      </a:lnTo>
                                      <a:lnTo>
                                        <a:pt x="52090" y="193356"/>
                                      </a:lnTo>
                                      <a:lnTo>
                                        <a:pt x="63433" y="176134"/>
                                      </a:lnTo>
                                      <a:lnTo>
                                        <a:pt x="76156" y="159376"/>
                                      </a:lnTo>
                                      <a:lnTo>
                                        <a:pt x="89386" y="143290"/>
                                      </a:lnTo>
                                      <a:lnTo>
                                        <a:pt x="103827" y="128174"/>
                                      </a:lnTo>
                                      <a:lnTo>
                                        <a:pt x="119127" y="113310"/>
                                      </a:lnTo>
                                      <a:lnTo>
                                        <a:pt x="135455" y="99373"/>
                                      </a:lnTo>
                                      <a:lnTo>
                                        <a:pt x="152305" y="85899"/>
                                      </a:lnTo>
                                      <a:lnTo>
                                        <a:pt x="170182" y="73477"/>
                                      </a:lnTo>
                                      <a:lnTo>
                                        <a:pt x="189094" y="61687"/>
                                      </a:lnTo>
                                      <a:lnTo>
                                        <a:pt x="201986" y="54402"/>
                                      </a:lnTo>
                                      <a:lnTo>
                                        <a:pt x="214702" y="47413"/>
                                      </a:lnTo>
                                      <a:lnTo>
                                        <a:pt x="227940" y="41055"/>
                                      </a:lnTo>
                                      <a:lnTo>
                                        <a:pt x="241867" y="35034"/>
                                      </a:lnTo>
                                      <a:lnTo>
                                        <a:pt x="255618" y="29475"/>
                                      </a:lnTo>
                                      <a:lnTo>
                                        <a:pt x="269369" y="24338"/>
                                      </a:lnTo>
                                      <a:lnTo>
                                        <a:pt x="283296" y="19832"/>
                                      </a:lnTo>
                                      <a:lnTo>
                                        <a:pt x="297561" y="15832"/>
                                      </a:lnTo>
                                      <a:lnTo>
                                        <a:pt x="311827" y="12254"/>
                                      </a:lnTo>
                                      <a:lnTo>
                                        <a:pt x="326613" y="8843"/>
                                      </a:lnTo>
                                      <a:lnTo>
                                        <a:pt x="341568" y="6190"/>
                                      </a:lnTo>
                                      <a:lnTo>
                                        <a:pt x="356354" y="4042"/>
                                      </a:lnTo>
                                      <a:lnTo>
                                        <a:pt x="371133" y="2190"/>
                                      </a:lnTo>
                                      <a:lnTo>
                                        <a:pt x="385919" y="926"/>
                                      </a:lnTo>
                                      <a:lnTo>
                                        <a:pt x="400875" y="336"/>
                                      </a:lnTo>
                                      <a:lnTo>
                                        <a:pt x="41617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7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60" name="Shape 1297"/>
                              <wps:cNvSpPr/>
                              <wps:spPr>
                                <a:xfrm>
                                  <a:off x="213161" y="25620"/>
                                  <a:ext cx="764284" cy="40556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4284" h="405564">
                                      <a:moveTo>
                                        <a:pt x="379385" y="0"/>
                                      </a:moveTo>
                                      <a:lnTo>
                                        <a:pt x="392623" y="336"/>
                                      </a:lnTo>
                                      <a:lnTo>
                                        <a:pt x="405860" y="926"/>
                                      </a:lnTo>
                                      <a:lnTo>
                                        <a:pt x="418752" y="2147"/>
                                      </a:lnTo>
                                      <a:lnTo>
                                        <a:pt x="432017" y="3705"/>
                                      </a:lnTo>
                                      <a:lnTo>
                                        <a:pt x="444691" y="5558"/>
                                      </a:lnTo>
                                      <a:lnTo>
                                        <a:pt x="458139" y="7916"/>
                                      </a:lnTo>
                                      <a:lnTo>
                                        <a:pt x="470813" y="10989"/>
                                      </a:lnTo>
                                      <a:lnTo>
                                        <a:pt x="483558" y="13979"/>
                                      </a:lnTo>
                                      <a:lnTo>
                                        <a:pt x="495950" y="17980"/>
                                      </a:lnTo>
                                      <a:lnTo>
                                        <a:pt x="508624" y="21854"/>
                                      </a:lnTo>
                                      <a:lnTo>
                                        <a:pt x="520875" y="26485"/>
                                      </a:lnTo>
                                      <a:lnTo>
                                        <a:pt x="533267" y="31328"/>
                                      </a:lnTo>
                                      <a:lnTo>
                                        <a:pt x="544955" y="36759"/>
                                      </a:lnTo>
                                      <a:lnTo>
                                        <a:pt x="557136" y="42486"/>
                                      </a:lnTo>
                                      <a:lnTo>
                                        <a:pt x="568473" y="48633"/>
                                      </a:lnTo>
                                      <a:lnTo>
                                        <a:pt x="580161" y="55328"/>
                                      </a:lnTo>
                                      <a:lnTo>
                                        <a:pt x="601143" y="68676"/>
                                      </a:lnTo>
                                      <a:lnTo>
                                        <a:pt x="621069" y="83245"/>
                                      </a:lnTo>
                                      <a:lnTo>
                                        <a:pt x="640010" y="98741"/>
                                      </a:lnTo>
                                      <a:lnTo>
                                        <a:pt x="657894" y="115036"/>
                                      </a:lnTo>
                                      <a:lnTo>
                                        <a:pt x="674229" y="132385"/>
                                      </a:lnTo>
                                      <a:lnTo>
                                        <a:pt x="689156" y="150575"/>
                                      </a:lnTo>
                                      <a:lnTo>
                                        <a:pt x="702886" y="169734"/>
                                      </a:lnTo>
                                      <a:lnTo>
                                        <a:pt x="715630" y="189448"/>
                                      </a:lnTo>
                                      <a:lnTo>
                                        <a:pt x="726966" y="210072"/>
                                      </a:lnTo>
                                      <a:lnTo>
                                        <a:pt x="736613" y="231315"/>
                                      </a:lnTo>
                                      <a:lnTo>
                                        <a:pt x="744851" y="252866"/>
                                      </a:lnTo>
                                      <a:lnTo>
                                        <a:pt x="752033" y="275339"/>
                                      </a:lnTo>
                                      <a:lnTo>
                                        <a:pt x="757032" y="298123"/>
                                      </a:lnTo>
                                      <a:lnTo>
                                        <a:pt x="761186" y="321211"/>
                                      </a:lnTo>
                                      <a:lnTo>
                                        <a:pt x="763228" y="344815"/>
                                      </a:lnTo>
                                      <a:lnTo>
                                        <a:pt x="764284" y="368518"/>
                                      </a:lnTo>
                                      <a:lnTo>
                                        <a:pt x="764284" y="377958"/>
                                      </a:lnTo>
                                      <a:lnTo>
                                        <a:pt x="763791" y="386990"/>
                                      </a:lnTo>
                                      <a:lnTo>
                                        <a:pt x="763228" y="396431"/>
                                      </a:lnTo>
                                      <a:lnTo>
                                        <a:pt x="762242" y="405564"/>
                                      </a:lnTo>
                                      <a:lnTo>
                                        <a:pt x="718728" y="405564"/>
                                      </a:lnTo>
                                      <a:lnTo>
                                        <a:pt x="719714" y="396431"/>
                                      </a:lnTo>
                                      <a:lnTo>
                                        <a:pt x="720277" y="386990"/>
                                      </a:lnTo>
                                      <a:lnTo>
                                        <a:pt x="720770" y="377958"/>
                                      </a:lnTo>
                                      <a:lnTo>
                                        <a:pt x="720770" y="368518"/>
                                      </a:lnTo>
                                      <a:lnTo>
                                        <a:pt x="720277" y="345430"/>
                                      </a:lnTo>
                                      <a:lnTo>
                                        <a:pt x="717672" y="322958"/>
                                      </a:lnTo>
                                      <a:lnTo>
                                        <a:pt x="714081" y="300586"/>
                                      </a:lnTo>
                                      <a:lnTo>
                                        <a:pt x="709082" y="278729"/>
                                      </a:lnTo>
                                      <a:lnTo>
                                        <a:pt x="702393" y="257178"/>
                                      </a:lnTo>
                                      <a:lnTo>
                                        <a:pt x="694155" y="236141"/>
                                      </a:lnTo>
                                      <a:lnTo>
                                        <a:pt x="685002" y="215820"/>
                                      </a:lnTo>
                                      <a:lnTo>
                                        <a:pt x="674229" y="196118"/>
                                      </a:lnTo>
                                      <a:lnTo>
                                        <a:pt x="662541" y="177339"/>
                                      </a:lnTo>
                                      <a:lnTo>
                                        <a:pt x="649304" y="158744"/>
                                      </a:lnTo>
                                      <a:lnTo>
                                        <a:pt x="634799" y="141522"/>
                                      </a:lnTo>
                                      <a:lnTo>
                                        <a:pt x="619027" y="124806"/>
                                      </a:lnTo>
                                      <a:lnTo>
                                        <a:pt x="602199" y="108973"/>
                                      </a:lnTo>
                                      <a:lnTo>
                                        <a:pt x="584315" y="94109"/>
                                      </a:lnTo>
                                      <a:lnTo>
                                        <a:pt x="565375" y="80172"/>
                                      </a:lnTo>
                                      <a:lnTo>
                                        <a:pt x="545448" y="67414"/>
                                      </a:lnTo>
                                      <a:lnTo>
                                        <a:pt x="535309" y="61392"/>
                                      </a:lnTo>
                                      <a:lnTo>
                                        <a:pt x="524466" y="55960"/>
                                      </a:lnTo>
                                      <a:lnTo>
                                        <a:pt x="513834" y="50697"/>
                                      </a:lnTo>
                                      <a:lnTo>
                                        <a:pt x="502991" y="45896"/>
                                      </a:lnTo>
                                      <a:lnTo>
                                        <a:pt x="491796" y="41349"/>
                                      </a:lnTo>
                                      <a:lnTo>
                                        <a:pt x="480460" y="37054"/>
                                      </a:lnTo>
                                      <a:lnTo>
                                        <a:pt x="469264" y="33475"/>
                                      </a:lnTo>
                                      <a:lnTo>
                                        <a:pt x="458139" y="30064"/>
                                      </a:lnTo>
                                      <a:lnTo>
                                        <a:pt x="446803" y="27117"/>
                                      </a:lnTo>
                                      <a:lnTo>
                                        <a:pt x="435045" y="24633"/>
                                      </a:lnTo>
                                      <a:lnTo>
                                        <a:pt x="423737" y="22485"/>
                                      </a:lnTo>
                                      <a:lnTo>
                                        <a:pt x="412042" y="20758"/>
                                      </a:lnTo>
                                      <a:lnTo>
                                        <a:pt x="400185" y="19200"/>
                                      </a:lnTo>
                                      <a:lnTo>
                                        <a:pt x="388497" y="18274"/>
                                      </a:lnTo>
                                      <a:lnTo>
                                        <a:pt x="376808" y="17642"/>
                                      </a:lnTo>
                                      <a:lnTo>
                                        <a:pt x="364944" y="17348"/>
                                      </a:lnTo>
                                      <a:lnTo>
                                        <a:pt x="353256" y="17642"/>
                                      </a:lnTo>
                                      <a:lnTo>
                                        <a:pt x="341392" y="18274"/>
                                      </a:lnTo>
                                      <a:lnTo>
                                        <a:pt x="329704" y="19200"/>
                                      </a:lnTo>
                                      <a:lnTo>
                                        <a:pt x="318016" y="20758"/>
                                      </a:lnTo>
                                      <a:lnTo>
                                        <a:pt x="306152" y="22485"/>
                                      </a:lnTo>
                                      <a:lnTo>
                                        <a:pt x="294463" y="24633"/>
                                      </a:lnTo>
                                      <a:lnTo>
                                        <a:pt x="282606" y="27117"/>
                                      </a:lnTo>
                                      <a:lnTo>
                                        <a:pt x="271432" y="30064"/>
                                      </a:lnTo>
                                      <a:lnTo>
                                        <a:pt x="260258" y="33475"/>
                                      </a:lnTo>
                                      <a:lnTo>
                                        <a:pt x="248908" y="37054"/>
                                      </a:lnTo>
                                      <a:lnTo>
                                        <a:pt x="237734" y="41349"/>
                                      </a:lnTo>
                                      <a:lnTo>
                                        <a:pt x="226391" y="45896"/>
                                      </a:lnTo>
                                      <a:lnTo>
                                        <a:pt x="215730" y="50697"/>
                                      </a:lnTo>
                                      <a:lnTo>
                                        <a:pt x="204387" y="55960"/>
                                      </a:lnTo>
                                      <a:lnTo>
                                        <a:pt x="194248" y="61392"/>
                                      </a:lnTo>
                                      <a:lnTo>
                                        <a:pt x="183588" y="67414"/>
                                      </a:lnTo>
                                      <a:lnTo>
                                        <a:pt x="167084" y="77814"/>
                                      </a:lnTo>
                                      <a:lnTo>
                                        <a:pt x="150756" y="88972"/>
                                      </a:lnTo>
                                      <a:lnTo>
                                        <a:pt x="135970" y="100805"/>
                                      </a:lnTo>
                                      <a:lnTo>
                                        <a:pt x="121704" y="113605"/>
                                      </a:lnTo>
                                      <a:lnTo>
                                        <a:pt x="107777" y="126658"/>
                                      </a:lnTo>
                                      <a:lnTo>
                                        <a:pt x="95061" y="140301"/>
                                      </a:lnTo>
                                      <a:lnTo>
                                        <a:pt x="82852" y="154870"/>
                                      </a:lnTo>
                                      <a:lnTo>
                                        <a:pt x="72023" y="169734"/>
                                      </a:lnTo>
                                      <a:lnTo>
                                        <a:pt x="61363" y="184931"/>
                                      </a:lnTo>
                                      <a:lnTo>
                                        <a:pt x="52083" y="200940"/>
                                      </a:lnTo>
                                      <a:lnTo>
                                        <a:pt x="43485" y="217361"/>
                                      </a:lnTo>
                                      <a:lnTo>
                                        <a:pt x="35754" y="234086"/>
                                      </a:lnTo>
                                      <a:lnTo>
                                        <a:pt x="29051" y="251018"/>
                                      </a:lnTo>
                                      <a:lnTo>
                                        <a:pt x="23031" y="268669"/>
                                      </a:lnTo>
                                      <a:lnTo>
                                        <a:pt x="18391" y="286527"/>
                                      </a:lnTo>
                                      <a:lnTo>
                                        <a:pt x="14265" y="304793"/>
                                      </a:lnTo>
                                      <a:lnTo>
                                        <a:pt x="0" y="304793"/>
                                      </a:lnTo>
                                      <a:lnTo>
                                        <a:pt x="4119" y="285706"/>
                                      </a:lnTo>
                                      <a:lnTo>
                                        <a:pt x="9104" y="267132"/>
                                      </a:lnTo>
                                      <a:lnTo>
                                        <a:pt x="14779" y="248659"/>
                                      </a:lnTo>
                                      <a:lnTo>
                                        <a:pt x="22003" y="230701"/>
                                      </a:lnTo>
                                      <a:lnTo>
                                        <a:pt x="30079" y="213154"/>
                                      </a:lnTo>
                                      <a:lnTo>
                                        <a:pt x="39359" y="195811"/>
                                      </a:lnTo>
                                      <a:lnTo>
                                        <a:pt x="48992" y="179081"/>
                                      </a:lnTo>
                                      <a:lnTo>
                                        <a:pt x="59821" y="163081"/>
                                      </a:lnTo>
                                      <a:lnTo>
                                        <a:pt x="71509" y="147291"/>
                                      </a:lnTo>
                                      <a:lnTo>
                                        <a:pt x="84401" y="132090"/>
                                      </a:lnTo>
                                      <a:lnTo>
                                        <a:pt x="98152" y="117815"/>
                                      </a:lnTo>
                                      <a:lnTo>
                                        <a:pt x="112417" y="103878"/>
                                      </a:lnTo>
                                      <a:lnTo>
                                        <a:pt x="127717" y="90530"/>
                                      </a:lnTo>
                                      <a:lnTo>
                                        <a:pt x="143708" y="78108"/>
                                      </a:lnTo>
                                      <a:lnTo>
                                        <a:pt x="160550" y="66192"/>
                                      </a:lnTo>
                                      <a:lnTo>
                                        <a:pt x="177913" y="55328"/>
                                      </a:lnTo>
                                      <a:lnTo>
                                        <a:pt x="189601" y="48633"/>
                                      </a:lnTo>
                                      <a:lnTo>
                                        <a:pt x="200951" y="42486"/>
                                      </a:lnTo>
                                      <a:lnTo>
                                        <a:pt x="213153" y="36759"/>
                                      </a:lnTo>
                                      <a:lnTo>
                                        <a:pt x="224842" y="31328"/>
                                      </a:lnTo>
                                      <a:lnTo>
                                        <a:pt x="237220" y="26485"/>
                                      </a:lnTo>
                                      <a:lnTo>
                                        <a:pt x="249429" y="21854"/>
                                      </a:lnTo>
                                      <a:lnTo>
                                        <a:pt x="262145" y="17980"/>
                                      </a:lnTo>
                                      <a:lnTo>
                                        <a:pt x="275037" y="13979"/>
                                      </a:lnTo>
                                      <a:lnTo>
                                        <a:pt x="287246" y="10989"/>
                                      </a:lnTo>
                                      <a:lnTo>
                                        <a:pt x="300652" y="7916"/>
                                      </a:lnTo>
                                      <a:lnTo>
                                        <a:pt x="313376" y="5558"/>
                                      </a:lnTo>
                                      <a:lnTo>
                                        <a:pt x="326613" y="3705"/>
                                      </a:lnTo>
                                      <a:lnTo>
                                        <a:pt x="339505" y="2147"/>
                                      </a:lnTo>
                                      <a:lnTo>
                                        <a:pt x="352742" y="926"/>
                                      </a:lnTo>
                                      <a:lnTo>
                                        <a:pt x="365972" y="336"/>
                                      </a:lnTo>
                                      <a:lnTo>
                                        <a:pt x="37938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6B3A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61" name="Shape 1298"/>
                              <wps:cNvSpPr/>
                              <wps:spPr>
                                <a:xfrm>
                                  <a:off x="234643" y="47179"/>
                                  <a:ext cx="692106" cy="38400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92106" h="384005">
                                      <a:moveTo>
                                        <a:pt x="343462" y="0"/>
                                      </a:moveTo>
                                      <a:lnTo>
                                        <a:pt x="354805" y="295"/>
                                      </a:lnTo>
                                      <a:lnTo>
                                        <a:pt x="366493" y="926"/>
                                      </a:lnTo>
                                      <a:lnTo>
                                        <a:pt x="377843" y="1853"/>
                                      </a:lnTo>
                                      <a:lnTo>
                                        <a:pt x="389018" y="3074"/>
                                      </a:lnTo>
                                      <a:lnTo>
                                        <a:pt x="400192" y="4927"/>
                                      </a:lnTo>
                                      <a:lnTo>
                                        <a:pt x="411521" y="6990"/>
                                      </a:lnTo>
                                      <a:lnTo>
                                        <a:pt x="422716" y="9432"/>
                                      </a:lnTo>
                                      <a:lnTo>
                                        <a:pt x="434052" y="12506"/>
                                      </a:lnTo>
                                      <a:lnTo>
                                        <a:pt x="444684" y="15496"/>
                                      </a:lnTo>
                                      <a:lnTo>
                                        <a:pt x="456090" y="19201"/>
                                      </a:lnTo>
                                      <a:lnTo>
                                        <a:pt x="466722" y="23412"/>
                                      </a:lnTo>
                                      <a:lnTo>
                                        <a:pt x="477355" y="27707"/>
                                      </a:lnTo>
                                      <a:lnTo>
                                        <a:pt x="488198" y="32549"/>
                                      </a:lnTo>
                                      <a:lnTo>
                                        <a:pt x="498337" y="37644"/>
                                      </a:lnTo>
                                      <a:lnTo>
                                        <a:pt x="508687" y="43118"/>
                                      </a:lnTo>
                                      <a:lnTo>
                                        <a:pt x="518826" y="48971"/>
                                      </a:lnTo>
                                      <a:lnTo>
                                        <a:pt x="538752" y="61687"/>
                                      </a:lnTo>
                                      <a:lnTo>
                                        <a:pt x="557129" y="75330"/>
                                      </a:lnTo>
                                      <a:lnTo>
                                        <a:pt x="575014" y="89899"/>
                                      </a:lnTo>
                                      <a:lnTo>
                                        <a:pt x="591490" y="105394"/>
                                      </a:lnTo>
                                      <a:lnTo>
                                        <a:pt x="607332" y="122027"/>
                                      </a:lnTo>
                                      <a:lnTo>
                                        <a:pt x="621062" y="139375"/>
                                      </a:lnTo>
                                      <a:lnTo>
                                        <a:pt x="634299" y="157523"/>
                                      </a:lnTo>
                                      <a:lnTo>
                                        <a:pt x="646199" y="176409"/>
                                      </a:lnTo>
                                      <a:lnTo>
                                        <a:pt x="656831" y="195803"/>
                                      </a:lnTo>
                                      <a:lnTo>
                                        <a:pt x="666125" y="216119"/>
                                      </a:lnTo>
                                      <a:lnTo>
                                        <a:pt x="673659" y="236748"/>
                                      </a:lnTo>
                                      <a:lnTo>
                                        <a:pt x="680418" y="257991"/>
                                      </a:lnTo>
                                      <a:lnTo>
                                        <a:pt x="685558" y="279537"/>
                                      </a:lnTo>
                                      <a:lnTo>
                                        <a:pt x="689149" y="301706"/>
                                      </a:lnTo>
                                      <a:lnTo>
                                        <a:pt x="691543" y="324179"/>
                                      </a:lnTo>
                                      <a:lnTo>
                                        <a:pt x="692106" y="346959"/>
                                      </a:lnTo>
                                      <a:lnTo>
                                        <a:pt x="692106" y="356400"/>
                                      </a:lnTo>
                                      <a:lnTo>
                                        <a:pt x="691543" y="365432"/>
                                      </a:lnTo>
                                      <a:lnTo>
                                        <a:pt x="690698" y="374872"/>
                                      </a:lnTo>
                                      <a:lnTo>
                                        <a:pt x="690205" y="384005"/>
                                      </a:lnTo>
                                      <a:lnTo>
                                        <a:pt x="648241" y="384005"/>
                                      </a:lnTo>
                                      <a:lnTo>
                                        <a:pt x="649297" y="374872"/>
                                      </a:lnTo>
                                      <a:lnTo>
                                        <a:pt x="649790" y="365432"/>
                                      </a:lnTo>
                                      <a:lnTo>
                                        <a:pt x="650283" y="356400"/>
                                      </a:lnTo>
                                      <a:lnTo>
                                        <a:pt x="650283" y="346959"/>
                                      </a:lnTo>
                                      <a:lnTo>
                                        <a:pt x="649790" y="325102"/>
                                      </a:lnTo>
                                      <a:lnTo>
                                        <a:pt x="647184" y="303244"/>
                                      </a:lnTo>
                                      <a:lnTo>
                                        <a:pt x="644086" y="282001"/>
                                      </a:lnTo>
                                      <a:lnTo>
                                        <a:pt x="638946" y="261376"/>
                                      </a:lnTo>
                                      <a:lnTo>
                                        <a:pt x="632750" y="240748"/>
                                      </a:lnTo>
                                      <a:lnTo>
                                        <a:pt x="625216" y="221046"/>
                                      </a:lnTo>
                                      <a:lnTo>
                                        <a:pt x="616415" y="201547"/>
                                      </a:lnTo>
                                      <a:lnTo>
                                        <a:pt x="606839" y="182771"/>
                                      </a:lnTo>
                                      <a:lnTo>
                                        <a:pt x="595503" y="164812"/>
                                      </a:lnTo>
                                      <a:lnTo>
                                        <a:pt x="583252" y="147586"/>
                                      </a:lnTo>
                                      <a:lnTo>
                                        <a:pt x="569522" y="130827"/>
                                      </a:lnTo>
                                      <a:lnTo>
                                        <a:pt x="555088" y="115037"/>
                                      </a:lnTo>
                                      <a:lnTo>
                                        <a:pt x="539245" y="100173"/>
                                      </a:lnTo>
                                      <a:lnTo>
                                        <a:pt x="522417" y="86194"/>
                                      </a:lnTo>
                                      <a:lnTo>
                                        <a:pt x="504533" y="73182"/>
                                      </a:lnTo>
                                      <a:lnTo>
                                        <a:pt x="485593" y="61056"/>
                                      </a:lnTo>
                                      <a:lnTo>
                                        <a:pt x="476369" y="55918"/>
                                      </a:lnTo>
                                      <a:lnTo>
                                        <a:pt x="467215" y="50697"/>
                                      </a:lnTo>
                                      <a:lnTo>
                                        <a:pt x="457921" y="46192"/>
                                      </a:lnTo>
                                      <a:lnTo>
                                        <a:pt x="448345" y="41981"/>
                                      </a:lnTo>
                                      <a:lnTo>
                                        <a:pt x="439051" y="37981"/>
                                      </a:lnTo>
                                      <a:lnTo>
                                        <a:pt x="429405" y="34402"/>
                                      </a:lnTo>
                                      <a:lnTo>
                                        <a:pt x="419618" y="31286"/>
                                      </a:lnTo>
                                      <a:lnTo>
                                        <a:pt x="409972" y="28212"/>
                                      </a:lnTo>
                                      <a:lnTo>
                                        <a:pt x="400192" y="25559"/>
                                      </a:lnTo>
                                      <a:lnTo>
                                        <a:pt x="390560" y="23412"/>
                                      </a:lnTo>
                                      <a:lnTo>
                                        <a:pt x="380251" y="21265"/>
                                      </a:lnTo>
                                      <a:lnTo>
                                        <a:pt x="370619" y="19790"/>
                                      </a:lnTo>
                                      <a:lnTo>
                                        <a:pt x="360311" y="18569"/>
                                      </a:lnTo>
                                      <a:lnTo>
                                        <a:pt x="350679" y="17643"/>
                                      </a:lnTo>
                                      <a:lnTo>
                                        <a:pt x="340371" y="17349"/>
                                      </a:lnTo>
                                      <a:lnTo>
                                        <a:pt x="330739" y="17054"/>
                                      </a:lnTo>
                                      <a:lnTo>
                                        <a:pt x="320424" y="17349"/>
                                      </a:lnTo>
                                      <a:lnTo>
                                        <a:pt x="310799" y="17643"/>
                                      </a:lnTo>
                                      <a:lnTo>
                                        <a:pt x="300484" y="18569"/>
                                      </a:lnTo>
                                      <a:lnTo>
                                        <a:pt x="290344" y="19790"/>
                                      </a:lnTo>
                                      <a:lnTo>
                                        <a:pt x="280543" y="21265"/>
                                      </a:lnTo>
                                      <a:lnTo>
                                        <a:pt x="270404" y="23412"/>
                                      </a:lnTo>
                                      <a:lnTo>
                                        <a:pt x="260603" y="25559"/>
                                      </a:lnTo>
                                      <a:lnTo>
                                        <a:pt x="250978" y="28212"/>
                                      </a:lnTo>
                                      <a:lnTo>
                                        <a:pt x="241184" y="31286"/>
                                      </a:lnTo>
                                      <a:lnTo>
                                        <a:pt x="231552" y="34402"/>
                                      </a:lnTo>
                                      <a:lnTo>
                                        <a:pt x="221758" y="37981"/>
                                      </a:lnTo>
                                      <a:lnTo>
                                        <a:pt x="212125" y="41981"/>
                                      </a:lnTo>
                                      <a:lnTo>
                                        <a:pt x="202845" y="46192"/>
                                      </a:lnTo>
                                      <a:lnTo>
                                        <a:pt x="193734" y="50697"/>
                                      </a:lnTo>
                                      <a:lnTo>
                                        <a:pt x="184454" y="55918"/>
                                      </a:lnTo>
                                      <a:lnTo>
                                        <a:pt x="175343" y="61056"/>
                                      </a:lnTo>
                                      <a:lnTo>
                                        <a:pt x="160043" y="70824"/>
                                      </a:lnTo>
                                      <a:lnTo>
                                        <a:pt x="145088" y="81056"/>
                                      </a:lnTo>
                                      <a:lnTo>
                                        <a:pt x="130823" y="92342"/>
                                      </a:lnTo>
                                      <a:lnTo>
                                        <a:pt x="117585" y="103836"/>
                                      </a:lnTo>
                                      <a:lnTo>
                                        <a:pt x="104693" y="116258"/>
                                      </a:lnTo>
                                      <a:lnTo>
                                        <a:pt x="92998" y="129017"/>
                                      </a:lnTo>
                                      <a:lnTo>
                                        <a:pt x="81824" y="142449"/>
                                      </a:lnTo>
                                      <a:lnTo>
                                        <a:pt x="70995" y="156395"/>
                                      </a:lnTo>
                                      <a:lnTo>
                                        <a:pt x="61370" y="170968"/>
                                      </a:lnTo>
                                      <a:lnTo>
                                        <a:pt x="52604" y="185744"/>
                                      </a:lnTo>
                                      <a:lnTo>
                                        <a:pt x="44528" y="200932"/>
                                      </a:lnTo>
                                      <a:lnTo>
                                        <a:pt x="37303" y="216735"/>
                                      </a:lnTo>
                                      <a:lnTo>
                                        <a:pt x="30600" y="232849"/>
                                      </a:lnTo>
                                      <a:lnTo>
                                        <a:pt x="25101" y="249266"/>
                                      </a:lnTo>
                                      <a:lnTo>
                                        <a:pt x="20461" y="266198"/>
                                      </a:lnTo>
                                      <a:lnTo>
                                        <a:pt x="16335" y="283235"/>
                                      </a:lnTo>
                                      <a:lnTo>
                                        <a:pt x="0" y="283235"/>
                                      </a:lnTo>
                                      <a:lnTo>
                                        <a:pt x="4126" y="265275"/>
                                      </a:lnTo>
                                      <a:lnTo>
                                        <a:pt x="8597" y="247725"/>
                                      </a:lnTo>
                                      <a:lnTo>
                                        <a:pt x="14786" y="230386"/>
                                      </a:lnTo>
                                      <a:lnTo>
                                        <a:pt x="21489" y="213454"/>
                                      </a:lnTo>
                                      <a:lnTo>
                                        <a:pt x="29051" y="196725"/>
                                      </a:lnTo>
                                      <a:lnTo>
                                        <a:pt x="37303" y="180615"/>
                                      </a:lnTo>
                                      <a:lnTo>
                                        <a:pt x="46929" y="164812"/>
                                      </a:lnTo>
                                      <a:lnTo>
                                        <a:pt x="57244" y="149734"/>
                                      </a:lnTo>
                                      <a:lnTo>
                                        <a:pt x="67904" y="135165"/>
                                      </a:lnTo>
                                      <a:lnTo>
                                        <a:pt x="80282" y="120890"/>
                                      </a:lnTo>
                                      <a:lnTo>
                                        <a:pt x="92484" y="107121"/>
                                      </a:lnTo>
                                      <a:lnTo>
                                        <a:pt x="106235" y="94110"/>
                                      </a:lnTo>
                                      <a:lnTo>
                                        <a:pt x="120162" y="81983"/>
                                      </a:lnTo>
                                      <a:lnTo>
                                        <a:pt x="134942" y="70193"/>
                                      </a:lnTo>
                                      <a:lnTo>
                                        <a:pt x="150763" y="59203"/>
                                      </a:lnTo>
                                      <a:lnTo>
                                        <a:pt x="167091" y="48971"/>
                                      </a:lnTo>
                                      <a:lnTo>
                                        <a:pt x="177406" y="43118"/>
                                      </a:lnTo>
                                      <a:lnTo>
                                        <a:pt x="187545" y="37644"/>
                                      </a:lnTo>
                                      <a:lnTo>
                                        <a:pt x="198374" y="32549"/>
                                      </a:lnTo>
                                      <a:lnTo>
                                        <a:pt x="209034" y="27707"/>
                                      </a:lnTo>
                                      <a:lnTo>
                                        <a:pt x="219864" y="23412"/>
                                      </a:lnTo>
                                      <a:lnTo>
                                        <a:pt x="230524" y="19201"/>
                                      </a:lnTo>
                                      <a:lnTo>
                                        <a:pt x="241698" y="15496"/>
                                      </a:lnTo>
                                      <a:lnTo>
                                        <a:pt x="252527" y="12506"/>
                                      </a:lnTo>
                                      <a:lnTo>
                                        <a:pt x="263701" y="9432"/>
                                      </a:lnTo>
                                      <a:lnTo>
                                        <a:pt x="275044" y="6990"/>
                                      </a:lnTo>
                                      <a:lnTo>
                                        <a:pt x="286218" y="4927"/>
                                      </a:lnTo>
                                      <a:lnTo>
                                        <a:pt x="297561" y="3074"/>
                                      </a:lnTo>
                                      <a:lnTo>
                                        <a:pt x="309257" y="1853"/>
                                      </a:lnTo>
                                      <a:lnTo>
                                        <a:pt x="320424" y="926"/>
                                      </a:lnTo>
                                      <a:lnTo>
                                        <a:pt x="332288" y="295"/>
                                      </a:lnTo>
                                      <a:lnTo>
                                        <a:pt x="3434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B200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62" name="Shape 1299"/>
                              <wps:cNvSpPr/>
                              <wps:spPr>
                                <a:xfrm>
                                  <a:off x="258710" y="68738"/>
                                  <a:ext cx="619034" cy="36244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19034" h="362446">
                                      <a:moveTo>
                                        <a:pt x="306673" y="0"/>
                                      </a:moveTo>
                                      <a:lnTo>
                                        <a:pt x="316305" y="295"/>
                                      </a:lnTo>
                                      <a:lnTo>
                                        <a:pt x="326099" y="589"/>
                                      </a:lnTo>
                                      <a:lnTo>
                                        <a:pt x="335210" y="1516"/>
                                      </a:lnTo>
                                      <a:lnTo>
                                        <a:pt x="345011" y="2779"/>
                                      </a:lnTo>
                                      <a:lnTo>
                                        <a:pt x="354636" y="4295"/>
                                      </a:lnTo>
                                      <a:lnTo>
                                        <a:pt x="363916" y="6148"/>
                                      </a:lnTo>
                                      <a:lnTo>
                                        <a:pt x="373541" y="8211"/>
                                      </a:lnTo>
                                      <a:lnTo>
                                        <a:pt x="383371" y="10653"/>
                                      </a:lnTo>
                                      <a:lnTo>
                                        <a:pt x="392594" y="13643"/>
                                      </a:lnTo>
                                      <a:lnTo>
                                        <a:pt x="401748" y="16717"/>
                                      </a:lnTo>
                                      <a:lnTo>
                                        <a:pt x="411042" y="20422"/>
                                      </a:lnTo>
                                      <a:lnTo>
                                        <a:pt x="420125" y="24001"/>
                                      </a:lnTo>
                                      <a:lnTo>
                                        <a:pt x="429419" y="28211"/>
                                      </a:lnTo>
                                      <a:lnTo>
                                        <a:pt x="438502" y="32844"/>
                                      </a:lnTo>
                                      <a:lnTo>
                                        <a:pt x="447796" y="37349"/>
                                      </a:lnTo>
                                      <a:lnTo>
                                        <a:pt x="456386" y="42486"/>
                                      </a:lnTo>
                                      <a:lnTo>
                                        <a:pt x="474763" y="54402"/>
                                      </a:lnTo>
                                      <a:lnTo>
                                        <a:pt x="492648" y="67119"/>
                                      </a:lnTo>
                                      <a:lnTo>
                                        <a:pt x="509194" y="81056"/>
                                      </a:lnTo>
                                      <a:lnTo>
                                        <a:pt x="524966" y="95962"/>
                                      </a:lnTo>
                                      <a:lnTo>
                                        <a:pt x="539259" y="111458"/>
                                      </a:lnTo>
                                      <a:lnTo>
                                        <a:pt x="552497" y="127880"/>
                                      </a:lnTo>
                                      <a:lnTo>
                                        <a:pt x="564889" y="145097"/>
                                      </a:lnTo>
                                      <a:lnTo>
                                        <a:pt x="576014" y="163056"/>
                                      </a:lnTo>
                                      <a:lnTo>
                                        <a:pt x="585871" y="181528"/>
                                      </a:lnTo>
                                      <a:lnTo>
                                        <a:pt x="594461" y="200616"/>
                                      </a:lnTo>
                                      <a:lnTo>
                                        <a:pt x="601643" y="220423"/>
                                      </a:lnTo>
                                      <a:lnTo>
                                        <a:pt x="607839" y="240432"/>
                                      </a:lnTo>
                                      <a:lnTo>
                                        <a:pt x="612838" y="261061"/>
                                      </a:lnTo>
                                      <a:lnTo>
                                        <a:pt x="615936" y="282299"/>
                                      </a:lnTo>
                                      <a:lnTo>
                                        <a:pt x="618471" y="303543"/>
                                      </a:lnTo>
                                      <a:lnTo>
                                        <a:pt x="619034" y="325400"/>
                                      </a:lnTo>
                                      <a:lnTo>
                                        <a:pt x="619034" y="334841"/>
                                      </a:lnTo>
                                      <a:lnTo>
                                        <a:pt x="618471" y="343873"/>
                                      </a:lnTo>
                                      <a:lnTo>
                                        <a:pt x="617485" y="353313"/>
                                      </a:lnTo>
                                      <a:lnTo>
                                        <a:pt x="616992" y="362446"/>
                                      </a:lnTo>
                                      <a:lnTo>
                                        <a:pt x="578619" y="362446"/>
                                      </a:lnTo>
                                      <a:lnTo>
                                        <a:pt x="579675" y="353313"/>
                                      </a:lnTo>
                                      <a:lnTo>
                                        <a:pt x="580168" y="343873"/>
                                      </a:lnTo>
                                      <a:lnTo>
                                        <a:pt x="580661" y="334841"/>
                                      </a:lnTo>
                                      <a:lnTo>
                                        <a:pt x="580661" y="325400"/>
                                      </a:lnTo>
                                      <a:lnTo>
                                        <a:pt x="580168" y="304469"/>
                                      </a:lnTo>
                                      <a:lnTo>
                                        <a:pt x="578126" y="283841"/>
                                      </a:lnTo>
                                      <a:lnTo>
                                        <a:pt x="574465" y="263831"/>
                                      </a:lnTo>
                                      <a:lnTo>
                                        <a:pt x="570381" y="244024"/>
                                      </a:lnTo>
                                      <a:lnTo>
                                        <a:pt x="564325" y="224629"/>
                                      </a:lnTo>
                                      <a:lnTo>
                                        <a:pt x="557636" y="205542"/>
                                      </a:lnTo>
                                      <a:lnTo>
                                        <a:pt x="549539" y="187276"/>
                                      </a:lnTo>
                                      <a:lnTo>
                                        <a:pt x="539752" y="169418"/>
                                      </a:lnTo>
                                      <a:lnTo>
                                        <a:pt x="529613" y="152386"/>
                                      </a:lnTo>
                                      <a:lnTo>
                                        <a:pt x="517784" y="135964"/>
                                      </a:lnTo>
                                      <a:lnTo>
                                        <a:pt x="505533" y="120258"/>
                                      </a:lnTo>
                                      <a:lnTo>
                                        <a:pt x="491662" y="105394"/>
                                      </a:lnTo>
                                      <a:lnTo>
                                        <a:pt x="476876" y="91415"/>
                                      </a:lnTo>
                                      <a:lnTo>
                                        <a:pt x="461033" y="78108"/>
                                      </a:lnTo>
                                      <a:lnTo>
                                        <a:pt x="444698" y="65856"/>
                                      </a:lnTo>
                                      <a:lnTo>
                                        <a:pt x="426814" y="54697"/>
                                      </a:lnTo>
                                      <a:lnTo>
                                        <a:pt x="419069" y="50065"/>
                                      </a:lnTo>
                                      <a:lnTo>
                                        <a:pt x="411535" y="45855"/>
                                      </a:lnTo>
                                      <a:lnTo>
                                        <a:pt x="403297" y="41981"/>
                                      </a:lnTo>
                                      <a:lnTo>
                                        <a:pt x="395552" y="38275"/>
                                      </a:lnTo>
                                      <a:lnTo>
                                        <a:pt x="387454" y="34991"/>
                                      </a:lnTo>
                                      <a:lnTo>
                                        <a:pt x="379216" y="31917"/>
                                      </a:lnTo>
                                      <a:lnTo>
                                        <a:pt x="371140" y="29138"/>
                                      </a:lnTo>
                                      <a:lnTo>
                                        <a:pt x="362888" y="26780"/>
                                      </a:lnTo>
                                      <a:lnTo>
                                        <a:pt x="354636" y="24296"/>
                                      </a:lnTo>
                                      <a:lnTo>
                                        <a:pt x="346553" y="22485"/>
                                      </a:lnTo>
                                      <a:lnTo>
                                        <a:pt x="338308" y="20633"/>
                                      </a:lnTo>
                                      <a:lnTo>
                                        <a:pt x="330225" y="19496"/>
                                      </a:lnTo>
                                      <a:lnTo>
                                        <a:pt x="321973" y="18569"/>
                                      </a:lnTo>
                                      <a:lnTo>
                                        <a:pt x="313897" y="17643"/>
                                      </a:lnTo>
                                      <a:lnTo>
                                        <a:pt x="305645" y="17348"/>
                                      </a:lnTo>
                                      <a:lnTo>
                                        <a:pt x="297393" y="17011"/>
                                      </a:lnTo>
                                      <a:lnTo>
                                        <a:pt x="289309" y="17348"/>
                                      </a:lnTo>
                                      <a:lnTo>
                                        <a:pt x="281064" y="17643"/>
                                      </a:lnTo>
                                      <a:lnTo>
                                        <a:pt x="272981" y="18569"/>
                                      </a:lnTo>
                                      <a:lnTo>
                                        <a:pt x="264729" y="19496"/>
                                      </a:lnTo>
                                      <a:lnTo>
                                        <a:pt x="256477" y="20633"/>
                                      </a:lnTo>
                                      <a:lnTo>
                                        <a:pt x="248401" y="22485"/>
                                      </a:lnTo>
                                      <a:lnTo>
                                        <a:pt x="240149" y="24296"/>
                                      </a:lnTo>
                                      <a:lnTo>
                                        <a:pt x="232073" y="26780"/>
                                      </a:lnTo>
                                      <a:lnTo>
                                        <a:pt x="223300" y="29138"/>
                                      </a:lnTo>
                                      <a:lnTo>
                                        <a:pt x="215738" y="31917"/>
                                      </a:lnTo>
                                      <a:lnTo>
                                        <a:pt x="207485" y="34991"/>
                                      </a:lnTo>
                                      <a:lnTo>
                                        <a:pt x="199233" y="38275"/>
                                      </a:lnTo>
                                      <a:lnTo>
                                        <a:pt x="191157" y="41981"/>
                                      </a:lnTo>
                                      <a:lnTo>
                                        <a:pt x="183419" y="45855"/>
                                      </a:lnTo>
                                      <a:lnTo>
                                        <a:pt x="175343" y="50065"/>
                                      </a:lnTo>
                                      <a:lnTo>
                                        <a:pt x="167605" y="54697"/>
                                      </a:lnTo>
                                      <a:lnTo>
                                        <a:pt x="153340" y="63709"/>
                                      </a:lnTo>
                                      <a:lnTo>
                                        <a:pt x="139413" y="73182"/>
                                      </a:lnTo>
                                      <a:lnTo>
                                        <a:pt x="126697" y="83541"/>
                                      </a:lnTo>
                                      <a:lnTo>
                                        <a:pt x="114487" y="94404"/>
                                      </a:lnTo>
                                      <a:lnTo>
                                        <a:pt x="102109" y="105983"/>
                                      </a:lnTo>
                                      <a:lnTo>
                                        <a:pt x="91456" y="117816"/>
                                      </a:lnTo>
                                      <a:lnTo>
                                        <a:pt x="80627" y="130221"/>
                                      </a:lnTo>
                                      <a:lnTo>
                                        <a:pt x="70995" y="143253"/>
                                      </a:lnTo>
                                      <a:lnTo>
                                        <a:pt x="62229" y="156694"/>
                                      </a:lnTo>
                                      <a:lnTo>
                                        <a:pt x="53639" y="170652"/>
                                      </a:lnTo>
                                      <a:lnTo>
                                        <a:pt x="45901" y="184914"/>
                                      </a:lnTo>
                                      <a:lnTo>
                                        <a:pt x="39366" y="199487"/>
                                      </a:lnTo>
                                      <a:lnTo>
                                        <a:pt x="33177" y="214574"/>
                                      </a:lnTo>
                                      <a:lnTo>
                                        <a:pt x="28023" y="230070"/>
                                      </a:lnTo>
                                      <a:lnTo>
                                        <a:pt x="23383" y="245565"/>
                                      </a:lnTo>
                                      <a:lnTo>
                                        <a:pt x="19940" y="261676"/>
                                      </a:lnTo>
                                      <a:lnTo>
                                        <a:pt x="0" y="261676"/>
                                      </a:lnTo>
                                      <a:lnTo>
                                        <a:pt x="3443" y="244639"/>
                                      </a:lnTo>
                                      <a:lnTo>
                                        <a:pt x="8597" y="228322"/>
                                      </a:lnTo>
                                      <a:lnTo>
                                        <a:pt x="13751" y="211904"/>
                                      </a:lnTo>
                                      <a:lnTo>
                                        <a:pt x="20461" y="196102"/>
                                      </a:lnTo>
                                      <a:lnTo>
                                        <a:pt x="27509" y="180606"/>
                                      </a:lnTo>
                                      <a:lnTo>
                                        <a:pt x="35240" y="165418"/>
                                      </a:lnTo>
                                      <a:lnTo>
                                        <a:pt x="44352" y="150537"/>
                                      </a:lnTo>
                                      <a:lnTo>
                                        <a:pt x="53639" y="136583"/>
                                      </a:lnTo>
                                      <a:lnTo>
                                        <a:pt x="64292" y="122616"/>
                                      </a:lnTo>
                                      <a:lnTo>
                                        <a:pt x="75121" y="109605"/>
                                      </a:lnTo>
                                      <a:lnTo>
                                        <a:pt x="86816" y="96847"/>
                                      </a:lnTo>
                                      <a:lnTo>
                                        <a:pt x="99532" y="84761"/>
                                      </a:lnTo>
                                      <a:lnTo>
                                        <a:pt x="112938" y="73182"/>
                                      </a:lnTo>
                                      <a:lnTo>
                                        <a:pt x="126697" y="62277"/>
                                      </a:lnTo>
                                      <a:lnTo>
                                        <a:pt x="140962" y="52213"/>
                                      </a:lnTo>
                                      <a:lnTo>
                                        <a:pt x="156431" y="42486"/>
                                      </a:lnTo>
                                      <a:lnTo>
                                        <a:pt x="165028" y="37349"/>
                                      </a:lnTo>
                                      <a:lnTo>
                                        <a:pt x="174308" y="32844"/>
                                      </a:lnTo>
                                      <a:lnTo>
                                        <a:pt x="182905" y="28211"/>
                                      </a:lnTo>
                                      <a:lnTo>
                                        <a:pt x="192185" y="24001"/>
                                      </a:lnTo>
                                      <a:lnTo>
                                        <a:pt x="201296" y="20422"/>
                                      </a:lnTo>
                                      <a:lnTo>
                                        <a:pt x="210583" y="16717"/>
                                      </a:lnTo>
                                      <a:lnTo>
                                        <a:pt x="220209" y="13643"/>
                                      </a:lnTo>
                                      <a:lnTo>
                                        <a:pt x="229489" y="10653"/>
                                      </a:lnTo>
                                      <a:lnTo>
                                        <a:pt x="239121" y="8211"/>
                                      </a:lnTo>
                                      <a:lnTo>
                                        <a:pt x="248915" y="6148"/>
                                      </a:lnTo>
                                      <a:lnTo>
                                        <a:pt x="258026" y="4295"/>
                                      </a:lnTo>
                                      <a:lnTo>
                                        <a:pt x="267827" y="2779"/>
                                      </a:lnTo>
                                      <a:lnTo>
                                        <a:pt x="277452" y="1516"/>
                                      </a:lnTo>
                                      <a:lnTo>
                                        <a:pt x="287253" y="589"/>
                                      </a:lnTo>
                                      <a:lnTo>
                                        <a:pt x="296879" y="295"/>
                                      </a:lnTo>
                                      <a:lnTo>
                                        <a:pt x="30667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63" name="Shape 1300"/>
                              <wps:cNvSpPr/>
                              <wps:spPr>
                                <a:xfrm>
                                  <a:off x="285698" y="89960"/>
                                  <a:ext cx="546491" cy="3412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46491" h="341224">
                                      <a:moveTo>
                                        <a:pt x="262842" y="0"/>
                                      </a:moveTo>
                                      <a:lnTo>
                                        <a:pt x="278142" y="0"/>
                                      </a:lnTo>
                                      <a:lnTo>
                                        <a:pt x="285873" y="632"/>
                                      </a:lnTo>
                                      <a:lnTo>
                                        <a:pt x="293956" y="1263"/>
                                      </a:lnTo>
                                      <a:lnTo>
                                        <a:pt x="301688" y="2484"/>
                                      </a:lnTo>
                                      <a:lnTo>
                                        <a:pt x="309771" y="3705"/>
                                      </a:lnTo>
                                      <a:lnTo>
                                        <a:pt x="317502" y="5263"/>
                                      </a:lnTo>
                                      <a:lnTo>
                                        <a:pt x="325240" y="7285"/>
                                      </a:lnTo>
                                      <a:lnTo>
                                        <a:pt x="333323" y="9474"/>
                                      </a:lnTo>
                                      <a:lnTo>
                                        <a:pt x="341054" y="11916"/>
                                      </a:lnTo>
                                      <a:lnTo>
                                        <a:pt x="348616" y="14569"/>
                                      </a:lnTo>
                                      <a:lnTo>
                                        <a:pt x="356382" y="17685"/>
                                      </a:lnTo>
                                      <a:lnTo>
                                        <a:pt x="364620" y="20759"/>
                                      </a:lnTo>
                                      <a:lnTo>
                                        <a:pt x="372154" y="24338"/>
                                      </a:lnTo>
                                      <a:lnTo>
                                        <a:pt x="379407" y="28043"/>
                                      </a:lnTo>
                                      <a:lnTo>
                                        <a:pt x="386941" y="32254"/>
                                      </a:lnTo>
                                      <a:lnTo>
                                        <a:pt x="394686" y="36465"/>
                                      </a:lnTo>
                                      <a:lnTo>
                                        <a:pt x="412077" y="47750"/>
                                      </a:lnTo>
                                      <a:lnTo>
                                        <a:pt x="428412" y="59540"/>
                                      </a:lnTo>
                                      <a:lnTo>
                                        <a:pt x="443832" y="72551"/>
                                      </a:lnTo>
                                      <a:lnTo>
                                        <a:pt x="458618" y="86530"/>
                                      </a:lnTo>
                                      <a:lnTo>
                                        <a:pt x="471856" y="101099"/>
                                      </a:lnTo>
                                      <a:lnTo>
                                        <a:pt x="484600" y="116591"/>
                                      </a:lnTo>
                                      <a:lnTo>
                                        <a:pt x="495936" y="133008"/>
                                      </a:lnTo>
                                      <a:lnTo>
                                        <a:pt x="506075" y="149737"/>
                                      </a:lnTo>
                                      <a:lnTo>
                                        <a:pt x="515369" y="167284"/>
                                      </a:lnTo>
                                      <a:lnTo>
                                        <a:pt x="523466" y="185550"/>
                                      </a:lnTo>
                                      <a:lnTo>
                                        <a:pt x="530648" y="204329"/>
                                      </a:lnTo>
                                      <a:lnTo>
                                        <a:pt x="536351" y="223417"/>
                                      </a:lnTo>
                                      <a:lnTo>
                                        <a:pt x="540998" y="243224"/>
                                      </a:lnTo>
                                      <a:lnTo>
                                        <a:pt x="543885" y="263234"/>
                                      </a:lnTo>
                                      <a:lnTo>
                                        <a:pt x="545927" y="283554"/>
                                      </a:lnTo>
                                      <a:lnTo>
                                        <a:pt x="546491" y="304178"/>
                                      </a:lnTo>
                                      <a:lnTo>
                                        <a:pt x="546491" y="313619"/>
                                      </a:lnTo>
                                      <a:lnTo>
                                        <a:pt x="545927" y="322651"/>
                                      </a:lnTo>
                                      <a:lnTo>
                                        <a:pt x="545434" y="332091"/>
                                      </a:lnTo>
                                      <a:lnTo>
                                        <a:pt x="544449" y="341224"/>
                                      </a:lnTo>
                                      <a:lnTo>
                                        <a:pt x="503188" y="341224"/>
                                      </a:lnTo>
                                      <a:lnTo>
                                        <a:pt x="504033" y="331169"/>
                                      </a:lnTo>
                                      <a:lnTo>
                                        <a:pt x="505019" y="321215"/>
                                      </a:lnTo>
                                      <a:lnTo>
                                        <a:pt x="505582" y="311159"/>
                                      </a:lnTo>
                                      <a:lnTo>
                                        <a:pt x="505582" y="300894"/>
                                      </a:lnTo>
                                      <a:lnTo>
                                        <a:pt x="505019" y="281091"/>
                                      </a:lnTo>
                                      <a:lnTo>
                                        <a:pt x="503188" y="261389"/>
                                      </a:lnTo>
                                      <a:lnTo>
                                        <a:pt x="500090" y="242301"/>
                                      </a:lnTo>
                                      <a:lnTo>
                                        <a:pt x="495936" y="223417"/>
                                      </a:lnTo>
                                      <a:lnTo>
                                        <a:pt x="490232" y="205256"/>
                                      </a:lnTo>
                                      <a:lnTo>
                                        <a:pt x="484107" y="187297"/>
                                      </a:lnTo>
                                      <a:lnTo>
                                        <a:pt x="476503" y="170054"/>
                                      </a:lnTo>
                                      <a:lnTo>
                                        <a:pt x="467772" y="153022"/>
                                      </a:lnTo>
                                      <a:lnTo>
                                        <a:pt x="458125" y="136907"/>
                                      </a:lnTo>
                                      <a:lnTo>
                                        <a:pt x="446789" y="121412"/>
                                      </a:lnTo>
                                      <a:lnTo>
                                        <a:pt x="435101" y="106952"/>
                                      </a:lnTo>
                                      <a:lnTo>
                                        <a:pt x="422850" y="92889"/>
                                      </a:lnTo>
                                      <a:lnTo>
                                        <a:pt x="408979" y="79835"/>
                                      </a:lnTo>
                                      <a:lnTo>
                                        <a:pt x="394193" y="67456"/>
                                      </a:lnTo>
                                      <a:lnTo>
                                        <a:pt x="378843" y="55961"/>
                                      </a:lnTo>
                                      <a:lnTo>
                                        <a:pt x="362508" y="45560"/>
                                      </a:lnTo>
                                      <a:lnTo>
                                        <a:pt x="355819" y="41981"/>
                                      </a:lnTo>
                                      <a:lnTo>
                                        <a:pt x="349651" y="38275"/>
                                      </a:lnTo>
                                      <a:lnTo>
                                        <a:pt x="343117" y="34991"/>
                                      </a:lnTo>
                                      <a:lnTo>
                                        <a:pt x="336414" y="31917"/>
                                      </a:lnTo>
                                      <a:lnTo>
                                        <a:pt x="329711" y="29139"/>
                                      </a:lnTo>
                                      <a:lnTo>
                                        <a:pt x="323177" y="26485"/>
                                      </a:lnTo>
                                      <a:lnTo>
                                        <a:pt x="316988" y="24043"/>
                                      </a:lnTo>
                                      <a:lnTo>
                                        <a:pt x="310285" y="21854"/>
                                      </a:lnTo>
                                      <a:lnTo>
                                        <a:pt x="303751" y="20127"/>
                                      </a:lnTo>
                                      <a:lnTo>
                                        <a:pt x="297048" y="18569"/>
                                      </a:lnTo>
                                      <a:lnTo>
                                        <a:pt x="290345" y="17053"/>
                                      </a:lnTo>
                                      <a:lnTo>
                                        <a:pt x="283810" y="16127"/>
                                      </a:lnTo>
                                      <a:lnTo>
                                        <a:pt x="277621" y="15201"/>
                                      </a:lnTo>
                                      <a:lnTo>
                                        <a:pt x="270918" y="14569"/>
                                      </a:lnTo>
                                      <a:lnTo>
                                        <a:pt x="264384" y="13980"/>
                                      </a:lnTo>
                                      <a:lnTo>
                                        <a:pt x="252013" y="13980"/>
                                      </a:lnTo>
                                      <a:lnTo>
                                        <a:pt x="245479" y="14569"/>
                                      </a:lnTo>
                                      <a:lnTo>
                                        <a:pt x="238776" y="15201"/>
                                      </a:lnTo>
                                      <a:lnTo>
                                        <a:pt x="232587" y="16127"/>
                                      </a:lnTo>
                                      <a:lnTo>
                                        <a:pt x="226053" y="17053"/>
                                      </a:lnTo>
                                      <a:lnTo>
                                        <a:pt x="219350" y="18569"/>
                                      </a:lnTo>
                                      <a:lnTo>
                                        <a:pt x="213161" y="20127"/>
                                      </a:lnTo>
                                      <a:lnTo>
                                        <a:pt x="206626" y="21854"/>
                                      </a:lnTo>
                                      <a:lnTo>
                                        <a:pt x="199923" y="24043"/>
                                      </a:lnTo>
                                      <a:lnTo>
                                        <a:pt x="193220" y="26485"/>
                                      </a:lnTo>
                                      <a:lnTo>
                                        <a:pt x="186686" y="29139"/>
                                      </a:lnTo>
                                      <a:lnTo>
                                        <a:pt x="179983" y="31917"/>
                                      </a:lnTo>
                                      <a:lnTo>
                                        <a:pt x="173280" y="34991"/>
                                      </a:lnTo>
                                      <a:lnTo>
                                        <a:pt x="167260" y="38275"/>
                                      </a:lnTo>
                                      <a:lnTo>
                                        <a:pt x="160557" y="41981"/>
                                      </a:lnTo>
                                      <a:lnTo>
                                        <a:pt x="153854" y="45560"/>
                                      </a:lnTo>
                                      <a:lnTo>
                                        <a:pt x="140617" y="53771"/>
                                      </a:lnTo>
                                      <a:lnTo>
                                        <a:pt x="127901" y="62908"/>
                                      </a:lnTo>
                                      <a:lnTo>
                                        <a:pt x="116036" y="72551"/>
                                      </a:lnTo>
                                      <a:lnTo>
                                        <a:pt x="104348" y="82614"/>
                                      </a:lnTo>
                                      <a:lnTo>
                                        <a:pt x="93519" y="93183"/>
                                      </a:lnTo>
                                      <a:lnTo>
                                        <a:pt x="82859" y="104468"/>
                                      </a:lnTo>
                                      <a:lnTo>
                                        <a:pt x="73058" y="116284"/>
                                      </a:lnTo>
                                      <a:lnTo>
                                        <a:pt x="64468" y="128494"/>
                                      </a:lnTo>
                                      <a:lnTo>
                                        <a:pt x="55702" y="141219"/>
                                      </a:lnTo>
                                      <a:lnTo>
                                        <a:pt x="48133" y="154251"/>
                                      </a:lnTo>
                                      <a:lnTo>
                                        <a:pt x="40916" y="167591"/>
                                      </a:lnTo>
                                      <a:lnTo>
                                        <a:pt x="34726" y="181549"/>
                                      </a:lnTo>
                                      <a:lnTo>
                                        <a:pt x="29227" y="195811"/>
                                      </a:lnTo>
                                      <a:lnTo>
                                        <a:pt x="24066" y="210385"/>
                                      </a:lnTo>
                                      <a:lnTo>
                                        <a:pt x="19940" y="225265"/>
                                      </a:lnTo>
                                      <a:lnTo>
                                        <a:pt x="16335" y="240454"/>
                                      </a:lnTo>
                                      <a:lnTo>
                                        <a:pt x="0" y="240454"/>
                                      </a:lnTo>
                                      <a:lnTo>
                                        <a:pt x="3612" y="224651"/>
                                      </a:lnTo>
                                      <a:lnTo>
                                        <a:pt x="8252" y="209155"/>
                                      </a:lnTo>
                                      <a:lnTo>
                                        <a:pt x="13237" y="193967"/>
                                      </a:lnTo>
                                      <a:lnTo>
                                        <a:pt x="19426" y="179086"/>
                                      </a:lnTo>
                                      <a:lnTo>
                                        <a:pt x="26129" y="164513"/>
                                      </a:lnTo>
                                      <a:lnTo>
                                        <a:pt x="33698" y="150558"/>
                                      </a:lnTo>
                                      <a:lnTo>
                                        <a:pt x="41944" y="136907"/>
                                      </a:lnTo>
                                      <a:lnTo>
                                        <a:pt x="50717" y="123568"/>
                                      </a:lnTo>
                                      <a:lnTo>
                                        <a:pt x="60342" y="110843"/>
                                      </a:lnTo>
                                      <a:lnTo>
                                        <a:pt x="70657" y="98741"/>
                                      </a:lnTo>
                                      <a:lnTo>
                                        <a:pt x="81310" y="86825"/>
                                      </a:lnTo>
                                      <a:lnTo>
                                        <a:pt x="92998" y="75625"/>
                                      </a:lnTo>
                                      <a:lnTo>
                                        <a:pt x="105376" y="64971"/>
                                      </a:lnTo>
                                      <a:lnTo>
                                        <a:pt x="118099" y="54697"/>
                                      </a:lnTo>
                                      <a:lnTo>
                                        <a:pt x="131337" y="45265"/>
                                      </a:lnTo>
                                      <a:lnTo>
                                        <a:pt x="145778" y="36465"/>
                                      </a:lnTo>
                                      <a:lnTo>
                                        <a:pt x="153340" y="32254"/>
                                      </a:lnTo>
                                      <a:lnTo>
                                        <a:pt x="161071" y="28043"/>
                                      </a:lnTo>
                                      <a:lnTo>
                                        <a:pt x="168295" y="24338"/>
                                      </a:lnTo>
                                      <a:lnTo>
                                        <a:pt x="176371" y="20759"/>
                                      </a:lnTo>
                                      <a:lnTo>
                                        <a:pt x="184109" y="17685"/>
                                      </a:lnTo>
                                      <a:lnTo>
                                        <a:pt x="191671" y="14569"/>
                                      </a:lnTo>
                                      <a:lnTo>
                                        <a:pt x="199409" y="11916"/>
                                      </a:lnTo>
                                      <a:lnTo>
                                        <a:pt x="207662" y="9474"/>
                                      </a:lnTo>
                                      <a:lnTo>
                                        <a:pt x="215224" y="7285"/>
                                      </a:lnTo>
                                      <a:lnTo>
                                        <a:pt x="222962" y="5263"/>
                                      </a:lnTo>
                                      <a:lnTo>
                                        <a:pt x="231038" y="3705"/>
                                      </a:lnTo>
                                      <a:lnTo>
                                        <a:pt x="238776" y="2484"/>
                                      </a:lnTo>
                                      <a:lnTo>
                                        <a:pt x="247028" y="1263"/>
                                      </a:lnTo>
                                      <a:lnTo>
                                        <a:pt x="254590" y="632"/>
                                      </a:lnTo>
                                      <a:lnTo>
                                        <a:pt x="26284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66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64" name="Shape 1301"/>
                              <wps:cNvSpPr/>
                              <wps:spPr>
                                <a:xfrm>
                                  <a:off x="309764" y="108529"/>
                                  <a:ext cx="474475" cy="32265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74475" h="322655">
                                      <a:moveTo>
                                        <a:pt x="227947" y="0"/>
                                      </a:moveTo>
                                      <a:lnTo>
                                        <a:pt x="240318" y="0"/>
                                      </a:lnTo>
                                      <a:lnTo>
                                        <a:pt x="246338" y="632"/>
                                      </a:lnTo>
                                      <a:lnTo>
                                        <a:pt x="252527" y="1263"/>
                                      </a:lnTo>
                                      <a:lnTo>
                                        <a:pt x="258716" y="1853"/>
                                      </a:lnTo>
                                      <a:lnTo>
                                        <a:pt x="264729" y="2990"/>
                                      </a:lnTo>
                                      <a:lnTo>
                                        <a:pt x="270918" y="4211"/>
                                      </a:lnTo>
                                      <a:lnTo>
                                        <a:pt x="277107" y="5769"/>
                                      </a:lnTo>
                                      <a:lnTo>
                                        <a:pt x="283641" y="7621"/>
                                      </a:lnTo>
                                      <a:lnTo>
                                        <a:pt x="289830" y="9685"/>
                                      </a:lnTo>
                                      <a:lnTo>
                                        <a:pt x="296019" y="11832"/>
                                      </a:lnTo>
                                      <a:lnTo>
                                        <a:pt x="302209" y="14274"/>
                                      </a:lnTo>
                                      <a:lnTo>
                                        <a:pt x="308736" y="16969"/>
                                      </a:lnTo>
                                      <a:lnTo>
                                        <a:pt x="314925" y="20043"/>
                                      </a:lnTo>
                                      <a:lnTo>
                                        <a:pt x="321114" y="23116"/>
                                      </a:lnTo>
                                      <a:lnTo>
                                        <a:pt x="327134" y="26401"/>
                                      </a:lnTo>
                                      <a:lnTo>
                                        <a:pt x="333302" y="30107"/>
                                      </a:lnTo>
                                      <a:lnTo>
                                        <a:pt x="349637" y="40339"/>
                                      </a:lnTo>
                                      <a:lnTo>
                                        <a:pt x="364916" y="51623"/>
                                      </a:lnTo>
                                      <a:lnTo>
                                        <a:pt x="379421" y="63750"/>
                                      </a:lnTo>
                                      <a:lnTo>
                                        <a:pt x="392658" y="76761"/>
                                      </a:lnTo>
                                      <a:lnTo>
                                        <a:pt x="405332" y="90737"/>
                                      </a:lnTo>
                                      <a:lnTo>
                                        <a:pt x="416668" y="104998"/>
                                      </a:lnTo>
                                      <a:lnTo>
                                        <a:pt x="427370" y="120494"/>
                                      </a:lnTo>
                                      <a:lnTo>
                                        <a:pt x="437157" y="136297"/>
                                      </a:lnTo>
                                      <a:lnTo>
                                        <a:pt x="445747" y="153026"/>
                                      </a:lnTo>
                                      <a:lnTo>
                                        <a:pt x="452929" y="169957"/>
                                      </a:lnTo>
                                      <a:lnTo>
                                        <a:pt x="459477" y="187609"/>
                                      </a:lnTo>
                                      <a:lnTo>
                                        <a:pt x="464688" y="205773"/>
                                      </a:lnTo>
                                      <a:lnTo>
                                        <a:pt x="468771" y="224347"/>
                                      </a:lnTo>
                                      <a:lnTo>
                                        <a:pt x="471869" y="243434"/>
                                      </a:lnTo>
                                      <a:lnTo>
                                        <a:pt x="473911" y="262521"/>
                                      </a:lnTo>
                                      <a:lnTo>
                                        <a:pt x="474475" y="282325"/>
                                      </a:lnTo>
                                      <a:lnTo>
                                        <a:pt x="474475" y="292590"/>
                                      </a:lnTo>
                                      <a:lnTo>
                                        <a:pt x="473911" y="302953"/>
                                      </a:lnTo>
                                      <a:lnTo>
                                        <a:pt x="472926" y="312907"/>
                                      </a:lnTo>
                                      <a:lnTo>
                                        <a:pt x="471869" y="322655"/>
                                      </a:lnTo>
                                      <a:lnTo>
                                        <a:pt x="433566" y="322655"/>
                                      </a:lnTo>
                                      <a:lnTo>
                                        <a:pt x="434552" y="312907"/>
                                      </a:lnTo>
                                      <a:lnTo>
                                        <a:pt x="435608" y="302953"/>
                                      </a:lnTo>
                                      <a:lnTo>
                                        <a:pt x="436101" y="292590"/>
                                      </a:lnTo>
                                      <a:lnTo>
                                        <a:pt x="436101" y="282325"/>
                                      </a:lnTo>
                                      <a:lnTo>
                                        <a:pt x="435608" y="263444"/>
                                      </a:lnTo>
                                      <a:lnTo>
                                        <a:pt x="434059" y="244971"/>
                                      </a:lnTo>
                                      <a:lnTo>
                                        <a:pt x="430961" y="227013"/>
                                      </a:lnTo>
                                      <a:lnTo>
                                        <a:pt x="426807" y="209159"/>
                                      </a:lnTo>
                                      <a:lnTo>
                                        <a:pt x="422160" y="191815"/>
                                      </a:lnTo>
                                      <a:lnTo>
                                        <a:pt x="416175" y="175090"/>
                                      </a:lnTo>
                                      <a:lnTo>
                                        <a:pt x="408923" y="158773"/>
                                      </a:lnTo>
                                      <a:lnTo>
                                        <a:pt x="400685" y="142971"/>
                                      </a:lnTo>
                                      <a:lnTo>
                                        <a:pt x="392094" y="127783"/>
                                      </a:lnTo>
                                      <a:lnTo>
                                        <a:pt x="381815" y="113209"/>
                                      </a:lnTo>
                                      <a:lnTo>
                                        <a:pt x="371112" y="99251"/>
                                      </a:lnTo>
                                      <a:lnTo>
                                        <a:pt x="359424" y="86236"/>
                                      </a:lnTo>
                                      <a:lnTo>
                                        <a:pt x="346539" y="74109"/>
                                      </a:lnTo>
                                      <a:lnTo>
                                        <a:pt x="333302" y="62529"/>
                                      </a:lnTo>
                                      <a:lnTo>
                                        <a:pt x="319051" y="51960"/>
                                      </a:lnTo>
                                      <a:lnTo>
                                        <a:pt x="303581" y="42191"/>
                                      </a:lnTo>
                                      <a:lnTo>
                                        <a:pt x="293435" y="36464"/>
                                      </a:lnTo>
                                      <a:lnTo>
                                        <a:pt x="283127" y="31538"/>
                                      </a:lnTo>
                                      <a:lnTo>
                                        <a:pt x="272981" y="26991"/>
                                      </a:lnTo>
                                      <a:lnTo>
                                        <a:pt x="263356" y="23706"/>
                                      </a:lnTo>
                                      <a:lnTo>
                                        <a:pt x="253555" y="20632"/>
                                      </a:lnTo>
                                      <a:lnTo>
                                        <a:pt x="243930" y="18779"/>
                                      </a:lnTo>
                                      <a:lnTo>
                                        <a:pt x="234650" y="17264"/>
                                      </a:lnTo>
                                      <a:lnTo>
                                        <a:pt x="225363" y="16969"/>
                                      </a:lnTo>
                                      <a:lnTo>
                                        <a:pt x="216252" y="17264"/>
                                      </a:lnTo>
                                      <a:lnTo>
                                        <a:pt x="206971" y="18779"/>
                                      </a:lnTo>
                                      <a:lnTo>
                                        <a:pt x="197346" y="20632"/>
                                      </a:lnTo>
                                      <a:lnTo>
                                        <a:pt x="187031" y="23706"/>
                                      </a:lnTo>
                                      <a:lnTo>
                                        <a:pt x="177406" y="26991"/>
                                      </a:lnTo>
                                      <a:lnTo>
                                        <a:pt x="167091" y="31538"/>
                                      </a:lnTo>
                                      <a:lnTo>
                                        <a:pt x="156952" y="36464"/>
                                      </a:lnTo>
                                      <a:lnTo>
                                        <a:pt x="146637" y="42191"/>
                                      </a:lnTo>
                                      <a:lnTo>
                                        <a:pt x="134428" y="49771"/>
                                      </a:lnTo>
                                      <a:lnTo>
                                        <a:pt x="122739" y="57982"/>
                                      </a:lnTo>
                                      <a:lnTo>
                                        <a:pt x="111396" y="66824"/>
                                      </a:lnTo>
                                      <a:lnTo>
                                        <a:pt x="101250" y="76172"/>
                                      </a:lnTo>
                                      <a:lnTo>
                                        <a:pt x="90935" y="85899"/>
                                      </a:lnTo>
                                      <a:lnTo>
                                        <a:pt x="81831" y="96172"/>
                                      </a:lnTo>
                                      <a:lnTo>
                                        <a:pt x="72544" y="107155"/>
                                      </a:lnTo>
                                      <a:lnTo>
                                        <a:pt x="64468" y="118338"/>
                                      </a:lnTo>
                                      <a:lnTo>
                                        <a:pt x="56730" y="129935"/>
                                      </a:lnTo>
                                      <a:lnTo>
                                        <a:pt x="49513" y="142044"/>
                                      </a:lnTo>
                                      <a:lnTo>
                                        <a:pt x="42978" y="154462"/>
                                      </a:lnTo>
                                      <a:lnTo>
                                        <a:pt x="37303" y="167494"/>
                                      </a:lnTo>
                                      <a:lnTo>
                                        <a:pt x="31635" y="180632"/>
                                      </a:lnTo>
                                      <a:lnTo>
                                        <a:pt x="27164" y="193971"/>
                                      </a:lnTo>
                                      <a:lnTo>
                                        <a:pt x="23038" y="207925"/>
                                      </a:lnTo>
                                      <a:lnTo>
                                        <a:pt x="19940" y="221884"/>
                                      </a:lnTo>
                                      <a:lnTo>
                                        <a:pt x="0" y="221884"/>
                                      </a:lnTo>
                                      <a:lnTo>
                                        <a:pt x="3612" y="207003"/>
                                      </a:lnTo>
                                      <a:lnTo>
                                        <a:pt x="7738" y="192122"/>
                                      </a:lnTo>
                                      <a:lnTo>
                                        <a:pt x="12209" y="177860"/>
                                      </a:lnTo>
                                      <a:lnTo>
                                        <a:pt x="17877" y="163902"/>
                                      </a:lnTo>
                                      <a:lnTo>
                                        <a:pt x="24066" y="150255"/>
                                      </a:lnTo>
                                      <a:lnTo>
                                        <a:pt x="31114" y="136916"/>
                                      </a:lnTo>
                                      <a:lnTo>
                                        <a:pt x="38338" y="124191"/>
                                      </a:lnTo>
                                      <a:lnTo>
                                        <a:pt x="47104" y="111668"/>
                                      </a:lnTo>
                                      <a:lnTo>
                                        <a:pt x="55702" y="99562"/>
                                      </a:lnTo>
                                      <a:lnTo>
                                        <a:pt x="65496" y="88088"/>
                                      </a:lnTo>
                                      <a:lnTo>
                                        <a:pt x="75121" y="77098"/>
                                      </a:lnTo>
                                      <a:lnTo>
                                        <a:pt x="85950" y="66529"/>
                                      </a:lnTo>
                                      <a:lnTo>
                                        <a:pt x="97645" y="56466"/>
                                      </a:lnTo>
                                      <a:lnTo>
                                        <a:pt x="109333" y="47034"/>
                                      </a:lnTo>
                                      <a:lnTo>
                                        <a:pt x="121711" y="38317"/>
                                      </a:lnTo>
                                      <a:lnTo>
                                        <a:pt x="134949" y="30107"/>
                                      </a:lnTo>
                                      <a:lnTo>
                                        <a:pt x="141131" y="26401"/>
                                      </a:lnTo>
                                      <a:lnTo>
                                        <a:pt x="147151" y="23116"/>
                                      </a:lnTo>
                                      <a:lnTo>
                                        <a:pt x="153854" y="20043"/>
                                      </a:lnTo>
                                      <a:lnTo>
                                        <a:pt x="160043" y="16969"/>
                                      </a:lnTo>
                                      <a:lnTo>
                                        <a:pt x="166063" y="14274"/>
                                      </a:lnTo>
                                      <a:lnTo>
                                        <a:pt x="172766" y="11832"/>
                                      </a:lnTo>
                                      <a:lnTo>
                                        <a:pt x="178955" y="9685"/>
                                      </a:lnTo>
                                      <a:lnTo>
                                        <a:pt x="185137" y="7621"/>
                                      </a:lnTo>
                                      <a:lnTo>
                                        <a:pt x="191157" y="5769"/>
                                      </a:lnTo>
                                      <a:lnTo>
                                        <a:pt x="197860" y="4211"/>
                                      </a:lnTo>
                                      <a:lnTo>
                                        <a:pt x="204049" y="2990"/>
                                      </a:lnTo>
                                      <a:lnTo>
                                        <a:pt x="210069" y="1853"/>
                                      </a:lnTo>
                                      <a:lnTo>
                                        <a:pt x="216252" y="1263"/>
                                      </a:lnTo>
                                      <a:lnTo>
                                        <a:pt x="222441" y="632"/>
                                      </a:lnTo>
                                      <a:lnTo>
                                        <a:pt x="22794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9E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65" name="Shape 1302"/>
                              <wps:cNvSpPr/>
                              <wps:spPr>
                                <a:xfrm>
                                  <a:off x="336929" y="129793"/>
                                  <a:ext cx="401755" cy="30139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01755" h="301391">
                                      <a:moveTo>
                                        <a:pt x="198198" y="0"/>
                                      </a:moveTo>
                                      <a:lnTo>
                                        <a:pt x="206450" y="295"/>
                                      </a:lnTo>
                                      <a:lnTo>
                                        <a:pt x="215216" y="1558"/>
                                      </a:lnTo>
                                      <a:lnTo>
                                        <a:pt x="224328" y="3580"/>
                                      </a:lnTo>
                                      <a:lnTo>
                                        <a:pt x="233615" y="6064"/>
                                      </a:lnTo>
                                      <a:lnTo>
                                        <a:pt x="242726" y="9727"/>
                                      </a:lnTo>
                                      <a:lnTo>
                                        <a:pt x="252006" y="13643"/>
                                      </a:lnTo>
                                      <a:lnTo>
                                        <a:pt x="261631" y="18486"/>
                                      </a:lnTo>
                                      <a:lnTo>
                                        <a:pt x="271432" y="24002"/>
                                      </a:lnTo>
                                      <a:lnTo>
                                        <a:pt x="286218" y="33644"/>
                                      </a:lnTo>
                                      <a:lnTo>
                                        <a:pt x="300484" y="44002"/>
                                      </a:lnTo>
                                      <a:lnTo>
                                        <a:pt x="313883" y="55203"/>
                                      </a:lnTo>
                                      <a:lnTo>
                                        <a:pt x="326064" y="67330"/>
                                      </a:lnTo>
                                      <a:lnTo>
                                        <a:pt x="337752" y="80450"/>
                                      </a:lnTo>
                                      <a:lnTo>
                                        <a:pt x="348595" y="94101"/>
                                      </a:lnTo>
                                      <a:lnTo>
                                        <a:pt x="358241" y="108363"/>
                                      </a:lnTo>
                                      <a:lnTo>
                                        <a:pt x="367535" y="123244"/>
                                      </a:lnTo>
                                      <a:lnTo>
                                        <a:pt x="375069" y="138740"/>
                                      </a:lnTo>
                                      <a:lnTo>
                                        <a:pt x="382322" y="154749"/>
                                      </a:lnTo>
                                      <a:lnTo>
                                        <a:pt x="387954" y="171473"/>
                                      </a:lnTo>
                                      <a:lnTo>
                                        <a:pt x="393165" y="188817"/>
                                      </a:lnTo>
                                      <a:lnTo>
                                        <a:pt x="396544" y="206060"/>
                                      </a:lnTo>
                                      <a:lnTo>
                                        <a:pt x="399642" y="224327"/>
                                      </a:lnTo>
                                      <a:lnTo>
                                        <a:pt x="401192" y="242488"/>
                                      </a:lnTo>
                                      <a:lnTo>
                                        <a:pt x="401755" y="261061"/>
                                      </a:lnTo>
                                      <a:lnTo>
                                        <a:pt x="401755" y="271326"/>
                                      </a:lnTo>
                                      <a:lnTo>
                                        <a:pt x="401192" y="281689"/>
                                      </a:lnTo>
                                      <a:lnTo>
                                        <a:pt x="400206" y="291643"/>
                                      </a:lnTo>
                                      <a:lnTo>
                                        <a:pt x="399150" y="301391"/>
                                      </a:lnTo>
                                      <a:lnTo>
                                        <a:pt x="354650" y="301391"/>
                                      </a:lnTo>
                                      <a:lnTo>
                                        <a:pt x="355636" y="291643"/>
                                      </a:lnTo>
                                      <a:lnTo>
                                        <a:pt x="356692" y="281689"/>
                                      </a:lnTo>
                                      <a:lnTo>
                                        <a:pt x="357185" y="271326"/>
                                      </a:lnTo>
                                      <a:lnTo>
                                        <a:pt x="357185" y="261061"/>
                                      </a:lnTo>
                                      <a:lnTo>
                                        <a:pt x="356692" y="243414"/>
                                      </a:lnTo>
                                      <a:lnTo>
                                        <a:pt x="355143" y="225762"/>
                                      </a:lnTo>
                                      <a:lnTo>
                                        <a:pt x="352749" y="208831"/>
                                      </a:lnTo>
                                      <a:lnTo>
                                        <a:pt x="349158" y="192101"/>
                                      </a:lnTo>
                                      <a:lnTo>
                                        <a:pt x="344511" y="175684"/>
                                      </a:lnTo>
                                      <a:lnTo>
                                        <a:pt x="338808" y="159982"/>
                                      </a:lnTo>
                                      <a:lnTo>
                                        <a:pt x="332823" y="144794"/>
                                      </a:lnTo>
                                      <a:lnTo>
                                        <a:pt x="325078" y="129914"/>
                                      </a:lnTo>
                                      <a:lnTo>
                                        <a:pt x="316840" y="115652"/>
                                      </a:lnTo>
                                      <a:lnTo>
                                        <a:pt x="307686" y="102308"/>
                                      </a:lnTo>
                                      <a:lnTo>
                                        <a:pt x="297906" y="89175"/>
                                      </a:lnTo>
                                      <a:lnTo>
                                        <a:pt x="286732" y="77065"/>
                                      </a:lnTo>
                                      <a:lnTo>
                                        <a:pt x="275558" y="65561"/>
                                      </a:lnTo>
                                      <a:lnTo>
                                        <a:pt x="262666" y="54908"/>
                                      </a:lnTo>
                                      <a:lnTo>
                                        <a:pt x="249429" y="45265"/>
                                      </a:lnTo>
                                      <a:lnTo>
                                        <a:pt x="235678" y="36128"/>
                                      </a:lnTo>
                                      <a:lnTo>
                                        <a:pt x="227940" y="31791"/>
                                      </a:lnTo>
                                      <a:lnTo>
                                        <a:pt x="220722" y="28212"/>
                                      </a:lnTo>
                                      <a:lnTo>
                                        <a:pt x="213674" y="24843"/>
                                      </a:lnTo>
                                      <a:lnTo>
                                        <a:pt x="206971" y="22149"/>
                                      </a:lnTo>
                                      <a:lnTo>
                                        <a:pt x="199747" y="20001"/>
                                      </a:lnTo>
                                      <a:lnTo>
                                        <a:pt x="193734" y="18486"/>
                                      </a:lnTo>
                                      <a:lnTo>
                                        <a:pt x="188059" y="17559"/>
                                      </a:lnTo>
                                      <a:lnTo>
                                        <a:pt x="182384" y="17222"/>
                                      </a:lnTo>
                                      <a:lnTo>
                                        <a:pt x="177399" y="17559"/>
                                      </a:lnTo>
                                      <a:lnTo>
                                        <a:pt x="171210" y="18486"/>
                                      </a:lnTo>
                                      <a:lnTo>
                                        <a:pt x="165021" y="20001"/>
                                      </a:lnTo>
                                      <a:lnTo>
                                        <a:pt x="158318" y="22149"/>
                                      </a:lnTo>
                                      <a:lnTo>
                                        <a:pt x="151270" y="24843"/>
                                      </a:lnTo>
                                      <a:lnTo>
                                        <a:pt x="144053" y="28212"/>
                                      </a:lnTo>
                                      <a:lnTo>
                                        <a:pt x="137005" y="31791"/>
                                      </a:lnTo>
                                      <a:lnTo>
                                        <a:pt x="129266" y="36128"/>
                                      </a:lnTo>
                                      <a:lnTo>
                                        <a:pt x="118092" y="43118"/>
                                      </a:lnTo>
                                      <a:lnTo>
                                        <a:pt x="107784" y="50402"/>
                                      </a:lnTo>
                                      <a:lnTo>
                                        <a:pt x="97638" y="58613"/>
                                      </a:lnTo>
                                      <a:lnTo>
                                        <a:pt x="87837" y="67119"/>
                                      </a:lnTo>
                                      <a:lnTo>
                                        <a:pt x="79247" y="75836"/>
                                      </a:lnTo>
                                      <a:lnTo>
                                        <a:pt x="70481" y="85275"/>
                                      </a:lnTo>
                                      <a:lnTo>
                                        <a:pt x="62229" y="95331"/>
                                      </a:lnTo>
                                      <a:lnTo>
                                        <a:pt x="54667" y="105593"/>
                                      </a:lnTo>
                                      <a:lnTo>
                                        <a:pt x="47443" y="116267"/>
                                      </a:lnTo>
                                      <a:lnTo>
                                        <a:pt x="40739" y="127143"/>
                                      </a:lnTo>
                                      <a:lnTo>
                                        <a:pt x="35240" y="138740"/>
                                      </a:lnTo>
                                      <a:lnTo>
                                        <a:pt x="29565" y="150542"/>
                                      </a:lnTo>
                                      <a:lnTo>
                                        <a:pt x="24925" y="162652"/>
                                      </a:lnTo>
                                      <a:lnTo>
                                        <a:pt x="20454" y="174863"/>
                                      </a:lnTo>
                                      <a:lnTo>
                                        <a:pt x="16842" y="187588"/>
                                      </a:lnTo>
                                      <a:lnTo>
                                        <a:pt x="13751" y="200620"/>
                                      </a:lnTo>
                                      <a:lnTo>
                                        <a:pt x="0" y="200620"/>
                                      </a:lnTo>
                                      <a:lnTo>
                                        <a:pt x="2922" y="186661"/>
                                      </a:lnTo>
                                      <a:lnTo>
                                        <a:pt x="7048" y="173322"/>
                                      </a:lnTo>
                                      <a:lnTo>
                                        <a:pt x="11688" y="159982"/>
                                      </a:lnTo>
                                      <a:lnTo>
                                        <a:pt x="16842" y="146845"/>
                                      </a:lnTo>
                                      <a:lnTo>
                                        <a:pt x="22862" y="134432"/>
                                      </a:lnTo>
                                      <a:lnTo>
                                        <a:pt x="29051" y="122014"/>
                                      </a:lnTo>
                                      <a:lnTo>
                                        <a:pt x="36268" y="110212"/>
                                      </a:lnTo>
                                      <a:lnTo>
                                        <a:pt x="43830" y="98616"/>
                                      </a:lnTo>
                                      <a:lnTo>
                                        <a:pt x="52083" y="87739"/>
                                      </a:lnTo>
                                      <a:lnTo>
                                        <a:pt x="60680" y="77065"/>
                                      </a:lnTo>
                                      <a:lnTo>
                                        <a:pt x="69960" y="67119"/>
                                      </a:lnTo>
                                      <a:lnTo>
                                        <a:pt x="80106" y="57350"/>
                                      </a:lnTo>
                                      <a:lnTo>
                                        <a:pt x="90421" y="48213"/>
                                      </a:lnTo>
                                      <a:lnTo>
                                        <a:pt x="101074" y="39412"/>
                                      </a:lnTo>
                                      <a:lnTo>
                                        <a:pt x="112938" y="31497"/>
                                      </a:lnTo>
                                      <a:lnTo>
                                        <a:pt x="124626" y="24002"/>
                                      </a:lnTo>
                                      <a:lnTo>
                                        <a:pt x="134428" y="18486"/>
                                      </a:lnTo>
                                      <a:lnTo>
                                        <a:pt x="144053" y="13643"/>
                                      </a:lnTo>
                                      <a:lnTo>
                                        <a:pt x="153333" y="9727"/>
                                      </a:lnTo>
                                      <a:lnTo>
                                        <a:pt x="162965" y="6064"/>
                                      </a:lnTo>
                                      <a:lnTo>
                                        <a:pt x="172245" y="3580"/>
                                      </a:lnTo>
                                      <a:lnTo>
                                        <a:pt x="180842" y="1558"/>
                                      </a:lnTo>
                                      <a:lnTo>
                                        <a:pt x="190122" y="295"/>
                                      </a:lnTo>
                                      <a:lnTo>
                                        <a:pt x="19819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FF3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15" name="Shape 1305"/>
                              <wps:cNvSpPr/>
                              <wps:spPr>
                                <a:xfrm>
                                  <a:off x="8077" y="222661"/>
                                  <a:ext cx="540463" cy="20421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40463" h="204215">
                                      <a:moveTo>
                                        <a:pt x="266447" y="0"/>
                                      </a:moveTo>
                                      <a:lnTo>
                                        <a:pt x="277621" y="307"/>
                                      </a:lnTo>
                                      <a:lnTo>
                                        <a:pt x="288450" y="1541"/>
                                      </a:lnTo>
                                      <a:lnTo>
                                        <a:pt x="299110" y="3284"/>
                                      </a:lnTo>
                                      <a:lnTo>
                                        <a:pt x="309426" y="6055"/>
                                      </a:lnTo>
                                      <a:lnTo>
                                        <a:pt x="319051" y="9752"/>
                                      </a:lnTo>
                                      <a:lnTo>
                                        <a:pt x="327817" y="13958"/>
                                      </a:lnTo>
                                      <a:lnTo>
                                        <a:pt x="335386" y="18779"/>
                                      </a:lnTo>
                                      <a:lnTo>
                                        <a:pt x="340026" y="22477"/>
                                      </a:lnTo>
                                      <a:lnTo>
                                        <a:pt x="344666" y="26991"/>
                                      </a:lnTo>
                                      <a:lnTo>
                                        <a:pt x="348792" y="32427"/>
                                      </a:lnTo>
                                      <a:lnTo>
                                        <a:pt x="351200" y="38895"/>
                                      </a:lnTo>
                                      <a:lnTo>
                                        <a:pt x="352742" y="46179"/>
                                      </a:lnTo>
                                      <a:lnTo>
                                        <a:pt x="352742" y="53977"/>
                                      </a:lnTo>
                                      <a:lnTo>
                                        <a:pt x="349651" y="63110"/>
                                      </a:lnTo>
                                      <a:lnTo>
                                        <a:pt x="348703" y="64791"/>
                                      </a:lnTo>
                                      <a:lnTo>
                                        <a:pt x="343117" y="66500"/>
                                      </a:lnTo>
                                      <a:lnTo>
                                        <a:pt x="336414" y="69165"/>
                                      </a:lnTo>
                                      <a:lnTo>
                                        <a:pt x="344152" y="72862"/>
                                      </a:lnTo>
                                      <a:lnTo>
                                        <a:pt x="348703" y="64791"/>
                                      </a:lnTo>
                                      <a:lnTo>
                                        <a:pt x="350165" y="64343"/>
                                      </a:lnTo>
                                      <a:lnTo>
                                        <a:pt x="356868" y="62495"/>
                                      </a:lnTo>
                                      <a:lnTo>
                                        <a:pt x="363571" y="60958"/>
                                      </a:lnTo>
                                      <a:lnTo>
                                        <a:pt x="370105" y="59830"/>
                                      </a:lnTo>
                                      <a:lnTo>
                                        <a:pt x="376294" y="59211"/>
                                      </a:lnTo>
                                      <a:lnTo>
                                        <a:pt x="382998" y="58903"/>
                                      </a:lnTo>
                                      <a:lnTo>
                                        <a:pt x="389018" y="58903"/>
                                      </a:lnTo>
                                      <a:lnTo>
                                        <a:pt x="394686" y="59211"/>
                                      </a:lnTo>
                                      <a:lnTo>
                                        <a:pt x="400875" y="60137"/>
                                      </a:lnTo>
                                      <a:lnTo>
                                        <a:pt x="406036" y="60651"/>
                                      </a:lnTo>
                                      <a:lnTo>
                                        <a:pt x="411021" y="61881"/>
                                      </a:lnTo>
                                      <a:lnTo>
                                        <a:pt x="416175" y="63422"/>
                                      </a:lnTo>
                                      <a:lnTo>
                                        <a:pt x="420815" y="64959"/>
                                      </a:lnTo>
                                      <a:lnTo>
                                        <a:pt x="424941" y="66807"/>
                                      </a:lnTo>
                                      <a:lnTo>
                                        <a:pt x="428384" y="68550"/>
                                      </a:lnTo>
                                      <a:lnTo>
                                        <a:pt x="434052" y="71936"/>
                                      </a:lnTo>
                                      <a:lnTo>
                                        <a:pt x="438692" y="75835"/>
                                      </a:lnTo>
                                      <a:lnTo>
                                        <a:pt x="441790" y="80454"/>
                                      </a:lnTo>
                                      <a:lnTo>
                                        <a:pt x="444367" y="85587"/>
                                      </a:lnTo>
                                      <a:lnTo>
                                        <a:pt x="444881" y="91023"/>
                                      </a:lnTo>
                                      <a:lnTo>
                                        <a:pt x="443339" y="97078"/>
                                      </a:lnTo>
                                      <a:lnTo>
                                        <a:pt x="439727" y="103238"/>
                                      </a:lnTo>
                                      <a:lnTo>
                                        <a:pt x="439550" y="103446"/>
                                      </a:lnTo>
                                      <a:lnTo>
                                        <a:pt x="438692" y="103546"/>
                                      </a:lnTo>
                                      <a:lnTo>
                                        <a:pt x="428384" y="105289"/>
                                      </a:lnTo>
                                      <a:lnTo>
                                        <a:pt x="434052" y="109908"/>
                                      </a:lnTo>
                                      <a:lnTo>
                                        <a:pt x="439550" y="103446"/>
                                      </a:lnTo>
                                      <a:lnTo>
                                        <a:pt x="449352" y="102312"/>
                                      </a:lnTo>
                                      <a:lnTo>
                                        <a:pt x="459667" y="102005"/>
                                      </a:lnTo>
                                      <a:lnTo>
                                        <a:pt x="469806" y="102005"/>
                                      </a:lnTo>
                                      <a:lnTo>
                                        <a:pt x="479608" y="102926"/>
                                      </a:lnTo>
                                      <a:lnTo>
                                        <a:pt x="489233" y="104367"/>
                                      </a:lnTo>
                                      <a:lnTo>
                                        <a:pt x="498520" y="106518"/>
                                      </a:lnTo>
                                      <a:lnTo>
                                        <a:pt x="506596" y="109289"/>
                                      </a:lnTo>
                                      <a:lnTo>
                                        <a:pt x="513299" y="112266"/>
                                      </a:lnTo>
                                      <a:lnTo>
                                        <a:pt x="519488" y="115651"/>
                                      </a:lnTo>
                                      <a:lnTo>
                                        <a:pt x="525163" y="119243"/>
                                      </a:lnTo>
                                      <a:lnTo>
                                        <a:pt x="529634" y="123248"/>
                                      </a:lnTo>
                                      <a:lnTo>
                                        <a:pt x="533239" y="127761"/>
                                      </a:lnTo>
                                      <a:lnTo>
                                        <a:pt x="536337" y="132280"/>
                                      </a:lnTo>
                                      <a:lnTo>
                                        <a:pt x="538400" y="137509"/>
                                      </a:lnTo>
                                      <a:lnTo>
                                        <a:pt x="539942" y="142949"/>
                                      </a:lnTo>
                                      <a:lnTo>
                                        <a:pt x="540463" y="150234"/>
                                      </a:lnTo>
                                      <a:lnTo>
                                        <a:pt x="539428" y="156908"/>
                                      </a:lnTo>
                                      <a:lnTo>
                                        <a:pt x="536851" y="162959"/>
                                      </a:lnTo>
                                      <a:lnTo>
                                        <a:pt x="533239" y="167885"/>
                                      </a:lnTo>
                                      <a:lnTo>
                                        <a:pt x="528599" y="172403"/>
                                      </a:lnTo>
                                      <a:lnTo>
                                        <a:pt x="523614" y="175995"/>
                                      </a:lnTo>
                                      <a:lnTo>
                                        <a:pt x="517939" y="179381"/>
                                      </a:lnTo>
                                      <a:lnTo>
                                        <a:pt x="512271" y="181844"/>
                                      </a:lnTo>
                                      <a:lnTo>
                                        <a:pt x="506251" y="184202"/>
                                      </a:lnTo>
                                      <a:lnTo>
                                        <a:pt x="500062" y="186051"/>
                                      </a:lnTo>
                                      <a:lnTo>
                                        <a:pt x="493359" y="187592"/>
                                      </a:lnTo>
                                      <a:lnTo>
                                        <a:pt x="486311" y="189129"/>
                                      </a:lnTo>
                                      <a:lnTo>
                                        <a:pt x="479094" y="189950"/>
                                      </a:lnTo>
                                      <a:lnTo>
                                        <a:pt x="471869" y="190871"/>
                                      </a:lnTo>
                                      <a:lnTo>
                                        <a:pt x="464821" y="191491"/>
                                      </a:lnTo>
                                      <a:lnTo>
                                        <a:pt x="442818" y="191491"/>
                                      </a:lnTo>
                                      <a:lnTo>
                                        <a:pt x="435601" y="190871"/>
                                      </a:lnTo>
                                      <a:lnTo>
                                        <a:pt x="428898" y="190257"/>
                                      </a:lnTo>
                                      <a:lnTo>
                                        <a:pt x="422364" y="189436"/>
                                      </a:lnTo>
                                      <a:lnTo>
                                        <a:pt x="416175" y="188513"/>
                                      </a:lnTo>
                                      <a:lnTo>
                                        <a:pt x="409986" y="187280"/>
                                      </a:lnTo>
                                      <a:lnTo>
                                        <a:pt x="408729" y="186929"/>
                                      </a:lnTo>
                                      <a:lnTo>
                                        <a:pt x="408958" y="186665"/>
                                      </a:lnTo>
                                      <a:lnTo>
                                        <a:pt x="411021" y="183894"/>
                                      </a:lnTo>
                                      <a:lnTo>
                                        <a:pt x="404487" y="185743"/>
                                      </a:lnTo>
                                      <a:lnTo>
                                        <a:pt x="408729" y="186929"/>
                                      </a:lnTo>
                                      <a:lnTo>
                                        <a:pt x="406550" y="189436"/>
                                      </a:lnTo>
                                      <a:lnTo>
                                        <a:pt x="403459" y="191491"/>
                                      </a:lnTo>
                                      <a:lnTo>
                                        <a:pt x="399847" y="193642"/>
                                      </a:lnTo>
                                      <a:lnTo>
                                        <a:pt x="395207" y="195183"/>
                                      </a:lnTo>
                                      <a:lnTo>
                                        <a:pt x="390567" y="196724"/>
                                      </a:lnTo>
                                      <a:lnTo>
                                        <a:pt x="385574" y="197545"/>
                                      </a:lnTo>
                                      <a:lnTo>
                                        <a:pt x="379906" y="198161"/>
                                      </a:lnTo>
                                      <a:lnTo>
                                        <a:pt x="371654" y="198468"/>
                                      </a:lnTo>
                                      <a:lnTo>
                                        <a:pt x="364092" y="197853"/>
                                      </a:lnTo>
                                      <a:lnTo>
                                        <a:pt x="356354" y="196724"/>
                                      </a:lnTo>
                                      <a:lnTo>
                                        <a:pt x="348792" y="194876"/>
                                      </a:lnTo>
                                      <a:lnTo>
                                        <a:pt x="342089" y="192413"/>
                                      </a:lnTo>
                                      <a:lnTo>
                                        <a:pt x="335900" y="189743"/>
                                      </a:lnTo>
                                      <a:lnTo>
                                        <a:pt x="330739" y="186051"/>
                                      </a:lnTo>
                                      <a:lnTo>
                                        <a:pt x="330637" y="185969"/>
                                      </a:lnTo>
                                      <a:lnTo>
                                        <a:pt x="334351" y="182459"/>
                                      </a:lnTo>
                                      <a:lnTo>
                                        <a:pt x="326275" y="182459"/>
                                      </a:lnTo>
                                      <a:lnTo>
                                        <a:pt x="330637" y="185969"/>
                                      </a:lnTo>
                                      <a:lnTo>
                                        <a:pt x="330225" y="186358"/>
                                      </a:lnTo>
                                      <a:lnTo>
                                        <a:pt x="325754" y="189743"/>
                                      </a:lnTo>
                                      <a:lnTo>
                                        <a:pt x="320600" y="192413"/>
                                      </a:lnTo>
                                      <a:lnTo>
                                        <a:pt x="314925" y="194876"/>
                                      </a:lnTo>
                                      <a:lnTo>
                                        <a:pt x="309940" y="196724"/>
                                      </a:lnTo>
                                      <a:lnTo>
                                        <a:pt x="304272" y="197853"/>
                                      </a:lnTo>
                                      <a:lnTo>
                                        <a:pt x="298083" y="198468"/>
                                      </a:lnTo>
                                      <a:lnTo>
                                        <a:pt x="292407" y="198775"/>
                                      </a:lnTo>
                                      <a:lnTo>
                                        <a:pt x="286908" y="198161"/>
                                      </a:lnTo>
                                      <a:lnTo>
                                        <a:pt x="281747" y="197234"/>
                                      </a:lnTo>
                                      <a:lnTo>
                                        <a:pt x="276593" y="196106"/>
                                      </a:lnTo>
                                      <a:lnTo>
                                        <a:pt x="271953" y="194261"/>
                                      </a:lnTo>
                                      <a:lnTo>
                                        <a:pt x="267996" y="191798"/>
                                      </a:lnTo>
                                      <a:lnTo>
                                        <a:pt x="263870" y="189129"/>
                                      </a:lnTo>
                                      <a:lnTo>
                                        <a:pt x="261966" y="187709"/>
                                      </a:lnTo>
                                      <a:lnTo>
                                        <a:pt x="264384" y="184821"/>
                                      </a:lnTo>
                                      <a:lnTo>
                                        <a:pt x="266447" y="181844"/>
                                      </a:lnTo>
                                      <a:lnTo>
                                        <a:pt x="256653" y="182459"/>
                                      </a:lnTo>
                                      <a:lnTo>
                                        <a:pt x="259744" y="186051"/>
                                      </a:lnTo>
                                      <a:lnTo>
                                        <a:pt x="261966" y="187709"/>
                                      </a:lnTo>
                                      <a:lnTo>
                                        <a:pt x="261807" y="187899"/>
                                      </a:lnTo>
                                      <a:lnTo>
                                        <a:pt x="258202" y="190257"/>
                                      </a:lnTo>
                                      <a:lnTo>
                                        <a:pt x="254590" y="192720"/>
                                      </a:lnTo>
                                      <a:lnTo>
                                        <a:pt x="250119" y="195183"/>
                                      </a:lnTo>
                                      <a:lnTo>
                                        <a:pt x="245479" y="196927"/>
                                      </a:lnTo>
                                      <a:lnTo>
                                        <a:pt x="239804" y="198775"/>
                                      </a:lnTo>
                                      <a:lnTo>
                                        <a:pt x="234136" y="200005"/>
                                      </a:lnTo>
                                      <a:lnTo>
                                        <a:pt x="228116" y="201238"/>
                                      </a:lnTo>
                                      <a:lnTo>
                                        <a:pt x="221927" y="202468"/>
                                      </a:lnTo>
                                      <a:lnTo>
                                        <a:pt x="215224" y="203087"/>
                                      </a:lnTo>
                                      <a:lnTo>
                                        <a:pt x="209203" y="203702"/>
                                      </a:lnTo>
                                      <a:lnTo>
                                        <a:pt x="201986" y="204009"/>
                                      </a:lnTo>
                                      <a:lnTo>
                                        <a:pt x="195283" y="204215"/>
                                      </a:lnTo>
                                      <a:lnTo>
                                        <a:pt x="188749" y="204009"/>
                                      </a:lnTo>
                                      <a:lnTo>
                                        <a:pt x="182046" y="203702"/>
                                      </a:lnTo>
                                      <a:lnTo>
                                        <a:pt x="169844" y="202468"/>
                                      </a:lnTo>
                                      <a:lnTo>
                                        <a:pt x="158494" y="200623"/>
                                      </a:lnTo>
                                      <a:lnTo>
                                        <a:pt x="148869" y="198161"/>
                                      </a:lnTo>
                                      <a:lnTo>
                                        <a:pt x="140103" y="195183"/>
                                      </a:lnTo>
                                      <a:lnTo>
                                        <a:pt x="133055" y="191491"/>
                                      </a:lnTo>
                                      <a:lnTo>
                                        <a:pt x="127900" y="187280"/>
                                      </a:lnTo>
                                      <a:lnTo>
                                        <a:pt x="124236" y="183181"/>
                                      </a:lnTo>
                                      <a:lnTo>
                                        <a:pt x="124803" y="182973"/>
                                      </a:lnTo>
                                      <a:lnTo>
                                        <a:pt x="130992" y="179995"/>
                                      </a:lnTo>
                                      <a:lnTo>
                                        <a:pt x="122225" y="177840"/>
                                      </a:lnTo>
                                      <a:lnTo>
                                        <a:pt x="123774" y="182665"/>
                                      </a:lnTo>
                                      <a:lnTo>
                                        <a:pt x="124236" y="183181"/>
                                      </a:lnTo>
                                      <a:lnTo>
                                        <a:pt x="118099" y="185436"/>
                                      </a:lnTo>
                                      <a:lnTo>
                                        <a:pt x="110537" y="187592"/>
                                      </a:lnTo>
                                      <a:lnTo>
                                        <a:pt x="102285" y="189129"/>
                                      </a:lnTo>
                                      <a:lnTo>
                                        <a:pt x="94202" y="189950"/>
                                      </a:lnTo>
                                      <a:lnTo>
                                        <a:pt x="85436" y="190564"/>
                                      </a:lnTo>
                                      <a:lnTo>
                                        <a:pt x="76156" y="190257"/>
                                      </a:lnTo>
                                      <a:lnTo>
                                        <a:pt x="67559" y="189743"/>
                                      </a:lnTo>
                                      <a:lnTo>
                                        <a:pt x="60856" y="188821"/>
                                      </a:lnTo>
                                      <a:lnTo>
                                        <a:pt x="53294" y="187280"/>
                                      </a:lnTo>
                                      <a:lnTo>
                                        <a:pt x="45042" y="184821"/>
                                      </a:lnTo>
                                      <a:lnTo>
                                        <a:pt x="36275" y="181844"/>
                                      </a:lnTo>
                                      <a:lnTo>
                                        <a:pt x="27678" y="177532"/>
                                      </a:lnTo>
                                      <a:lnTo>
                                        <a:pt x="19426" y="172092"/>
                                      </a:lnTo>
                                      <a:lnTo>
                                        <a:pt x="11864" y="165422"/>
                                      </a:lnTo>
                                      <a:lnTo>
                                        <a:pt x="5161" y="157523"/>
                                      </a:lnTo>
                                      <a:lnTo>
                                        <a:pt x="1035" y="149004"/>
                                      </a:lnTo>
                                      <a:lnTo>
                                        <a:pt x="0" y="140179"/>
                                      </a:lnTo>
                                      <a:lnTo>
                                        <a:pt x="1549" y="131766"/>
                                      </a:lnTo>
                                      <a:lnTo>
                                        <a:pt x="5675" y="123554"/>
                                      </a:lnTo>
                                      <a:lnTo>
                                        <a:pt x="11864" y="115651"/>
                                      </a:lnTo>
                                      <a:lnTo>
                                        <a:pt x="19426" y="108367"/>
                                      </a:lnTo>
                                      <a:lnTo>
                                        <a:pt x="28192" y="102005"/>
                                      </a:lnTo>
                                      <a:lnTo>
                                        <a:pt x="37817" y="96257"/>
                                      </a:lnTo>
                                      <a:lnTo>
                                        <a:pt x="42979" y="93794"/>
                                      </a:lnTo>
                                      <a:lnTo>
                                        <a:pt x="48654" y="91330"/>
                                      </a:lnTo>
                                      <a:lnTo>
                                        <a:pt x="54322" y="89280"/>
                                      </a:lnTo>
                                      <a:lnTo>
                                        <a:pt x="59821" y="87739"/>
                                      </a:lnTo>
                                      <a:lnTo>
                                        <a:pt x="65496" y="86202"/>
                                      </a:lnTo>
                                      <a:lnTo>
                                        <a:pt x="71171" y="84968"/>
                                      </a:lnTo>
                                      <a:lnTo>
                                        <a:pt x="76670" y="84046"/>
                                      </a:lnTo>
                                      <a:lnTo>
                                        <a:pt x="82859" y="83431"/>
                                      </a:lnTo>
                                      <a:lnTo>
                                        <a:pt x="88534" y="83124"/>
                                      </a:lnTo>
                                      <a:lnTo>
                                        <a:pt x="94202" y="82816"/>
                                      </a:lnTo>
                                      <a:lnTo>
                                        <a:pt x="99708" y="83124"/>
                                      </a:lnTo>
                                      <a:lnTo>
                                        <a:pt x="105376" y="83431"/>
                                      </a:lnTo>
                                      <a:lnTo>
                                        <a:pt x="108824" y="84047"/>
                                      </a:lnTo>
                                      <a:lnTo>
                                        <a:pt x="112600" y="87739"/>
                                      </a:lnTo>
                                      <a:lnTo>
                                        <a:pt x="120162" y="93179"/>
                                      </a:lnTo>
                                      <a:lnTo>
                                        <a:pt x="126352" y="88357"/>
                                      </a:lnTo>
                                      <a:lnTo>
                                        <a:pt x="121190" y="86816"/>
                                      </a:lnTo>
                                      <a:lnTo>
                                        <a:pt x="116036" y="85279"/>
                                      </a:lnTo>
                                      <a:lnTo>
                                        <a:pt x="110537" y="84353"/>
                                      </a:lnTo>
                                      <a:lnTo>
                                        <a:pt x="108824" y="84047"/>
                                      </a:lnTo>
                                      <a:lnTo>
                                        <a:pt x="106411" y="81688"/>
                                      </a:lnTo>
                                      <a:lnTo>
                                        <a:pt x="102799" y="75220"/>
                                      </a:lnTo>
                                      <a:lnTo>
                                        <a:pt x="100736" y="68858"/>
                                      </a:lnTo>
                                      <a:lnTo>
                                        <a:pt x="100736" y="62495"/>
                                      </a:lnTo>
                                      <a:lnTo>
                                        <a:pt x="103313" y="55825"/>
                                      </a:lnTo>
                                      <a:lnTo>
                                        <a:pt x="107439" y="49463"/>
                                      </a:lnTo>
                                      <a:lnTo>
                                        <a:pt x="113628" y="43100"/>
                                      </a:lnTo>
                                      <a:lnTo>
                                        <a:pt x="117585" y="40022"/>
                                      </a:lnTo>
                                      <a:lnTo>
                                        <a:pt x="121711" y="37660"/>
                                      </a:lnTo>
                                      <a:lnTo>
                                        <a:pt x="126352" y="34890"/>
                                      </a:lnTo>
                                      <a:lnTo>
                                        <a:pt x="131505" y="32738"/>
                                      </a:lnTo>
                                      <a:lnTo>
                                        <a:pt x="137005" y="30683"/>
                                      </a:lnTo>
                                      <a:lnTo>
                                        <a:pt x="142680" y="28839"/>
                                      </a:lnTo>
                                      <a:lnTo>
                                        <a:pt x="148869" y="26991"/>
                                      </a:lnTo>
                                      <a:lnTo>
                                        <a:pt x="154889" y="25757"/>
                                      </a:lnTo>
                                      <a:lnTo>
                                        <a:pt x="161592" y="24834"/>
                                      </a:lnTo>
                                      <a:lnTo>
                                        <a:pt x="168295" y="24321"/>
                                      </a:lnTo>
                                      <a:lnTo>
                                        <a:pt x="175343" y="24013"/>
                                      </a:lnTo>
                                      <a:lnTo>
                                        <a:pt x="182046" y="24321"/>
                                      </a:lnTo>
                                      <a:lnTo>
                                        <a:pt x="189263" y="24834"/>
                                      </a:lnTo>
                                      <a:lnTo>
                                        <a:pt x="196832" y="25757"/>
                                      </a:lnTo>
                                      <a:lnTo>
                                        <a:pt x="204049" y="27298"/>
                                      </a:lnTo>
                                      <a:lnTo>
                                        <a:pt x="206019" y="27802"/>
                                      </a:lnTo>
                                      <a:lnTo>
                                        <a:pt x="204049" y="30990"/>
                                      </a:lnTo>
                                      <a:lnTo>
                                        <a:pt x="211266" y="29146"/>
                                      </a:lnTo>
                                      <a:lnTo>
                                        <a:pt x="206019" y="27802"/>
                                      </a:lnTo>
                                      <a:lnTo>
                                        <a:pt x="207661" y="25142"/>
                                      </a:lnTo>
                                      <a:lnTo>
                                        <a:pt x="212302" y="20014"/>
                                      </a:lnTo>
                                      <a:lnTo>
                                        <a:pt x="217287" y="15187"/>
                                      </a:lnTo>
                                      <a:lnTo>
                                        <a:pt x="223476" y="11188"/>
                                      </a:lnTo>
                                      <a:lnTo>
                                        <a:pt x="230179" y="7596"/>
                                      </a:lnTo>
                                      <a:lnTo>
                                        <a:pt x="237741" y="4825"/>
                                      </a:lnTo>
                                      <a:lnTo>
                                        <a:pt x="246507" y="2463"/>
                                      </a:lnTo>
                                      <a:lnTo>
                                        <a:pt x="255618" y="926"/>
                                      </a:lnTo>
                                      <a:lnTo>
                                        <a:pt x="26644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53" name="Shape 1306"/>
                              <wps:cNvSpPr/>
                              <wps:spPr>
                                <a:xfrm>
                                  <a:off x="17878" y="229023"/>
                                  <a:ext cx="520861" cy="1917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20861" h="191798">
                                      <a:moveTo>
                                        <a:pt x="257681" y="0"/>
                                      </a:moveTo>
                                      <a:lnTo>
                                        <a:pt x="266792" y="0"/>
                                      </a:lnTo>
                                      <a:lnTo>
                                        <a:pt x="276586" y="926"/>
                                      </a:lnTo>
                                      <a:lnTo>
                                        <a:pt x="286218" y="2463"/>
                                      </a:lnTo>
                                      <a:lnTo>
                                        <a:pt x="294984" y="4825"/>
                                      </a:lnTo>
                                      <a:lnTo>
                                        <a:pt x="303582" y="7903"/>
                                      </a:lnTo>
                                      <a:lnTo>
                                        <a:pt x="311313" y="11802"/>
                                      </a:lnTo>
                                      <a:lnTo>
                                        <a:pt x="318016" y="16115"/>
                                      </a:lnTo>
                                      <a:lnTo>
                                        <a:pt x="324036" y="21243"/>
                                      </a:lnTo>
                                      <a:lnTo>
                                        <a:pt x="328162" y="26683"/>
                                      </a:lnTo>
                                      <a:lnTo>
                                        <a:pt x="331253" y="32224"/>
                                      </a:lnTo>
                                      <a:lnTo>
                                        <a:pt x="333316" y="38279"/>
                                      </a:lnTo>
                                      <a:lnTo>
                                        <a:pt x="333316" y="44335"/>
                                      </a:lnTo>
                                      <a:lnTo>
                                        <a:pt x="331767" y="50697"/>
                                      </a:lnTo>
                                      <a:lnTo>
                                        <a:pt x="329190" y="57366"/>
                                      </a:lnTo>
                                      <a:lnTo>
                                        <a:pt x="325064" y="64036"/>
                                      </a:lnTo>
                                      <a:lnTo>
                                        <a:pt x="318016" y="74092"/>
                                      </a:lnTo>
                                      <a:lnTo>
                                        <a:pt x="332288" y="67729"/>
                                      </a:lnTo>
                                      <a:lnTo>
                                        <a:pt x="343976" y="63422"/>
                                      </a:lnTo>
                                      <a:lnTo>
                                        <a:pt x="355833" y="60444"/>
                                      </a:lnTo>
                                      <a:lnTo>
                                        <a:pt x="367007" y="58903"/>
                                      </a:lnTo>
                                      <a:lnTo>
                                        <a:pt x="377836" y="58596"/>
                                      </a:lnTo>
                                      <a:lnTo>
                                        <a:pt x="387982" y="59211"/>
                                      </a:lnTo>
                                      <a:lnTo>
                                        <a:pt x="397263" y="61059"/>
                                      </a:lnTo>
                                      <a:lnTo>
                                        <a:pt x="405346" y="63422"/>
                                      </a:lnTo>
                                      <a:lnTo>
                                        <a:pt x="412049" y="66500"/>
                                      </a:lnTo>
                                      <a:lnTo>
                                        <a:pt x="417203" y="69784"/>
                                      </a:lnTo>
                                      <a:lnTo>
                                        <a:pt x="420646" y="73784"/>
                                      </a:lnTo>
                                      <a:lnTo>
                                        <a:pt x="423223" y="77684"/>
                                      </a:lnTo>
                                      <a:lnTo>
                                        <a:pt x="424772" y="81995"/>
                                      </a:lnTo>
                                      <a:lnTo>
                                        <a:pt x="424251" y="86509"/>
                                      </a:lnTo>
                                      <a:lnTo>
                                        <a:pt x="423223" y="91023"/>
                                      </a:lnTo>
                                      <a:lnTo>
                                        <a:pt x="420125" y="95642"/>
                                      </a:lnTo>
                                      <a:lnTo>
                                        <a:pt x="416175" y="100156"/>
                                      </a:lnTo>
                                      <a:lnTo>
                                        <a:pt x="408437" y="107445"/>
                                      </a:lnTo>
                                      <a:lnTo>
                                        <a:pt x="421674" y="104674"/>
                                      </a:lnTo>
                                      <a:lnTo>
                                        <a:pt x="430954" y="103238"/>
                                      </a:lnTo>
                                      <a:lnTo>
                                        <a:pt x="440586" y="102005"/>
                                      </a:lnTo>
                                      <a:lnTo>
                                        <a:pt x="449866" y="101697"/>
                                      </a:lnTo>
                                      <a:lnTo>
                                        <a:pt x="458977" y="101697"/>
                                      </a:lnTo>
                                      <a:lnTo>
                                        <a:pt x="467743" y="102312"/>
                                      </a:lnTo>
                                      <a:lnTo>
                                        <a:pt x="476510" y="103853"/>
                                      </a:lnTo>
                                      <a:lnTo>
                                        <a:pt x="484593" y="105596"/>
                                      </a:lnTo>
                                      <a:lnTo>
                                        <a:pt x="491810" y="108059"/>
                                      </a:lnTo>
                                      <a:lnTo>
                                        <a:pt x="497309" y="110523"/>
                                      </a:lnTo>
                                      <a:lnTo>
                                        <a:pt x="502984" y="113192"/>
                                      </a:lnTo>
                                      <a:lnTo>
                                        <a:pt x="507624" y="116270"/>
                                      </a:lnTo>
                                      <a:lnTo>
                                        <a:pt x="511750" y="119862"/>
                                      </a:lnTo>
                                      <a:lnTo>
                                        <a:pt x="514848" y="123862"/>
                                      </a:lnTo>
                                      <a:lnTo>
                                        <a:pt x="517249" y="128069"/>
                                      </a:lnTo>
                                      <a:lnTo>
                                        <a:pt x="519312" y="132380"/>
                                      </a:lnTo>
                                      <a:lnTo>
                                        <a:pt x="520347" y="137202"/>
                                      </a:lnTo>
                                      <a:lnTo>
                                        <a:pt x="520861" y="142335"/>
                                      </a:lnTo>
                                      <a:lnTo>
                                        <a:pt x="519833" y="147463"/>
                                      </a:lnTo>
                                      <a:lnTo>
                                        <a:pt x="518284" y="152082"/>
                                      </a:lnTo>
                                      <a:lnTo>
                                        <a:pt x="516221" y="156597"/>
                                      </a:lnTo>
                                      <a:lnTo>
                                        <a:pt x="512785" y="160601"/>
                                      </a:lnTo>
                                      <a:lnTo>
                                        <a:pt x="508659" y="164192"/>
                                      </a:lnTo>
                                      <a:lnTo>
                                        <a:pt x="502984" y="167578"/>
                                      </a:lnTo>
                                      <a:lnTo>
                                        <a:pt x="496795" y="170555"/>
                                      </a:lnTo>
                                      <a:lnTo>
                                        <a:pt x="491810" y="172711"/>
                                      </a:lnTo>
                                      <a:lnTo>
                                        <a:pt x="485621" y="174248"/>
                                      </a:lnTo>
                                      <a:lnTo>
                                        <a:pt x="479953" y="175789"/>
                                      </a:lnTo>
                                      <a:lnTo>
                                        <a:pt x="473932" y="176917"/>
                                      </a:lnTo>
                                      <a:lnTo>
                                        <a:pt x="467229" y="177840"/>
                                      </a:lnTo>
                                      <a:lnTo>
                                        <a:pt x="460526" y="178766"/>
                                      </a:lnTo>
                                      <a:lnTo>
                                        <a:pt x="453992" y="179074"/>
                                      </a:lnTo>
                                      <a:lnTo>
                                        <a:pt x="447289" y="179381"/>
                                      </a:lnTo>
                                      <a:lnTo>
                                        <a:pt x="434052" y="179381"/>
                                      </a:lnTo>
                                      <a:lnTo>
                                        <a:pt x="427863" y="179074"/>
                                      </a:lnTo>
                                      <a:lnTo>
                                        <a:pt x="421160" y="178458"/>
                                      </a:lnTo>
                                      <a:lnTo>
                                        <a:pt x="415140" y="177532"/>
                                      </a:lnTo>
                                      <a:lnTo>
                                        <a:pt x="409472" y="176610"/>
                                      </a:lnTo>
                                      <a:lnTo>
                                        <a:pt x="403797" y="175482"/>
                                      </a:lnTo>
                                      <a:lnTo>
                                        <a:pt x="398643" y="174248"/>
                                      </a:lnTo>
                                      <a:lnTo>
                                        <a:pt x="393658" y="172711"/>
                                      </a:lnTo>
                                      <a:lnTo>
                                        <a:pt x="391595" y="176096"/>
                                      </a:lnTo>
                                      <a:lnTo>
                                        <a:pt x="390559" y="177840"/>
                                      </a:lnTo>
                                      <a:lnTo>
                                        <a:pt x="388497" y="179688"/>
                                      </a:lnTo>
                                      <a:lnTo>
                                        <a:pt x="386434" y="181536"/>
                                      </a:lnTo>
                                      <a:lnTo>
                                        <a:pt x="383342" y="182766"/>
                                      </a:lnTo>
                                      <a:lnTo>
                                        <a:pt x="380244" y="183894"/>
                                      </a:lnTo>
                                      <a:lnTo>
                                        <a:pt x="376808" y="184821"/>
                                      </a:lnTo>
                                      <a:lnTo>
                                        <a:pt x="372682" y="185436"/>
                                      </a:lnTo>
                                      <a:lnTo>
                                        <a:pt x="368556" y="186051"/>
                                      </a:lnTo>
                                      <a:lnTo>
                                        <a:pt x="362881" y="186051"/>
                                      </a:lnTo>
                                      <a:lnTo>
                                        <a:pt x="357382" y="185743"/>
                                      </a:lnTo>
                                      <a:lnTo>
                                        <a:pt x="351193" y="185128"/>
                                      </a:lnTo>
                                      <a:lnTo>
                                        <a:pt x="345004" y="183587"/>
                                      </a:lnTo>
                                      <a:lnTo>
                                        <a:pt x="339505" y="181844"/>
                                      </a:lnTo>
                                      <a:lnTo>
                                        <a:pt x="333830" y="179381"/>
                                      </a:lnTo>
                                      <a:lnTo>
                                        <a:pt x="328676" y="176610"/>
                                      </a:lnTo>
                                      <a:lnTo>
                                        <a:pt x="324550" y="173018"/>
                                      </a:lnTo>
                                      <a:lnTo>
                                        <a:pt x="320424" y="168811"/>
                                      </a:lnTo>
                                      <a:lnTo>
                                        <a:pt x="316474" y="173018"/>
                                      </a:lnTo>
                                      <a:lnTo>
                                        <a:pt x="312862" y="176096"/>
                                      </a:lnTo>
                                      <a:lnTo>
                                        <a:pt x="308736" y="178766"/>
                                      </a:lnTo>
                                      <a:lnTo>
                                        <a:pt x="305124" y="181229"/>
                                      </a:lnTo>
                                      <a:lnTo>
                                        <a:pt x="300653" y="183381"/>
                                      </a:lnTo>
                                      <a:lnTo>
                                        <a:pt x="296533" y="184821"/>
                                      </a:lnTo>
                                      <a:lnTo>
                                        <a:pt x="291886" y="185743"/>
                                      </a:lnTo>
                                      <a:lnTo>
                                        <a:pt x="287760" y="186358"/>
                                      </a:lnTo>
                                      <a:lnTo>
                                        <a:pt x="283120" y="186358"/>
                                      </a:lnTo>
                                      <a:lnTo>
                                        <a:pt x="279170" y="186051"/>
                                      </a:lnTo>
                                      <a:lnTo>
                                        <a:pt x="275044" y="185436"/>
                                      </a:lnTo>
                                      <a:lnTo>
                                        <a:pt x="271432" y="184202"/>
                                      </a:lnTo>
                                      <a:lnTo>
                                        <a:pt x="267820" y="182766"/>
                                      </a:lnTo>
                                      <a:lnTo>
                                        <a:pt x="264729" y="180918"/>
                                      </a:lnTo>
                                      <a:lnTo>
                                        <a:pt x="261631" y="178766"/>
                                      </a:lnTo>
                                      <a:lnTo>
                                        <a:pt x="258709" y="176302"/>
                                      </a:lnTo>
                                      <a:lnTo>
                                        <a:pt x="256132" y="173326"/>
                                      </a:lnTo>
                                      <a:lnTo>
                                        <a:pt x="250464" y="166349"/>
                                      </a:lnTo>
                                      <a:lnTo>
                                        <a:pt x="246852" y="173941"/>
                                      </a:lnTo>
                                      <a:lnTo>
                                        <a:pt x="242726" y="178766"/>
                                      </a:lnTo>
                                      <a:lnTo>
                                        <a:pt x="236706" y="182766"/>
                                      </a:lnTo>
                                      <a:lnTo>
                                        <a:pt x="228454" y="186051"/>
                                      </a:lnTo>
                                      <a:lnTo>
                                        <a:pt x="218828" y="188513"/>
                                      </a:lnTo>
                                      <a:lnTo>
                                        <a:pt x="207999" y="190362"/>
                                      </a:lnTo>
                                      <a:lnTo>
                                        <a:pt x="196825" y="191491"/>
                                      </a:lnTo>
                                      <a:lnTo>
                                        <a:pt x="185482" y="191798"/>
                                      </a:lnTo>
                                      <a:lnTo>
                                        <a:pt x="173794" y="191491"/>
                                      </a:lnTo>
                                      <a:lnTo>
                                        <a:pt x="165028" y="190564"/>
                                      </a:lnTo>
                                      <a:lnTo>
                                        <a:pt x="156431" y="189436"/>
                                      </a:lnTo>
                                      <a:lnTo>
                                        <a:pt x="147665" y="187899"/>
                                      </a:lnTo>
                                      <a:lnTo>
                                        <a:pt x="140103" y="185436"/>
                                      </a:lnTo>
                                      <a:lnTo>
                                        <a:pt x="133392" y="182766"/>
                                      </a:lnTo>
                                      <a:lnTo>
                                        <a:pt x="128238" y="179381"/>
                                      </a:lnTo>
                                      <a:lnTo>
                                        <a:pt x="124281" y="175789"/>
                                      </a:lnTo>
                                      <a:lnTo>
                                        <a:pt x="122739" y="171169"/>
                                      </a:lnTo>
                                      <a:lnTo>
                                        <a:pt x="121704" y="164807"/>
                                      </a:lnTo>
                                      <a:lnTo>
                                        <a:pt x="113973" y="169321"/>
                                      </a:lnTo>
                                      <a:lnTo>
                                        <a:pt x="108812" y="171784"/>
                                      </a:lnTo>
                                      <a:lnTo>
                                        <a:pt x="103313" y="173941"/>
                                      </a:lnTo>
                                      <a:lnTo>
                                        <a:pt x="96610" y="175789"/>
                                      </a:lnTo>
                                      <a:lnTo>
                                        <a:pt x="89907" y="176917"/>
                                      </a:lnTo>
                                      <a:lnTo>
                                        <a:pt x="82859" y="177840"/>
                                      </a:lnTo>
                                      <a:lnTo>
                                        <a:pt x="75121" y="178458"/>
                                      </a:lnTo>
                                      <a:lnTo>
                                        <a:pt x="67383" y="178146"/>
                                      </a:lnTo>
                                      <a:lnTo>
                                        <a:pt x="59821" y="177532"/>
                                      </a:lnTo>
                                      <a:lnTo>
                                        <a:pt x="53632" y="176610"/>
                                      </a:lnTo>
                                      <a:lnTo>
                                        <a:pt x="46929" y="175174"/>
                                      </a:lnTo>
                                      <a:lnTo>
                                        <a:pt x="39880" y="173326"/>
                                      </a:lnTo>
                                      <a:lnTo>
                                        <a:pt x="32142" y="170248"/>
                                      </a:lnTo>
                                      <a:lnTo>
                                        <a:pt x="24580" y="166656"/>
                                      </a:lnTo>
                                      <a:lnTo>
                                        <a:pt x="17363" y="162037"/>
                                      </a:lnTo>
                                      <a:lnTo>
                                        <a:pt x="10660" y="155982"/>
                                      </a:lnTo>
                                      <a:lnTo>
                                        <a:pt x="4640" y="148697"/>
                                      </a:lnTo>
                                      <a:lnTo>
                                        <a:pt x="1028" y="141412"/>
                                      </a:lnTo>
                                      <a:lnTo>
                                        <a:pt x="0" y="133817"/>
                                      </a:lnTo>
                                      <a:lnTo>
                                        <a:pt x="1549" y="126532"/>
                                      </a:lnTo>
                                      <a:lnTo>
                                        <a:pt x="5154" y="119243"/>
                                      </a:lnTo>
                                      <a:lnTo>
                                        <a:pt x="10660" y="111958"/>
                                      </a:lnTo>
                                      <a:lnTo>
                                        <a:pt x="17363" y="105596"/>
                                      </a:lnTo>
                                      <a:lnTo>
                                        <a:pt x="25615" y="99541"/>
                                      </a:lnTo>
                                      <a:lnTo>
                                        <a:pt x="34726" y="94413"/>
                                      </a:lnTo>
                                      <a:lnTo>
                                        <a:pt x="44520" y="90101"/>
                                      </a:lnTo>
                                      <a:lnTo>
                                        <a:pt x="54146" y="86816"/>
                                      </a:lnTo>
                                      <a:lnTo>
                                        <a:pt x="63947" y="84353"/>
                                      </a:lnTo>
                                      <a:lnTo>
                                        <a:pt x="74086" y="82917"/>
                                      </a:lnTo>
                                      <a:lnTo>
                                        <a:pt x="83887" y="82610"/>
                                      </a:lnTo>
                                      <a:lnTo>
                                        <a:pt x="92998" y="82917"/>
                                      </a:lnTo>
                                      <a:lnTo>
                                        <a:pt x="102799" y="84661"/>
                                      </a:lnTo>
                                      <a:lnTo>
                                        <a:pt x="111389" y="87123"/>
                                      </a:lnTo>
                                      <a:lnTo>
                                        <a:pt x="117578" y="82610"/>
                                      </a:lnTo>
                                      <a:lnTo>
                                        <a:pt x="109847" y="77068"/>
                                      </a:lnTo>
                                      <a:lnTo>
                                        <a:pt x="104341" y="71321"/>
                                      </a:lnTo>
                                      <a:lnTo>
                                        <a:pt x="101764" y="65574"/>
                                      </a:lnTo>
                                      <a:lnTo>
                                        <a:pt x="100736" y="60137"/>
                                      </a:lnTo>
                                      <a:lnTo>
                                        <a:pt x="101250" y="54596"/>
                                      </a:lnTo>
                                      <a:lnTo>
                                        <a:pt x="103827" y="49463"/>
                                      </a:lnTo>
                                      <a:lnTo>
                                        <a:pt x="107263" y="44641"/>
                                      </a:lnTo>
                                      <a:lnTo>
                                        <a:pt x="111910" y="40330"/>
                                      </a:lnTo>
                                      <a:lnTo>
                                        <a:pt x="115001" y="37972"/>
                                      </a:lnTo>
                                      <a:lnTo>
                                        <a:pt x="118613" y="35509"/>
                                      </a:lnTo>
                                      <a:lnTo>
                                        <a:pt x="122739" y="33353"/>
                                      </a:lnTo>
                                      <a:lnTo>
                                        <a:pt x="127203" y="31298"/>
                                      </a:lnTo>
                                      <a:lnTo>
                                        <a:pt x="131851" y="29454"/>
                                      </a:lnTo>
                                      <a:lnTo>
                                        <a:pt x="136491" y="27912"/>
                                      </a:lnTo>
                                      <a:lnTo>
                                        <a:pt x="142166" y="26376"/>
                                      </a:lnTo>
                                      <a:lnTo>
                                        <a:pt x="147151" y="25247"/>
                                      </a:lnTo>
                                      <a:lnTo>
                                        <a:pt x="152819" y="24321"/>
                                      </a:lnTo>
                                      <a:lnTo>
                                        <a:pt x="159008" y="23706"/>
                                      </a:lnTo>
                                      <a:lnTo>
                                        <a:pt x="170696" y="23706"/>
                                      </a:lnTo>
                                      <a:lnTo>
                                        <a:pt x="177399" y="24013"/>
                                      </a:lnTo>
                                      <a:lnTo>
                                        <a:pt x="183419" y="24936"/>
                                      </a:lnTo>
                                      <a:lnTo>
                                        <a:pt x="190122" y="26064"/>
                                      </a:lnTo>
                                      <a:lnTo>
                                        <a:pt x="196825" y="27912"/>
                                      </a:lnTo>
                                      <a:lnTo>
                                        <a:pt x="202500" y="29761"/>
                                      </a:lnTo>
                                      <a:lnTo>
                                        <a:pt x="203873" y="26064"/>
                                      </a:lnTo>
                                      <a:lnTo>
                                        <a:pt x="206971" y="21243"/>
                                      </a:lnTo>
                                      <a:lnTo>
                                        <a:pt x="210576" y="16729"/>
                                      </a:lnTo>
                                      <a:lnTo>
                                        <a:pt x="215224" y="12417"/>
                                      </a:lnTo>
                                      <a:lnTo>
                                        <a:pt x="220378" y="9133"/>
                                      </a:lnTo>
                                      <a:lnTo>
                                        <a:pt x="226398" y="6055"/>
                                      </a:lnTo>
                                      <a:lnTo>
                                        <a:pt x="233101" y="3697"/>
                                      </a:lnTo>
                                      <a:lnTo>
                                        <a:pt x="240318" y="1848"/>
                                      </a:lnTo>
                                      <a:lnTo>
                                        <a:pt x="247880" y="615"/>
                                      </a:lnTo>
                                      <a:lnTo>
                                        <a:pt x="25768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0" name="Shape 1312"/>
                              <wps:cNvSpPr/>
                              <wps:spPr>
                                <a:xfrm>
                                  <a:off x="153333" y="234771"/>
                                  <a:ext cx="11174" cy="666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1174" h="6669">
                                      <a:moveTo>
                                        <a:pt x="4126" y="0"/>
                                      </a:moveTo>
                                      <a:lnTo>
                                        <a:pt x="6710" y="0"/>
                                      </a:lnTo>
                                      <a:lnTo>
                                        <a:pt x="8597" y="307"/>
                                      </a:lnTo>
                                      <a:lnTo>
                                        <a:pt x="10146" y="1229"/>
                                      </a:lnTo>
                                      <a:lnTo>
                                        <a:pt x="11174" y="2463"/>
                                      </a:lnTo>
                                      <a:lnTo>
                                        <a:pt x="11174" y="3693"/>
                                      </a:lnTo>
                                      <a:lnTo>
                                        <a:pt x="10660" y="4926"/>
                                      </a:lnTo>
                                      <a:lnTo>
                                        <a:pt x="9111" y="6055"/>
                                      </a:lnTo>
                                      <a:lnTo>
                                        <a:pt x="7224" y="6669"/>
                                      </a:lnTo>
                                      <a:lnTo>
                                        <a:pt x="5161" y="6669"/>
                                      </a:lnTo>
                                      <a:lnTo>
                                        <a:pt x="3098" y="6362"/>
                                      </a:lnTo>
                                      <a:lnTo>
                                        <a:pt x="1035" y="5440"/>
                                      </a:lnTo>
                                      <a:lnTo>
                                        <a:pt x="0" y="4311"/>
                                      </a:lnTo>
                                      <a:lnTo>
                                        <a:pt x="0" y="3077"/>
                                      </a:lnTo>
                                      <a:lnTo>
                                        <a:pt x="521" y="1541"/>
                                      </a:lnTo>
                                      <a:lnTo>
                                        <a:pt x="2063" y="615"/>
                                      </a:lnTo>
                                      <a:lnTo>
                                        <a:pt x="412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1" name="Shape 1313"/>
                              <wps:cNvSpPr/>
                              <wps:spPr>
                                <a:xfrm>
                                  <a:off x="0" y="306091"/>
                                  <a:ext cx="11689" cy="697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1689" h="6978">
                                      <a:moveTo>
                                        <a:pt x="4125" y="0"/>
                                      </a:moveTo>
                                      <a:lnTo>
                                        <a:pt x="6532" y="0"/>
                                      </a:lnTo>
                                      <a:lnTo>
                                        <a:pt x="8598" y="308"/>
                                      </a:lnTo>
                                      <a:lnTo>
                                        <a:pt x="10140" y="1230"/>
                                      </a:lnTo>
                                      <a:lnTo>
                                        <a:pt x="11175" y="2463"/>
                                      </a:lnTo>
                                      <a:lnTo>
                                        <a:pt x="11689" y="4001"/>
                                      </a:lnTo>
                                      <a:lnTo>
                                        <a:pt x="10661" y="5235"/>
                                      </a:lnTo>
                                      <a:lnTo>
                                        <a:pt x="9112" y="6055"/>
                                      </a:lnTo>
                                      <a:lnTo>
                                        <a:pt x="7049" y="6670"/>
                                      </a:lnTo>
                                      <a:lnTo>
                                        <a:pt x="4985" y="6978"/>
                                      </a:lnTo>
                                      <a:lnTo>
                                        <a:pt x="3094" y="6362"/>
                                      </a:lnTo>
                                      <a:lnTo>
                                        <a:pt x="1031" y="5542"/>
                                      </a:lnTo>
                                      <a:lnTo>
                                        <a:pt x="0" y="4308"/>
                                      </a:lnTo>
                                      <a:lnTo>
                                        <a:pt x="0" y="3078"/>
                                      </a:lnTo>
                                      <a:lnTo>
                                        <a:pt x="515" y="1537"/>
                                      </a:lnTo>
                                      <a:lnTo>
                                        <a:pt x="2062" y="615"/>
                                      </a:lnTo>
                                      <a:lnTo>
                                        <a:pt x="41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2" name="Shape 1316"/>
                              <wps:cNvSpPr/>
                              <wps:spPr>
                                <a:xfrm>
                                  <a:off x="1091933" y="321894"/>
                                  <a:ext cx="7182" cy="40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182" h="4004">
                                      <a:moveTo>
                                        <a:pt x="2535" y="0"/>
                                      </a:moveTo>
                                      <a:lnTo>
                                        <a:pt x="4084" y="0"/>
                                      </a:lnTo>
                                      <a:lnTo>
                                        <a:pt x="5633" y="308"/>
                                      </a:lnTo>
                                      <a:lnTo>
                                        <a:pt x="6689" y="615"/>
                                      </a:lnTo>
                                      <a:lnTo>
                                        <a:pt x="7182" y="1542"/>
                                      </a:lnTo>
                                      <a:lnTo>
                                        <a:pt x="7182" y="2463"/>
                                      </a:lnTo>
                                      <a:lnTo>
                                        <a:pt x="6689" y="3078"/>
                                      </a:lnTo>
                                      <a:lnTo>
                                        <a:pt x="6196" y="3693"/>
                                      </a:lnTo>
                                      <a:lnTo>
                                        <a:pt x="4647" y="4004"/>
                                      </a:lnTo>
                                      <a:lnTo>
                                        <a:pt x="3098" y="4004"/>
                                      </a:lnTo>
                                      <a:lnTo>
                                        <a:pt x="1549" y="3693"/>
                                      </a:lnTo>
                                      <a:lnTo>
                                        <a:pt x="493" y="3386"/>
                                      </a:lnTo>
                                      <a:lnTo>
                                        <a:pt x="0" y="2771"/>
                                      </a:lnTo>
                                      <a:lnTo>
                                        <a:pt x="0" y="1849"/>
                                      </a:lnTo>
                                      <a:lnTo>
                                        <a:pt x="493" y="922"/>
                                      </a:lnTo>
                                      <a:lnTo>
                                        <a:pt x="1549" y="308"/>
                                      </a:lnTo>
                                      <a:lnTo>
                                        <a:pt x="25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3" name="Shape 1319"/>
                              <wps:cNvSpPr/>
                              <wps:spPr>
                                <a:xfrm>
                                  <a:off x="473419" y="304858"/>
                                  <a:ext cx="7048" cy="400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048" h="4004">
                                      <a:moveTo>
                                        <a:pt x="2408" y="0"/>
                                      </a:moveTo>
                                      <a:lnTo>
                                        <a:pt x="3950" y="0"/>
                                      </a:lnTo>
                                      <a:lnTo>
                                        <a:pt x="5499" y="312"/>
                                      </a:lnTo>
                                      <a:lnTo>
                                        <a:pt x="6527" y="619"/>
                                      </a:lnTo>
                                      <a:lnTo>
                                        <a:pt x="7048" y="1541"/>
                                      </a:lnTo>
                                      <a:lnTo>
                                        <a:pt x="7048" y="2463"/>
                                      </a:lnTo>
                                      <a:lnTo>
                                        <a:pt x="6527" y="3082"/>
                                      </a:lnTo>
                                      <a:lnTo>
                                        <a:pt x="5499" y="3697"/>
                                      </a:lnTo>
                                      <a:lnTo>
                                        <a:pt x="4464" y="4004"/>
                                      </a:lnTo>
                                      <a:lnTo>
                                        <a:pt x="2922" y="4004"/>
                                      </a:lnTo>
                                      <a:lnTo>
                                        <a:pt x="1542" y="3697"/>
                                      </a:lnTo>
                                      <a:lnTo>
                                        <a:pt x="514" y="3390"/>
                                      </a:lnTo>
                                      <a:lnTo>
                                        <a:pt x="0" y="2770"/>
                                      </a:lnTo>
                                      <a:lnTo>
                                        <a:pt x="0" y="1849"/>
                                      </a:lnTo>
                                      <a:lnTo>
                                        <a:pt x="514" y="926"/>
                                      </a:lnTo>
                                      <a:lnTo>
                                        <a:pt x="1028" y="312"/>
                                      </a:lnTo>
                                      <a:lnTo>
                                        <a:pt x="240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4" name="Shape 1323"/>
                              <wps:cNvSpPr/>
                              <wps:spPr>
                                <a:xfrm>
                                  <a:off x="16329" y="323743"/>
                                  <a:ext cx="6703" cy="389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03" h="3899">
                                      <a:moveTo>
                                        <a:pt x="2577" y="0"/>
                                      </a:moveTo>
                                      <a:lnTo>
                                        <a:pt x="3612" y="0"/>
                                      </a:lnTo>
                                      <a:lnTo>
                                        <a:pt x="5161" y="308"/>
                                      </a:lnTo>
                                      <a:lnTo>
                                        <a:pt x="6189" y="615"/>
                                      </a:lnTo>
                                      <a:lnTo>
                                        <a:pt x="6703" y="1537"/>
                                      </a:lnTo>
                                      <a:lnTo>
                                        <a:pt x="6703" y="2156"/>
                                      </a:lnTo>
                                      <a:lnTo>
                                        <a:pt x="6189" y="2973"/>
                                      </a:lnTo>
                                      <a:lnTo>
                                        <a:pt x="5675" y="3592"/>
                                      </a:lnTo>
                                      <a:lnTo>
                                        <a:pt x="4126" y="3899"/>
                                      </a:lnTo>
                                      <a:lnTo>
                                        <a:pt x="3098" y="3899"/>
                                      </a:lnTo>
                                      <a:lnTo>
                                        <a:pt x="1549" y="3592"/>
                                      </a:lnTo>
                                      <a:lnTo>
                                        <a:pt x="514" y="3284"/>
                                      </a:lnTo>
                                      <a:lnTo>
                                        <a:pt x="0" y="2463"/>
                                      </a:lnTo>
                                      <a:lnTo>
                                        <a:pt x="0" y="1844"/>
                                      </a:lnTo>
                                      <a:lnTo>
                                        <a:pt x="514" y="922"/>
                                      </a:lnTo>
                                      <a:lnTo>
                                        <a:pt x="1035" y="308"/>
                                      </a:lnTo>
                                      <a:lnTo>
                                        <a:pt x="25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5" name="Shape 1329"/>
                              <wps:cNvSpPr/>
                              <wps:spPr>
                                <a:xfrm>
                                  <a:off x="47443" y="299114"/>
                                  <a:ext cx="7224" cy="400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224" h="4001">
                                      <a:moveTo>
                                        <a:pt x="2577" y="0"/>
                                      </a:moveTo>
                                      <a:lnTo>
                                        <a:pt x="4126" y="0"/>
                                      </a:lnTo>
                                      <a:lnTo>
                                        <a:pt x="5675" y="308"/>
                                      </a:lnTo>
                                      <a:lnTo>
                                        <a:pt x="6703" y="615"/>
                                      </a:lnTo>
                                      <a:lnTo>
                                        <a:pt x="7224" y="1537"/>
                                      </a:lnTo>
                                      <a:lnTo>
                                        <a:pt x="7224" y="2152"/>
                                      </a:lnTo>
                                      <a:lnTo>
                                        <a:pt x="6703" y="3078"/>
                                      </a:lnTo>
                                      <a:lnTo>
                                        <a:pt x="6189" y="3693"/>
                                      </a:lnTo>
                                      <a:lnTo>
                                        <a:pt x="4640" y="4001"/>
                                      </a:lnTo>
                                      <a:lnTo>
                                        <a:pt x="3098" y="4001"/>
                                      </a:lnTo>
                                      <a:lnTo>
                                        <a:pt x="1549" y="3693"/>
                                      </a:lnTo>
                                      <a:lnTo>
                                        <a:pt x="514" y="3386"/>
                                      </a:lnTo>
                                      <a:lnTo>
                                        <a:pt x="0" y="2463"/>
                                      </a:lnTo>
                                      <a:lnTo>
                                        <a:pt x="0" y="1845"/>
                                      </a:lnTo>
                                      <a:lnTo>
                                        <a:pt x="514" y="922"/>
                                      </a:lnTo>
                                      <a:lnTo>
                                        <a:pt x="1549" y="308"/>
                                      </a:lnTo>
                                      <a:lnTo>
                                        <a:pt x="25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6" name="Shape 1332"/>
                              <wps:cNvSpPr/>
                              <wps:spPr>
                                <a:xfrm>
                                  <a:off x="187032" y="232101"/>
                                  <a:ext cx="6703" cy="421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03" h="4211">
                                      <a:moveTo>
                                        <a:pt x="2063" y="0"/>
                                      </a:moveTo>
                                      <a:lnTo>
                                        <a:pt x="3605" y="0"/>
                                      </a:lnTo>
                                      <a:lnTo>
                                        <a:pt x="5154" y="312"/>
                                      </a:lnTo>
                                      <a:lnTo>
                                        <a:pt x="6182" y="821"/>
                                      </a:lnTo>
                                      <a:lnTo>
                                        <a:pt x="6703" y="1439"/>
                                      </a:lnTo>
                                      <a:lnTo>
                                        <a:pt x="6703" y="2362"/>
                                      </a:lnTo>
                                      <a:lnTo>
                                        <a:pt x="6182" y="3284"/>
                                      </a:lnTo>
                                      <a:lnTo>
                                        <a:pt x="5668" y="3899"/>
                                      </a:lnTo>
                                      <a:lnTo>
                                        <a:pt x="4126" y="4211"/>
                                      </a:lnTo>
                                      <a:lnTo>
                                        <a:pt x="3091" y="4211"/>
                                      </a:lnTo>
                                      <a:lnTo>
                                        <a:pt x="1542" y="3899"/>
                                      </a:lnTo>
                                      <a:lnTo>
                                        <a:pt x="514" y="3591"/>
                                      </a:lnTo>
                                      <a:lnTo>
                                        <a:pt x="0" y="2670"/>
                                      </a:lnTo>
                                      <a:lnTo>
                                        <a:pt x="0" y="1747"/>
                                      </a:lnTo>
                                      <a:lnTo>
                                        <a:pt x="514" y="821"/>
                                      </a:lnTo>
                                      <a:lnTo>
                                        <a:pt x="1028" y="312"/>
                                      </a:lnTo>
                                      <a:lnTo>
                                        <a:pt x="206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7" name="Shape 1333"/>
                              <wps:cNvSpPr/>
                              <wps:spPr>
                                <a:xfrm>
                                  <a:off x="175337" y="211372"/>
                                  <a:ext cx="6534" cy="431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534" h="4312">
                                      <a:moveTo>
                                        <a:pt x="2584" y="0"/>
                                      </a:moveTo>
                                      <a:lnTo>
                                        <a:pt x="3612" y="0"/>
                                      </a:lnTo>
                                      <a:lnTo>
                                        <a:pt x="5161" y="312"/>
                                      </a:lnTo>
                                      <a:lnTo>
                                        <a:pt x="6020" y="619"/>
                                      </a:lnTo>
                                      <a:lnTo>
                                        <a:pt x="6534" y="1541"/>
                                      </a:lnTo>
                                      <a:lnTo>
                                        <a:pt x="6534" y="2463"/>
                                      </a:lnTo>
                                      <a:lnTo>
                                        <a:pt x="6020" y="3390"/>
                                      </a:lnTo>
                                      <a:lnTo>
                                        <a:pt x="5675" y="4004"/>
                                      </a:lnTo>
                                      <a:lnTo>
                                        <a:pt x="4126" y="4312"/>
                                      </a:lnTo>
                                      <a:lnTo>
                                        <a:pt x="3098" y="4312"/>
                                      </a:lnTo>
                                      <a:lnTo>
                                        <a:pt x="1549" y="4004"/>
                                      </a:lnTo>
                                      <a:lnTo>
                                        <a:pt x="521" y="3390"/>
                                      </a:lnTo>
                                      <a:lnTo>
                                        <a:pt x="0" y="2770"/>
                                      </a:lnTo>
                                      <a:lnTo>
                                        <a:pt x="0" y="1849"/>
                                      </a:lnTo>
                                      <a:lnTo>
                                        <a:pt x="521" y="926"/>
                                      </a:lnTo>
                                      <a:lnTo>
                                        <a:pt x="1035" y="312"/>
                                      </a:lnTo>
                                      <a:lnTo>
                                        <a:pt x="2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8" name="Shape 1334"/>
                              <wps:cNvSpPr/>
                              <wps:spPr>
                                <a:xfrm>
                                  <a:off x="460006" y="316766"/>
                                  <a:ext cx="7224" cy="389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224" h="3899">
                                      <a:moveTo>
                                        <a:pt x="2584" y="0"/>
                                      </a:moveTo>
                                      <a:lnTo>
                                        <a:pt x="4126" y="0"/>
                                      </a:lnTo>
                                      <a:lnTo>
                                        <a:pt x="5675" y="308"/>
                                      </a:lnTo>
                                      <a:lnTo>
                                        <a:pt x="6710" y="615"/>
                                      </a:lnTo>
                                      <a:lnTo>
                                        <a:pt x="7224" y="1537"/>
                                      </a:lnTo>
                                      <a:lnTo>
                                        <a:pt x="7224" y="2358"/>
                                      </a:lnTo>
                                      <a:lnTo>
                                        <a:pt x="6710" y="2973"/>
                                      </a:lnTo>
                                      <a:lnTo>
                                        <a:pt x="6189" y="3587"/>
                                      </a:lnTo>
                                      <a:lnTo>
                                        <a:pt x="4647" y="3899"/>
                                      </a:lnTo>
                                      <a:lnTo>
                                        <a:pt x="3098" y="3899"/>
                                      </a:lnTo>
                                      <a:lnTo>
                                        <a:pt x="1549" y="3587"/>
                                      </a:lnTo>
                                      <a:lnTo>
                                        <a:pt x="521" y="3280"/>
                                      </a:lnTo>
                                      <a:lnTo>
                                        <a:pt x="0" y="2666"/>
                                      </a:lnTo>
                                      <a:lnTo>
                                        <a:pt x="0" y="1844"/>
                                      </a:lnTo>
                                      <a:lnTo>
                                        <a:pt x="521" y="922"/>
                                      </a:lnTo>
                                      <a:lnTo>
                                        <a:pt x="1549" y="308"/>
                                      </a:lnTo>
                                      <a:lnTo>
                                        <a:pt x="2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29" name="Shape 1339"/>
                              <wps:cNvSpPr/>
                              <wps:spPr>
                                <a:xfrm>
                                  <a:off x="389011" y="270587"/>
                                  <a:ext cx="6703" cy="400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03" h="4001">
                                      <a:moveTo>
                                        <a:pt x="2584" y="0"/>
                                      </a:moveTo>
                                      <a:lnTo>
                                        <a:pt x="3612" y="0"/>
                                      </a:lnTo>
                                      <a:lnTo>
                                        <a:pt x="5161" y="308"/>
                                      </a:lnTo>
                                      <a:lnTo>
                                        <a:pt x="6189" y="615"/>
                                      </a:lnTo>
                                      <a:lnTo>
                                        <a:pt x="6703" y="1537"/>
                                      </a:lnTo>
                                      <a:lnTo>
                                        <a:pt x="6703" y="3078"/>
                                      </a:lnTo>
                                      <a:lnTo>
                                        <a:pt x="5675" y="3693"/>
                                      </a:lnTo>
                                      <a:lnTo>
                                        <a:pt x="4640" y="4001"/>
                                      </a:lnTo>
                                      <a:lnTo>
                                        <a:pt x="3098" y="4001"/>
                                      </a:lnTo>
                                      <a:lnTo>
                                        <a:pt x="1549" y="3693"/>
                                      </a:lnTo>
                                      <a:lnTo>
                                        <a:pt x="521" y="3386"/>
                                      </a:lnTo>
                                      <a:lnTo>
                                        <a:pt x="0" y="2460"/>
                                      </a:lnTo>
                                      <a:lnTo>
                                        <a:pt x="0" y="1845"/>
                                      </a:lnTo>
                                      <a:lnTo>
                                        <a:pt x="521" y="922"/>
                                      </a:lnTo>
                                      <a:lnTo>
                                        <a:pt x="1035" y="308"/>
                                      </a:lnTo>
                                      <a:lnTo>
                                        <a:pt x="258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30" name="Shape 1344"/>
                              <wps:cNvSpPr/>
                              <wps:spPr>
                                <a:xfrm>
                                  <a:off x="65842" y="217839"/>
                                  <a:ext cx="72199" cy="3878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2199" h="38789">
                                      <a:moveTo>
                                        <a:pt x="17532" y="0"/>
                                      </a:moveTo>
                                      <a:lnTo>
                                        <a:pt x="19940" y="0"/>
                                      </a:lnTo>
                                      <a:lnTo>
                                        <a:pt x="22517" y="307"/>
                                      </a:lnTo>
                                      <a:lnTo>
                                        <a:pt x="25094" y="615"/>
                                      </a:lnTo>
                                      <a:lnTo>
                                        <a:pt x="27671" y="1129"/>
                                      </a:lnTo>
                                      <a:lnTo>
                                        <a:pt x="30248" y="1743"/>
                                      </a:lnTo>
                                      <a:lnTo>
                                        <a:pt x="32311" y="2665"/>
                                      </a:lnTo>
                                      <a:lnTo>
                                        <a:pt x="34374" y="3899"/>
                                      </a:lnTo>
                                      <a:lnTo>
                                        <a:pt x="36437" y="5128"/>
                                      </a:lnTo>
                                      <a:lnTo>
                                        <a:pt x="38331" y="3899"/>
                                      </a:lnTo>
                                      <a:lnTo>
                                        <a:pt x="39880" y="2665"/>
                                      </a:lnTo>
                                      <a:lnTo>
                                        <a:pt x="42457" y="1743"/>
                                      </a:lnTo>
                                      <a:lnTo>
                                        <a:pt x="44520" y="1129"/>
                                      </a:lnTo>
                                      <a:lnTo>
                                        <a:pt x="47098" y="615"/>
                                      </a:lnTo>
                                      <a:lnTo>
                                        <a:pt x="49675" y="307"/>
                                      </a:lnTo>
                                      <a:lnTo>
                                        <a:pt x="52252" y="0"/>
                                      </a:lnTo>
                                      <a:lnTo>
                                        <a:pt x="54836" y="0"/>
                                      </a:lnTo>
                                      <a:lnTo>
                                        <a:pt x="57237" y="307"/>
                                      </a:lnTo>
                                      <a:lnTo>
                                        <a:pt x="59821" y="615"/>
                                      </a:lnTo>
                                      <a:lnTo>
                                        <a:pt x="62398" y="1129"/>
                                      </a:lnTo>
                                      <a:lnTo>
                                        <a:pt x="64461" y="2050"/>
                                      </a:lnTo>
                                      <a:lnTo>
                                        <a:pt x="66524" y="2977"/>
                                      </a:lnTo>
                                      <a:lnTo>
                                        <a:pt x="68073" y="4207"/>
                                      </a:lnTo>
                                      <a:lnTo>
                                        <a:pt x="69615" y="5436"/>
                                      </a:lnTo>
                                      <a:lnTo>
                                        <a:pt x="70650" y="6977"/>
                                      </a:lnTo>
                                      <a:lnTo>
                                        <a:pt x="72199" y="10876"/>
                                      </a:lnTo>
                                      <a:lnTo>
                                        <a:pt x="71164" y="14880"/>
                                      </a:lnTo>
                                      <a:lnTo>
                                        <a:pt x="68587" y="18779"/>
                                      </a:lnTo>
                                      <a:lnTo>
                                        <a:pt x="64461" y="22372"/>
                                      </a:lnTo>
                                      <a:lnTo>
                                        <a:pt x="58786" y="26371"/>
                                      </a:lnTo>
                                      <a:lnTo>
                                        <a:pt x="52773" y="29963"/>
                                      </a:lnTo>
                                      <a:lnTo>
                                        <a:pt x="46069" y="33661"/>
                                      </a:lnTo>
                                      <a:lnTo>
                                        <a:pt x="38845" y="37248"/>
                                      </a:lnTo>
                                      <a:lnTo>
                                        <a:pt x="37817" y="37867"/>
                                      </a:lnTo>
                                      <a:lnTo>
                                        <a:pt x="37296" y="38174"/>
                                      </a:lnTo>
                                      <a:lnTo>
                                        <a:pt x="36437" y="38789"/>
                                      </a:lnTo>
                                      <a:lnTo>
                                        <a:pt x="34374" y="37867"/>
                                      </a:lnTo>
                                      <a:lnTo>
                                        <a:pt x="33346" y="37248"/>
                                      </a:lnTo>
                                      <a:lnTo>
                                        <a:pt x="26643" y="33661"/>
                                      </a:lnTo>
                                      <a:lnTo>
                                        <a:pt x="19940" y="29963"/>
                                      </a:lnTo>
                                      <a:lnTo>
                                        <a:pt x="13920" y="26371"/>
                                      </a:lnTo>
                                      <a:lnTo>
                                        <a:pt x="8245" y="22372"/>
                                      </a:lnTo>
                                      <a:lnTo>
                                        <a:pt x="4119" y="18779"/>
                                      </a:lnTo>
                                      <a:lnTo>
                                        <a:pt x="1028" y="14880"/>
                                      </a:lnTo>
                                      <a:lnTo>
                                        <a:pt x="0" y="10876"/>
                                      </a:lnTo>
                                      <a:lnTo>
                                        <a:pt x="1542" y="6977"/>
                                      </a:lnTo>
                                      <a:lnTo>
                                        <a:pt x="2577" y="5436"/>
                                      </a:lnTo>
                                      <a:lnTo>
                                        <a:pt x="4119" y="4207"/>
                                      </a:lnTo>
                                      <a:lnTo>
                                        <a:pt x="5668" y="2977"/>
                                      </a:lnTo>
                                      <a:lnTo>
                                        <a:pt x="7731" y="2050"/>
                                      </a:lnTo>
                                      <a:lnTo>
                                        <a:pt x="9794" y="1129"/>
                                      </a:lnTo>
                                      <a:lnTo>
                                        <a:pt x="12371" y="615"/>
                                      </a:lnTo>
                                      <a:lnTo>
                                        <a:pt x="14955" y="307"/>
                                      </a:lnTo>
                                      <a:lnTo>
                                        <a:pt x="175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731" name="Shape 1345"/>
                              <wps:cNvSpPr/>
                              <wps:spPr>
                                <a:xfrm>
                                  <a:off x="70996" y="220504"/>
                                  <a:ext cx="61884" cy="322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1884" h="32225">
                                      <a:moveTo>
                                        <a:pt x="12723" y="0"/>
                                      </a:moveTo>
                                      <a:lnTo>
                                        <a:pt x="15300" y="0"/>
                                      </a:lnTo>
                                      <a:lnTo>
                                        <a:pt x="17363" y="312"/>
                                      </a:lnTo>
                                      <a:lnTo>
                                        <a:pt x="19940" y="619"/>
                                      </a:lnTo>
                                      <a:lnTo>
                                        <a:pt x="22003" y="1542"/>
                                      </a:lnTo>
                                      <a:lnTo>
                                        <a:pt x="24066" y="2156"/>
                                      </a:lnTo>
                                      <a:lnTo>
                                        <a:pt x="25615" y="3390"/>
                                      </a:lnTo>
                                      <a:lnTo>
                                        <a:pt x="27157" y="4619"/>
                                      </a:lnTo>
                                      <a:lnTo>
                                        <a:pt x="28706" y="5748"/>
                                      </a:lnTo>
                                      <a:lnTo>
                                        <a:pt x="31283" y="8211"/>
                                      </a:lnTo>
                                      <a:lnTo>
                                        <a:pt x="33177" y="5748"/>
                                      </a:lnTo>
                                      <a:lnTo>
                                        <a:pt x="34726" y="4619"/>
                                      </a:lnTo>
                                      <a:lnTo>
                                        <a:pt x="36268" y="3390"/>
                                      </a:lnTo>
                                      <a:lnTo>
                                        <a:pt x="38331" y="2156"/>
                                      </a:lnTo>
                                      <a:lnTo>
                                        <a:pt x="40394" y="1542"/>
                                      </a:lnTo>
                                      <a:lnTo>
                                        <a:pt x="42457" y="619"/>
                                      </a:lnTo>
                                      <a:lnTo>
                                        <a:pt x="44521" y="312"/>
                                      </a:lnTo>
                                      <a:lnTo>
                                        <a:pt x="47098" y="0"/>
                                      </a:lnTo>
                                      <a:lnTo>
                                        <a:pt x="49161" y="0"/>
                                      </a:lnTo>
                                      <a:lnTo>
                                        <a:pt x="53118" y="619"/>
                                      </a:lnTo>
                                      <a:lnTo>
                                        <a:pt x="56209" y="1542"/>
                                      </a:lnTo>
                                      <a:lnTo>
                                        <a:pt x="58793" y="3083"/>
                                      </a:lnTo>
                                      <a:lnTo>
                                        <a:pt x="60856" y="5235"/>
                                      </a:lnTo>
                                      <a:lnTo>
                                        <a:pt x="61884" y="8519"/>
                                      </a:lnTo>
                                      <a:lnTo>
                                        <a:pt x="60856" y="11909"/>
                                      </a:lnTo>
                                      <a:lnTo>
                                        <a:pt x="58272" y="15496"/>
                                      </a:lnTo>
                                      <a:lnTo>
                                        <a:pt x="54146" y="18886"/>
                                      </a:lnTo>
                                      <a:lnTo>
                                        <a:pt x="49161" y="22170"/>
                                      </a:lnTo>
                                      <a:lnTo>
                                        <a:pt x="43493" y="25555"/>
                                      </a:lnTo>
                                      <a:lnTo>
                                        <a:pt x="37303" y="28839"/>
                                      </a:lnTo>
                                      <a:lnTo>
                                        <a:pt x="31283" y="32225"/>
                                      </a:lnTo>
                                      <a:lnTo>
                                        <a:pt x="25094" y="28839"/>
                                      </a:lnTo>
                                      <a:lnTo>
                                        <a:pt x="18391" y="25555"/>
                                      </a:lnTo>
                                      <a:lnTo>
                                        <a:pt x="12723" y="22170"/>
                                      </a:lnTo>
                                      <a:lnTo>
                                        <a:pt x="7738" y="18886"/>
                                      </a:lnTo>
                                      <a:lnTo>
                                        <a:pt x="3612" y="15496"/>
                                      </a:lnTo>
                                      <a:lnTo>
                                        <a:pt x="1028" y="11909"/>
                                      </a:lnTo>
                                      <a:lnTo>
                                        <a:pt x="0" y="8519"/>
                                      </a:lnTo>
                                      <a:lnTo>
                                        <a:pt x="1028" y="5235"/>
                                      </a:lnTo>
                                      <a:lnTo>
                                        <a:pt x="3091" y="3083"/>
                                      </a:lnTo>
                                      <a:lnTo>
                                        <a:pt x="5675" y="1542"/>
                                      </a:lnTo>
                                      <a:lnTo>
                                        <a:pt x="9280" y="619"/>
                                      </a:lnTo>
                                      <a:lnTo>
                                        <a:pt x="127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CCA1475" id="Group 557" o:spid="_x0000_s1026" style="width:62.65pt;height:35.5pt;mso-position-horizontal-relative:char;mso-position-vertical-relative:line" coordsize="10991,4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">
                      <v:shape id="Shape 1295" o:spid="_x0000_s1027" style="position:absolute;left:1829;width:8517;height:4311;visibility:visible;mso-wrap-style:square;v-text-anchor:top" coordsize="851783,431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" path="m416098,r12891,l438692,187r15300,632l469314,2039r15420,1727l499520,6251r15349,2737l529655,11977r14434,3706l558876,19893r14223,4926l587392,29957r13941,5432l615063,41453r13730,6652l642242,55095r13237,7579l678010,76949r21475,15495l719412,108865r18870,17560l755673,144657r15842,19411l786301,184364r13378,20957l811860,226867r10139,22477l830801,272431r7745,23399l844038,319739r4154,24628l850727,368996r1056,25142l851783,403578r-563,9032l850727,422051r-493,9133l501069,431184r1549,-9748l503674,411482r493,-10363l504167,390854r-493,-17647l502125,356170r-2605,-16932l495929,322817r-4647,-16110l486283,290904r-6689,-15087l472412,261248r-8097,-13959l455534,233849,445395,221124,435080,209321,423392,197724,411014,187480r-12723,-9769l384540,168869r-8253,-4506l369239,160784r-7217,-3073l355319,155226r-5499,-1727l344659,152278r-4640,-631l336407,151352r-3605,295l328331,152278r-5161,1221l317502,155226r-6534,2485l303751,160784r-7225,3579l288450,168869r-10829,6695l267475,182849r-9794,7915l248049,198958r-8766,8822l230693,217225r-7738,9642l215217,236927r-6528,10568l201979,258170r-6189,11183l190805,281257r-5154,11803l181525,305170r-3612,12518l174822,330413,,330413,3605,313069,7731,295830r5675,-16729l18905,262376r6703,-16009l33346,230256r8076,-15495l50196,199881r9625,-14885l70136,170721,80789,156783,92653,143435r12202,-12716l117064,118214r13407,-11832l144222,94886,158494,83938r14955,-9979l188742,64233r15821,-9138l220892,46547r16849,-7790l254583,31810r17532,-6780l289992,19262r18399,-4801l326782,9914,345694,6251,364599,3471,384026,1408,403452,187,416098,xe" fillcolor="black" stroked="f" strokeweight="0">
                        <v:stroke miterlimit="83231f" joinstyle="miter"/>
                        <v:path arrowok="t" textboxrect="0,0,851783,431184"/>
                      </v:shape>
                      <v:shape id="Shape 1296" o:spid="_x0000_s1028" style="position:absolute;left:1901;top:40;width:8373;height:4271;visibility:visible;mso-wrap-style:square;v-text-anchor:top" coordsize="837313,427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" path="m416175,r14786,336l446254,926r14927,1264l475967,4042r14786,2148l505047,8843r14927,3411l534267,15832r14293,4000l562291,24338r14434,5137l590455,35034r13237,6021l617140,47413r13237,6989l643051,61687r22039,14274l686565,91162r19433,16296l724939,124806r17320,18148l758102,162154r14434,20002l785773,203104r11688,21244l808305,246512r8590,22785l824076,292691r5704,23913l833863,340613r2465,24629l837313,390077r,9440l836821,408549r-493,9441l835272,427123r-42810,l793518,417990r493,-9441l794504,399517r,-9440l793518,366063r-2112,-23601l787322,319067r-5703,-23091l774578,273503r-8238,-21858l756553,230094,745358,209466,732613,189440,718179,170366,702900,151796,686565,134238,668681,117522,649811,102026,629814,87457,608339,73814,596651,67119,584822,60761,572571,55034,560249,49265,547997,44339,535323,39833,522438,35538,509201,31622,496457,28254,483079,25559,469842,23117,456605,20969,443163,19538,429412,18275r-13237,-590l402424,17348r-13928,337l375259,18275r-13751,1263l348102,20969r-13751,2148l321114,25559r-13406,2695l294984,31622r-13237,3916l268855,39833r-12209,4506l243930,49265r-12378,5769l219350,60761r-11865,6358l195797,73814,177920,85099,161071,96889r-16328,12716l129273,122953r-14786,13980l101250,151502,88013,166997,76156,182787,65496,199205,55181,216136r-9112,17344l37817,251338r-7217,18266l24580,288072r-5154,19193l15300,326352,,326352,4126,306339,9801,286329r6013,-19496l23552,248054r8076,-18886l41429,211007,52090,193356,63433,176134,76156,159376,89386,143290r14441,-15116l119127,113310,135455,99373,152305,85899,170182,73477,189094,61687r12892,-7285l214702,47413r13238,-6358l241867,35034r13751,-5559l269369,24338r13927,-4506l297561,15832r14266,-3578l326613,8843,341568,6190,356354,4042,371133,2190,385919,926,400875,336,416175,xe" fillcolor="#007fff" stroked="f" strokeweight="0">
                        <v:stroke miterlimit="83231f" joinstyle="miter"/>
                        <v:path arrowok="t" textboxrect="0,0,837313,427123"/>
                      </v:shape>
                      <v:shape id="Shape 1297" o:spid="_x0000_s1029" style="position:absolute;left:2131;top:256;width:7643;height:4055;visibility:visible;mso-wrap-style:square;v-text-anchor:top" coordsize="764284,40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" path="m379385,r13238,336l405860,926r12892,1221l432017,3705r12674,1853l458139,7916r12674,3073l483558,13979r12392,4001l508624,21854r12251,4631l533267,31328r11688,5431l557136,42486r11337,6147l580161,55328r20982,13348l621069,83245r18941,15496l657894,115036r16335,17349l689156,150575r13730,19159l715630,189448r11336,20624l736613,231315r8238,21551l752033,275339r4999,22784l761186,321211r2042,23604l764284,368518r,9440l763791,386990r-563,9441l762242,405564r-43514,l719714,396431r563,-9441l720770,377958r,-9440l720277,345430r-2605,-22472l714081,300586r-4999,-21857l702393,257178r-8238,-21037l685002,215820,674229,196118,662541,177339,649304,158744,634799,141522,619027,124806,602199,108973,584315,94109,565375,80172,545448,67414,535309,61392,524466,55960,513834,50697,502991,45896,491796,41349,480460,37054,469264,33475,458139,30064,446803,27117,435045,24633,423737,22485,412042,20758,400185,19200r-11688,-926l376808,17642r-11864,-294l353256,17642r-11864,632l329704,19200r-11688,1558l306152,22485r-11689,2148l282606,27117r-11174,2947l260258,33475r-11350,3579l237734,41349r-11343,4547l215730,50697r-11343,5263l194248,61392r-10660,6022l167084,77814,150756,88972r-14786,11833l121704,113605r-13927,13053l95061,140301,82852,154870,72023,169734,61363,184931r-9280,16009l43485,217361r-7731,16725l29051,251018r-6020,17651l18391,286527r-4126,18266l,304793,4119,285706,9104,267132r5675,-18473l22003,230701r8076,-17547l39359,195811r9633,-16730l59821,163081,71509,147291,84401,132090,98152,117815r14265,-13937l127717,90530,143708,78108,160550,66192,177913,55328r11688,-6695l200951,42486r12202,-5727l224842,31328r12378,-4843l249429,21854r12716,-3874l275037,13979r12209,-2990l300652,7916,313376,5558,326613,3705,339505,2147,352742,926,365972,336,379385,xe" fillcolor="#6b3aff" stroked="f" strokeweight="0">
                        <v:stroke miterlimit="83231f" joinstyle="miter"/>
                        <v:path arrowok="t" textboxrect="0,0,764284,405564"/>
                      </v:shape>
                      <v:shape id="Shape 1298" o:spid="_x0000_s1030" style="position:absolute;left:2346;top:471;width:6921;height:3840;visibility:visible;mso-wrap-style:square;v-text-anchor:top" coordsize="692106,384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" path="m343462,r11343,295l366493,926r11350,927l389018,3074r11174,1853l411521,6990r11195,2442l434052,12506r10632,2990l456090,19201r10632,4211l477355,27707r10843,4842l498337,37644r10350,5474l518826,48971r19926,12716l557129,75330r17885,14569l591490,105394r15842,16633l621062,139375r13237,18148l646199,176409r10632,19394l666125,216119r7534,20629l680418,257991r5140,21546l689149,301706r2394,22473l692106,346959r,9441l691543,365432r-845,9440l690205,384005r-41964,l649297,374872r493,-9440l650283,356400r,-9441l649790,325102r-2606,-21858l644086,282001r-5140,-20625l632750,240748r-7534,-19702l616415,201547r-9576,-18776l595503,164812,583252,147586,569522,130827,555088,115037,539245,100173,522417,86194,504533,73182,485593,61056r-9224,-5138l467215,50697r-9294,-4505l448345,41981r-9294,-4000l429405,34402r-9787,-3116l409972,28212r-9780,-2653l390560,23412,380251,21265r-9632,-1475l360311,18569r-9632,-926l340371,17349r-9632,-295l320424,17349r-9625,294l300484,18569r-10140,1221l280543,21265r-10139,2147l260603,25559r-9625,2653l241184,31286r-9632,3116l221758,37981r-9633,4000l202845,46192r-9111,4505l184454,55918r-9111,5138l160043,70824,145088,81056,130823,92342r-13238,11494l104693,116258,92998,129017,81824,142449,70995,156395r-9625,14573l52604,185744r-8076,15188l37303,216735r-6703,16114l25101,249266r-4640,16932l16335,283235,,283235,4126,265275,8597,247725r6189,-17339l21489,213454r7562,-16729l37303,180615r9626,-15803l57244,149734,67904,135165,80282,120890,92484,107121,106235,94110,120162,81983,134942,70193,150763,59203,167091,48971r10315,-5853l187545,37644r10829,-5095l209034,27707r10830,-4295l230524,19201r11174,-3705l252527,12506,263701,9432,275044,6990,286218,4927,297561,3074,309257,1853,320424,926,332288,295,343462,xe" fillcolor="#b200ff" stroked="f" strokeweight="0">
                        <v:stroke miterlimit="83231f" joinstyle="miter"/>
                        <v:path arrowok="t" textboxrect="0,0,692106,384005"/>
                      </v:shape>
                      <v:shape id="Shape 1299" o:spid="_x0000_s1031" style="position:absolute;left:2587;top:687;width:6190;height:3624;visibility:visible;mso-wrap-style:square;v-text-anchor:top" coordsize="619034,362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" path="m306673,r9632,295l326099,589r9111,927l345011,2779r9625,1516l363916,6148r9625,2063l383371,10653r9223,2990l401748,16717r9294,3705l420125,24001r9294,4210l438502,32844r9294,4505l456386,42486r18377,11916l492648,67119r16546,13937l524966,95962r14293,15496l552497,127880r12392,17217l576014,163056r9857,18472l594461,200616r7182,19807l607839,240432r4999,20629l615936,282299r2535,21244l619034,325400r,9441l618471,343873r-986,9440l616992,362446r-38373,l579675,353313r493,-9440l580661,334841r,-9441l580168,304469r-2042,-20628l574465,263831r-4084,-19807l564325,224629r-6689,-19087l549539,187276r-9787,-17858l529613,152386,517784,135964,505533,120258,491662,105394,476876,91415,461033,78108,444698,65856,426814,54697r-7745,-4632l411535,45855r-8238,-3874l395552,38275r-8098,-3284l379216,31917r-8076,-2779l362888,26780r-8252,-2484l346553,22485r-8245,-1852l330225,19496r-8252,-927l313897,17643r-8252,-295l297393,17011r-8084,337l281064,17643r-8083,926l264729,19496r-8252,1137l248401,22485r-8252,1811l232073,26780r-8773,2358l215738,31917r-8253,3074l199233,38275r-8076,3706l183419,45855r-8076,4210l167605,54697r-14265,9012l139413,73182,126697,83541,114487,94404r-12378,11579l91456,117816,80627,130221r-9632,13032l62229,156694r-8590,13958l45901,184914r-6535,14573l33177,214574r-5154,15496l23383,245565r-3443,16111l,261676,3443,244639,8597,228322r5154,-16418l20461,196102r7048,-15496l35240,165418r9112,-14881l53639,136583,64292,122616,75121,109605,86816,96847,99532,84761,112938,73182,126697,62277,140962,52213r15469,-9727l165028,37349r9280,-4505l182905,28211r9280,-4210l201296,20422r9287,-3705l220209,13643r9280,-2990l239121,8211r9794,-2063l258026,4295r9801,-1516l277452,1516r9801,-927l296879,295,306673,xe" fillcolor="red" stroked="f" strokeweight="0">
                        <v:stroke miterlimit="83231f" joinstyle="miter"/>
                        <v:path arrowok="t" textboxrect="0,0,619034,362446"/>
                      </v:shape>
                      <v:shape id="Shape 1300" o:spid="_x0000_s1032" style="position:absolute;left:2856;top:899;width:5465;height:3412;visibility:visible;mso-wrap-style:square;v-text-anchor:top" coordsize="546491,341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" path="m262842,r15300,l285873,632r8083,631l301688,2484r8083,1221l317502,5263r7738,2022l333323,9474r7731,2442l348616,14569r7766,3116l364620,20759r7534,3579l379407,28043r7534,4211l394686,36465r17391,11285l428412,59540r15420,13011l458618,86530r13238,14569l484600,116591r11336,16417l506075,149737r9294,17547l523466,185550r7182,18779l536351,223417r4647,19807l543885,263234r2042,20320l546491,304178r,9441l545927,322651r-493,9440l544449,341224r-41261,l504033,331169r986,-9954l505582,311159r,-10265l505019,281091r-1831,-19702l500090,242301r-4154,-18884l490232,205256r-6125,-17959l476503,170054r-8731,-17032l458125,136907,446789,121412,435101,106952,422850,92889,408979,79835,394193,67456,378843,55961,362508,45560r-6689,-3579l349651,38275r-6534,-3284l336414,31917r-6703,-2778l323177,26485r-6189,-2442l310285,21854r-6534,-1727l297048,18569r-6703,-1516l283810,16127r-6189,-926l270918,14569r-6534,-589l252013,13980r-6534,589l238776,15201r-6189,926l226053,17053r-6703,1516l213161,20127r-6535,1727l199923,24043r-6703,2442l186686,29139r-6703,2778l173280,34991r-6020,3284l160557,41981r-6703,3579l140617,53771r-12716,9137l116036,72551,104348,82614,93519,93183,82859,104468r-9801,11816l64468,128494r-8766,12725l48133,154251r-7217,13340l34726,181549r-5499,14262l24066,210385r-4126,14880l16335,240454,,240454,3612,224651,8252,209155r4985,-15188l19426,179086r6703,-14573l33698,150558r8246,-13651l50717,123568r9625,-12725l70657,98741,81310,86825,92998,75625,105376,64971,118099,54697r13238,-9432l145778,36465r7562,-4211l161071,28043r7224,-3705l176371,20759r7738,-3074l191671,14569r7738,-2653l207662,9474r7562,-2189l222962,5263r8076,-1558l238776,2484r8252,-1221l254590,632,262842,xe" fillcolor="#f60" stroked="f" strokeweight="0">
                        <v:stroke miterlimit="83231f" joinstyle="miter"/>
                        <v:path arrowok="t" textboxrect="0,0,546491,341224"/>
                      </v:shape>
                      <v:shape id="Shape 1301" o:spid="_x0000_s1033" style="position:absolute;left:3097;top:1085;width:4745;height:3226;visibility:visible;mso-wrap-style:square;v-text-anchor:top" coordsize="474475,322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" path="m227947,r12371,l246338,632r6189,631l258716,1853r6013,1137l270918,4211r6189,1558l283641,7621r6189,2064l296019,11832r6190,2442l308736,16969r6189,3074l321114,23116r6020,3285l333302,30107r16335,10232l364916,51623r14505,12127l392658,76761r12674,13976l416668,104998r10702,15496l437157,136297r8590,16729l452929,169957r6548,17652l464688,205773r4083,18574l471869,243434r2042,19087l474475,282325r,10265l473911,302953r-985,9954l471869,322655r-38303,l434552,312907r1056,-9954l436101,292590r,-10265l435608,263444r-1549,-18473l430961,227013r-4154,-17854l422160,191815r-5985,-16725l408923,158773r-8238,-15802l392094,127783,381815,113209,371112,99251,359424,86236,346539,74109,333302,62529,319051,51960,303581,42191,293435,36464,283127,31538,272981,26991r-9625,-3285l253555,20632r-9625,-1853l234650,17264r-9287,-295l216252,17264r-9281,1515l197346,20632r-10315,3074l177406,26991r-10315,4547l156952,36464r-10315,5727l134428,49771r-11689,8211l111396,66824r-10146,9348l90935,85899,81831,96172r-9287,10983l64468,118338r-7738,11597l49513,142044r-6535,12418l37303,167494r-5668,13138l27164,193971r-4126,13954l19940,221884,,221884,3612,207003,7738,192122r4471,-14262l17877,163902r6189,-13647l31114,136916r7224,-12725l47104,111668,55702,99562,65496,88088,75121,77098,85950,66529,97645,56466r11688,-9432l121711,38317r13238,-8210l141131,26401r6020,-3285l153854,20043r6189,-3074l166063,14274r6703,-2442l178955,9685r6182,-2064l191157,5769r6703,-1558l204049,2990r6020,-1137l216252,1263r6189,-631l227947,xe" fillcolor="#ff9e00" stroked="f" strokeweight="0">
                        <v:stroke miterlimit="83231f" joinstyle="miter"/>
                        <v:path arrowok="t" textboxrect="0,0,474475,322655"/>
                      </v:shape>
                      <v:shape id="Shape 1302" o:spid="_x0000_s1034" style="position:absolute;left:3369;top:1297;width:4017;height:3014;visibility:visible;mso-wrap-style:square;v-text-anchor:top" coordsize="401755,301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" path="m198198,r8252,295l215216,1558r9112,2022l233615,6064r9111,3663l252006,13643r9625,4843l271432,24002r14786,9642l300484,44002r13399,11201l326064,67330r11688,13120l348595,94101r9646,14262l367535,123244r7534,15496l382322,154749r5632,16724l393165,188817r3379,17243l399642,224327r1550,18161l401755,261061r,10265l401192,281689r-986,9954l399150,301391r-44500,l355636,291643r1056,-9954l357185,271326r,-10265l356692,243414r-1549,-17652l352749,208831r-3591,-16730l344511,175684r-5703,-15702l332823,144794r-7745,-14880l316840,115652r-9154,-13344l297906,89175,286732,77065,275558,65561,262666,54908,249429,45265,235678,36128r-7738,-4337l220722,28212r-7048,-3369l206971,22149r-7224,-2148l193734,18486r-5675,-927l182384,17222r-4985,337l171210,18486r-6189,1515l158318,22149r-7048,2694l144053,28212r-7048,3579l129266,36128r-11174,6990l107784,50402,97638,58613r-9801,8506l79247,75836r-8766,9439l62229,95331r-7562,10262l47443,116267r-6704,10876l35240,138740r-5675,11802l24925,162652r-4471,12211l16842,187588r-3091,13032l,200620,2922,186661,7048,173322r4640,-13340l16842,146845r6020,-12413l29051,122014r7217,-11802l43830,98616,52083,87739,60680,77065r9280,-9946l80106,57350,90421,48213r10653,-8801l112938,31497r11688,-7495l134428,18486r9625,-4843l153333,9727r9632,-3663l172245,3580r8597,-2022l190122,295,198198,xe" fillcolor="#ffff3f" stroked="f" strokeweight="0">
                        <v:stroke miterlimit="83231f" joinstyle="miter"/>
                        <v:path arrowok="t" textboxrect="0,0,401755,301391"/>
                      </v:shape>
                      <v:shape id="Shape 1305" o:spid="_x0000_s1035" style="position:absolute;left:80;top:2226;width:5405;height:2042;visibility:visible;mso-wrap-style:square;v-text-anchor:top" coordsize="540463,204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" path="m266447,r11174,307l288450,1541r10660,1743l309426,6055r9625,3697l327817,13958r7569,4821l340026,22477r4640,4514l348792,32427r2408,6468l352742,46179r,7798l349651,63110r-948,1681l343117,66500r-6703,2665l344152,72862r4551,-8071l350165,64343r6703,-1848l363571,60958r6534,-1128l376294,59211r6704,-308l389018,58903r5668,308l400875,60137r5161,514l411021,61881r5154,1541l420815,64959r4126,1848l428384,68550r5668,3386l438692,75835r3098,4619l444367,85587r514,5436l443339,97078r-3612,6160l439550,103446r-858,100l428384,105289r5668,4619l439550,103446r9802,-1134l459667,102005r10139,l479608,102926r9625,1441l498520,106518r8076,2771l513299,112266r6189,3385l525163,119243r4471,4005l533239,127761r3098,4519l538400,137509r1542,5440l540463,150234r-1035,6674l536851,162959r-3612,4926l528599,172403r-4985,3592l517939,179381r-5668,2463l506251,184202r-6189,1849l493359,187592r-7048,1537l479094,189950r-7225,921l464821,191491r-22003,l435601,190871r-6703,-614l422364,189436r-6189,-923l409986,187280r-1257,-351l408958,186665r2063,-2771l404487,185743r4242,1186l406550,189436r-3091,2055l399847,193642r-4640,1541l390567,196724r-4993,821l379906,198161r-8252,307l364092,197853r-7738,-1129l348792,194876r-6703,-2463l335900,189743r-5161,-3692l330637,185969r3714,-3510l326275,182459r4362,3510l330225,186358r-4471,3385l320600,192413r-5675,2463l309940,196724r-5668,1129l298083,198468r-5676,307l286908,198161r-5161,-927l276593,196106r-4640,-1845l267996,191798r-4126,-2669l261966,187709r2418,-2888l266447,181844r-9794,615l259744,186051r2222,1658l261807,187899r-3605,2358l254590,192720r-4471,2463l245479,196927r-5675,1848l234136,200005r-6020,1233l221927,202468r-6703,619l209203,203702r-7217,307l195283,204215r-6534,-206l182046,203702r-12202,-1234l158494,200623r-9625,-2462l140103,195183r-7048,-3692l127900,187280r-3664,-4099l124803,182973r6189,-2978l122225,177840r1549,4825l124236,183181r-6137,2255l110537,187592r-8252,1537l94202,189950r-8766,614l76156,190257r-8597,-514l60856,188821r-7562,-1541l45042,184821r-8767,-2977l27678,177532r-8252,-5440l11864,165422,5161,157523,1035,149004,,140179r1549,-8413l5675,123554r6189,-7903l19426,108367r8766,-6362l37817,96257r5162,-2463l48654,91330r5668,-2050l59821,87739r5675,-1537l71171,84968r5499,-922l82859,83431r5675,-307l94202,82816r5506,308l105376,83431r3448,616l112600,87739r7562,5440l126352,88357r-5162,-1541l116036,85279r-5499,-926l108824,84047r-2413,-2359l102799,75220r-2063,-6362l100736,62495r2577,-6670l107439,49463r6189,-6363l117585,40022r4126,-2362l126352,34890r5153,-2152l137005,30683r5675,-1844l148869,26991r6020,-1234l161592,24834r6703,-513l175343,24013r6703,308l189263,24834r7569,923l204049,27298r1970,504l204049,30990r7217,-1844l206019,27802r1642,-2660l212302,20014r4985,-4827l223476,11188r6703,-3592l237741,4825r8766,-2362l255618,926,266447,xe" fillcolor="black" stroked="f" strokeweight="0">
                        <v:stroke miterlimit="83231f" joinstyle="miter"/>
                        <v:path arrowok="t" textboxrect="0,0,540463,204215"/>
                      </v:shape>
                      <v:shape id="Shape 1306" o:spid="_x0000_s1036" style="position:absolute;left:178;top:2290;width:5209;height:1918;visibility:visible;mso-wrap-style:square;v-text-anchor:top" coordsize="520861,191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" path="m257681,r9111,l276586,926r9632,1537l294984,4825r8598,3078l311313,11802r6703,4313l324036,21243r4126,5440l331253,32224r2063,6055l333316,44335r-1549,6362l329190,57366r-4126,6670l318016,74092r14272,-6363l343976,63422r11857,-2978l367007,58903r10829,-307l387982,59211r9281,1848l405346,63422r6703,3078l417203,69784r3443,4000l423223,77684r1549,4311l424251,86509r-1028,4514l420125,95642r-3950,4514l408437,107445r13237,-2771l430954,103238r9632,-1233l449866,101697r9111,l467743,102312r8767,1541l484593,105596r7217,2463l497309,110523r5675,2669l507624,116270r4126,3592l514848,123862r2401,4207l519312,132380r1035,4822l520861,142335r-1028,5128l518284,152082r-2063,4515l512785,160601r-4126,3591l502984,167578r-6189,2977l491810,172711r-6189,1537l479953,175789r-6021,1128l467229,177840r-6703,926l453992,179074r-6703,307l434052,179381r-6189,-307l421160,178458r-6020,-926l409472,176610r-5675,-1128l398643,174248r-4985,-1537l391595,176096r-1036,1744l388497,179688r-2063,1848l383342,182766r-3098,1128l376808,184821r-4126,615l368556,186051r-5675,l357382,185743r-6189,-615l345004,183587r-5499,-1743l333830,179381r-5154,-2771l324550,173018r-4126,-4207l316474,173018r-3612,3078l308736,178766r-3612,2463l300653,183381r-4120,1440l291886,185743r-4126,615l283120,186358r-3950,-307l275044,185436r-3612,-1234l267820,182766r-3091,-1848l261631,178766r-2922,-2464l256132,173326r-5668,-6977l246852,173941r-4126,4825l236706,182766r-8252,3285l218828,188513r-10829,1849l196825,191491r-11343,307l173794,191491r-8766,-927l156431,189436r-8766,-1537l140103,185436r-6711,-2670l128238,179381r-3957,-3592l122739,171169r-1035,-6362l113973,169321r-5161,2463l103313,173941r-6703,1848l89907,176917r-7048,923l75121,178458r-7738,-312l59821,177532r-6189,-922l46929,175174r-7049,-1848l32142,170248r-7562,-3592l17363,162037r-6703,-6055l4640,148697,1028,141412,,133817r1549,-7285l5154,119243r5506,-7285l17363,105596r8252,-6055l34726,94413r9794,-4312l54146,86816r9801,-2463l74086,82917r9801,-307l92998,82917r9801,1744l111389,87123r6189,-4513l109847,77068r-5506,-5747l101764,65574r-1028,-5437l101250,54596r2577,-5133l107263,44641r4647,-4311l115001,37972r3612,-2463l122739,33353r4464,-2055l131851,29454r4640,-1542l142166,26376r4985,-1129l152819,24321r6189,-615l170696,23706r6703,307l183419,24936r6703,1128l196825,27912r5675,1849l203873,26064r3098,-4821l210576,16729r4648,-4312l220378,9133r6020,-3078l233101,3697r7217,-1849l247880,615,257681,xe" stroked="f" strokeweight="0">
                        <v:stroke miterlimit="83231f" joinstyle="miter"/>
                        <v:path arrowok="t" textboxrect="0,0,520861,191798"/>
                      </v:shape>
                      <v:shape id="Shape 1312" o:spid="_x0000_s1037" style="position:absolute;left:1533;top:2347;width:112;height:67;visibility:visible;mso-wrap-style:square;v-text-anchor:top" coordsize="11174,6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" path="m4126,l6710,,8597,307r1549,922l11174,2463r,1230l10660,4926,9111,6055,7224,6669r-2063,l3098,6362,1035,5440,,4311,,3077,521,1541,2063,615,4126,xe" fillcolor="black" stroked="f" strokeweight="0">
                        <v:stroke miterlimit="83231f" joinstyle="miter"/>
                        <v:path arrowok="t" textboxrect="0,0,11174,6669"/>
                      </v:shape>
                      <v:shape id="Shape 1313" o:spid="_x0000_s1038" style="position:absolute;top:3060;width:116;height:70;visibility:visible;mso-wrap-style:square;v-text-anchor:top" coordsize="11689,69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" path="m4125,l6532,,8598,308r1542,922l11175,2463r514,1538l10661,5235,9112,6055,7049,6670,4985,6978,3094,6362,1031,5542,,4308,,3078,515,1537,2062,615,4125,xe" fillcolor="black" stroked="f" strokeweight="0">
                        <v:stroke miterlimit="83231f" joinstyle="miter"/>
                        <v:path arrowok="t" textboxrect="0,0,11689,6978"/>
                      </v:shape>
                      <v:shape id="Shape 1316" o:spid="_x0000_s1039" style="position:absolute;left:10919;top:3218;width:72;height:40;visibility:visible;mso-wrap-style:square;v-text-anchor:top" coordsize="7182,4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" path="m2535,l4084,,5633,308,6689,615r493,927l7182,2463r-493,615l6196,3693,4647,4004r-1549,l1549,3693,493,3386,,2771,,1849,493,922,1549,308,2535,xe" fillcolor="black" stroked="f" strokeweight="0">
                        <v:stroke miterlimit="83231f" joinstyle="miter"/>
                        <v:path arrowok="t" textboxrect="0,0,7182,4004"/>
                      </v:shape>
                      <v:shape id="Shape 1319" o:spid="_x0000_s1040" style="position:absolute;left:4734;top:3048;width:70;height:40;visibility:visible;mso-wrap-style:square;v-text-anchor:top" coordsize="7048,4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" path="m2408,l3950,,5499,312,6527,619r521,922l7048,2463r-521,619l5499,3697,4464,4004r-1542,l1542,3697,514,3390,,2770,,1849,514,926,1028,312,2408,xe" fillcolor="black" stroked="f" strokeweight="0">
                        <v:stroke miterlimit="83231f" joinstyle="miter"/>
                        <v:path arrowok="t" textboxrect="0,0,7048,4004"/>
                      </v:shape>
                      <v:shape id="Shape 1323" o:spid="_x0000_s1041" style="position:absolute;left:163;top:3237;width:67;height:39;visibility:visible;mso-wrap-style:square;v-text-anchor:top" coordsize="6703,3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" path="m2577,l3612,,5161,308,6189,615r514,922l6703,2156r-514,817l5675,3592,4126,3899r-1028,l1549,3592,514,3284,,2463,,1844,514,922,1035,308,2577,xe" fillcolor="black" stroked="f" strokeweight="0">
                        <v:stroke miterlimit="83231f" joinstyle="miter"/>
                        <v:path arrowok="t" textboxrect="0,0,6703,3899"/>
                      </v:shape>
                      <v:shape id="Shape 1329" o:spid="_x0000_s1042" style="position:absolute;left:474;top:2991;width:72;height:40;visibility:visible;mso-wrap-style:square;v-text-anchor:top" coordsize="7224,4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" path="m2577,l4126,,5675,308,6703,615r521,922l7224,2152r-521,926l6189,3693,4640,4001r-1542,l1549,3693,514,3386,,2463,,1845,514,922,1549,308,2577,xe" fillcolor="black" stroked="f" strokeweight="0">
                        <v:stroke miterlimit="83231f" joinstyle="miter"/>
                        <v:path arrowok="t" textboxrect="0,0,7224,4001"/>
                      </v:shape>
                      <v:shape id="Shape 1332" o:spid="_x0000_s1043" style="position:absolute;left:1870;top:2321;width:67;height:42;visibility:visible;mso-wrap-style:square;v-text-anchor:top" coordsize="6703,4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" path="m2063,l3605,,5154,312,6182,821r521,618l6703,2362r-521,922l5668,3899,4126,4211r-1035,l1542,3899,514,3591,,2670,,1747,514,821,1028,312,2063,xe" fillcolor="black" stroked="f" strokeweight="0">
                        <v:stroke miterlimit="83231f" joinstyle="miter"/>
                        <v:path arrowok="t" textboxrect="0,0,6703,4211"/>
                      </v:shape>
                      <v:shape id="Shape 1333" o:spid="_x0000_s1044" style="position:absolute;left:1753;top:2113;width:65;height:43;visibility:visible;mso-wrap-style:square;v-text-anchor:top" coordsize="6534,4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" path="m2584,l3612,,5161,312r859,307l6534,1541r,922l6020,3390r-345,614l4126,4312r-1028,l1549,4004,521,3390,,2770,,1849,521,926,1035,312,2584,xe" fillcolor="black" stroked="f" strokeweight="0">
                        <v:stroke miterlimit="83231f" joinstyle="miter"/>
                        <v:path arrowok="t" textboxrect="0,0,6534,4312"/>
                      </v:shape>
                      <v:shape id="Shape 1334" o:spid="_x0000_s1045" style="position:absolute;left:4600;top:3167;width:72;height:39;visibility:visible;mso-wrap-style:square;v-text-anchor:top" coordsize="7224,3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" path="m2584,l4126,,5675,308,6710,615r514,922l7224,2358r-514,615l6189,3587,4647,3899r-1549,l1549,3587,521,3280,,2666,,1844,521,922,1549,308,2584,xe" fillcolor="black" stroked="f" strokeweight="0">
                        <v:stroke miterlimit="83231f" joinstyle="miter"/>
                        <v:path arrowok="t" textboxrect="0,0,7224,3899"/>
                      </v:shape>
                      <v:shape id="Shape 1339" o:spid="_x0000_s1046" style="position:absolute;left:3890;top:2705;width:67;height:40;visibility:visible;mso-wrap-style:square;v-text-anchor:top" coordsize="6703,4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" path="m2584,l3612,,5161,308,6189,615r514,922l6703,3078,5675,3693,4640,4001r-1542,l1549,3693,521,3386,,2460,,1845,521,922,1035,308,2584,xe" fillcolor="black" stroked="f" strokeweight="0">
                        <v:stroke miterlimit="83231f" joinstyle="miter"/>
                        <v:path arrowok="t" textboxrect="0,0,6703,4001"/>
                      </v:shape>
                      <v:shape id="Shape 1344" o:spid="_x0000_s1047" style="position:absolute;left:658;top:2178;width:722;height:388;visibility:visible;mso-wrap-style:square;v-text-anchor:top" coordsize="72199,38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" path="m17532,r2408,l22517,307r2577,308l27671,1129r2577,614l32311,2665r2063,1234l36437,5128,38331,3899,39880,2665r2577,-922l44520,1129,47098,615,49675,307,52252,r2584,l57237,307r2584,308l62398,1129r2063,921l66524,2977r1549,1230l69615,5436r1035,1541l72199,10876r-1035,4004l68587,18779r-4126,3593l58786,26371r-6013,3592l46069,33661r-7224,3587l37817,37867r-521,307l36437,38789r-2063,-922l33346,37248,26643,33661,19940,29963,13920,26371,8245,22372,4119,18779,1028,14880,,10876,1542,6977,2577,5436,4119,4207,5668,2977,7731,2050,9794,1129,12371,615,14955,307,17532,xe" fillcolor="black" stroked="f" strokeweight="0">
                        <v:stroke miterlimit="83231f" joinstyle="miter"/>
                        <v:path arrowok="t" textboxrect="0,0,72199,38789"/>
                      </v:shape>
                      <v:shape id="Shape 1345" o:spid="_x0000_s1048" style="position:absolute;left:709;top:2205;width:619;height:322;visibility:visible;mso-wrap-style:square;v-text-anchor:top" coordsize="61884,32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" path="m12723,r2577,l17363,312r2577,307l22003,1542r2063,614l25615,3390r1542,1229l28706,5748r2577,2463l33177,5748,34726,4619,36268,3390,38331,2156r2063,-614l42457,619,44521,312,47098,r2063,l53118,619r3091,923l58793,3083r2063,2152l61884,8519r-1028,3390l58272,15496r-4126,3390l49161,22170r-5668,3385l37303,28839r-6020,3386l25094,28839,18391,25555,12723,22170,7738,18886,3612,15496,1028,11909,,8519,1028,5235,3091,3083,5675,1542,9280,619,12723,xe" fillcolor="red" stroked="f" strokeweight="0">
                        <v:stroke miterlimit="83231f" joinstyle="miter"/>
                        <v:path arrowok="t" textboxrect="0,0,61884,32225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2E226" w14:textId="1D63109B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7C80D96E" wp14:editId="762249F8">
                  <wp:extent cx="599089" cy="599089"/>
                  <wp:effectExtent l="0" t="0" r="0" b="0"/>
                  <wp:docPr id="735" name="Picture 735" descr="Image result for sun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 descr="Image result for sun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827" cy="605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124F65" w14:textId="1C7C966C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A3734A" wp14:editId="038AD7B8">
                  <wp:extent cx="989121" cy="556382"/>
                  <wp:effectExtent l="0" t="0" r="1905" b="0"/>
                  <wp:docPr id="769" name="Picture 769" descr="Image result for turtle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Image result for turtle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46" t="14947" r="7778" b="14997"/>
                          <a:stretch/>
                        </pic:blipFill>
                        <pic:spPr bwMode="auto">
                          <a:xfrm>
                            <a:off x="0" y="0"/>
                            <a:ext cx="1002427" cy="5638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207" w14:paraId="339AE777" w14:textId="687CBDFD" w:rsidTr="00284E0B">
        <w:trPr>
          <w:trHeight w:val="282"/>
          <w:jc w:val="center"/>
        </w:trPr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1F513C" w14:textId="7744B44E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p u m p k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n 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C2BC2" w14:textId="00826ED0" w:rsidR="00040207" w:rsidRDefault="00040207" w:rsidP="00040207">
            <w:pPr>
              <w:ind w:right="127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q u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l t</w:t>
            </w:r>
          </w:p>
        </w:tc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A79DD2" w14:textId="26E1C12F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r a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n b o w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E7428" w14:textId="3DBCF494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s u n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  <w:r>
              <w:rPr>
                <w:rFonts w:ascii="Comic Sans MS" w:eastAsia="Comic Sans MS" w:hAnsi="Comic Sans MS" w:cs="Comic Sans MS"/>
                <w:sz w:val="24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918D1F" w14:textId="14FFA234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24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t u r t l e</w:t>
            </w:r>
          </w:p>
        </w:tc>
      </w:tr>
      <w:tr w:rsidR="00040207" w:rsidRPr="007A29EE" w14:paraId="354C720F" w14:textId="2EDF9B8E" w:rsidTr="007A29EE">
        <w:trPr>
          <w:trHeight w:val="152"/>
          <w:jc w:val="center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8AE9E44" w14:textId="413925C4" w:rsidR="00040207" w:rsidRPr="007A29EE" w:rsidRDefault="00040207" w:rsidP="00040207">
            <w:pPr>
              <w:ind w:right="129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U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u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3DFA6EF8" w14:textId="486AA672" w:rsidR="00040207" w:rsidRPr="007A29EE" w:rsidRDefault="00040207" w:rsidP="00040207">
            <w:pPr>
              <w:ind w:right="127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V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v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B7FF8E2" w14:textId="3E803FE0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W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w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077BD94F" w14:textId="591F53C2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X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x</w:t>
            </w:r>
            <w:proofErr w:type="spellEnd"/>
          </w:p>
        </w:tc>
        <w:tc>
          <w:tcPr>
            <w:tcW w:w="20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5F6064" w14:textId="67EAE115" w:rsidR="00040207" w:rsidRPr="007A29EE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Y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y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</w:tr>
      <w:tr w:rsidR="00040207" w14:paraId="2D351118" w14:textId="0D01B2F3" w:rsidTr="00F2706D">
        <w:trPr>
          <w:trHeight w:val="660"/>
          <w:jc w:val="center"/>
        </w:trPr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0C0726E" w14:textId="21DD1C16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3A8B2CF8" wp14:editId="0848E9AF">
                  <wp:extent cx="695844" cy="612162"/>
                  <wp:effectExtent l="0" t="0" r="9525" b="0"/>
                  <wp:docPr id="776" name="Picture 776" descr="Image result for umbrella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 descr="Image result for umbrella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819"/>
                          <a:stretch/>
                        </pic:blipFill>
                        <pic:spPr bwMode="auto">
                          <a:xfrm>
                            <a:off x="0" y="0"/>
                            <a:ext cx="702561" cy="6180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F2BCA8" w14:textId="70398BE7" w:rsidR="00040207" w:rsidRDefault="00040207" w:rsidP="00040207">
            <w:pPr>
              <w:ind w:right="127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6AB918FF" wp14:editId="1151FE92">
                  <wp:extent cx="627927" cy="852187"/>
                  <wp:effectExtent l="0" t="0" r="1270" b="5080"/>
                  <wp:docPr id="52193" name="Picture 52193" descr="Image result for violin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Image result for violin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364" t="1055" r="16507" b="1055"/>
                          <a:stretch/>
                        </pic:blipFill>
                        <pic:spPr bwMode="auto">
                          <a:xfrm>
                            <a:off x="0" y="0"/>
                            <a:ext cx="634410" cy="860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83C3293" w14:textId="6FAC8D3A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49B2CA0E" wp14:editId="6AFE48C9">
                  <wp:extent cx="778081" cy="674173"/>
                  <wp:effectExtent l="0" t="0" r="3175" b="0"/>
                  <wp:docPr id="52196" name="Picture 52196" descr="Image result for wagon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 descr="Image result for wagon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296" cy="686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6D1E6E" w14:textId="383B2EB9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517C31AB" wp14:editId="248A4B62">
                  <wp:extent cx="796800" cy="742325"/>
                  <wp:effectExtent l="0" t="0" r="3810" b="635"/>
                  <wp:docPr id="52197" name="Picture 52197" descr="Image result for fox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Image result for fox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3657" cy="758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7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3AC6DB" w14:textId="38C9C982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4442C4" wp14:editId="45C21811">
                  <wp:extent cx="851338" cy="851338"/>
                  <wp:effectExtent l="0" t="0" r="6350" b="6350"/>
                  <wp:docPr id="52203" name="Picture 52203" descr="Image result for yo-yo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 descr="Image result for yo-yo transpar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31" t="12261" r="7530" b="1401"/>
                          <a:stretch/>
                        </pic:blipFill>
                        <pic:spPr bwMode="auto">
                          <a:xfrm>
                            <a:off x="0" y="0"/>
                            <a:ext cx="865383" cy="865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207" w14:paraId="4E33E51E" w14:textId="0AEB8A57" w:rsidTr="007A29EE">
        <w:trPr>
          <w:trHeight w:val="282"/>
          <w:jc w:val="center"/>
        </w:trPr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D82DC" w14:textId="687AB568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u m b r e l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l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a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F21427" w14:textId="468E4992" w:rsidR="00040207" w:rsidRDefault="00040207" w:rsidP="00040207">
            <w:pPr>
              <w:ind w:right="127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v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o l </w:t>
            </w:r>
            <w:proofErr w:type="spellStart"/>
            <w:r>
              <w:rPr>
                <w:rFonts w:ascii="Comic Sans MS" w:eastAsia="Comic Sans MS" w:hAnsi="Comic Sans MS" w:cs="Comic Sans MS"/>
                <w:sz w:val="24"/>
              </w:rPr>
              <w:t>i</w:t>
            </w:r>
            <w:proofErr w:type="spellEnd"/>
            <w:r>
              <w:rPr>
                <w:rFonts w:ascii="Comic Sans MS" w:eastAsia="Comic Sans MS" w:hAnsi="Comic Sans MS" w:cs="Comic Sans MS"/>
                <w:sz w:val="24"/>
              </w:rPr>
              <w:t xml:space="preserve"> n</w:t>
            </w:r>
            <w:r>
              <w:rPr>
                <w:rFonts w:ascii="Comic Sans MS" w:eastAsia="Comic Sans MS" w:hAnsi="Comic Sans MS" w:cs="Comic Sans MS"/>
                <w:sz w:val="37"/>
                <w:vertAlign w:val="subscript"/>
              </w:rPr>
              <w:t xml:space="preserve"> 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</w:p>
        </w:tc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BFB07" w14:textId="5BA94A5E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w a g o n</w:t>
            </w:r>
            <w:r>
              <w:rPr>
                <w:rFonts w:ascii="Comic Sans MS" w:eastAsia="Comic Sans MS" w:hAnsi="Comic Sans MS" w:cs="Comic Sans MS"/>
                <w:sz w:val="52"/>
              </w:rPr>
              <w:t xml:space="preserve"> </w:t>
            </w:r>
            <w:r>
              <w:rPr>
                <w:rFonts w:ascii="Comic Sans MS" w:eastAsia="Comic Sans MS" w:hAnsi="Comic Sans MS" w:cs="Comic Sans MS"/>
                <w:sz w:val="24"/>
              </w:rPr>
              <w:t xml:space="preserve"> 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DA13BC" w14:textId="0896DA4F" w:rsidR="00040207" w:rsidRDefault="00040207" w:rsidP="00040207">
            <w:pPr>
              <w:ind w:right="126"/>
              <w:jc w:val="center"/>
              <w:rPr>
                <w:noProof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 xml:space="preserve">f o </w:t>
            </w:r>
            <w:r>
              <w:rPr>
                <w:rFonts w:ascii="Comic Sans MS" w:eastAsia="Comic Sans MS" w:hAnsi="Comic Sans MS" w:cs="Comic Sans MS"/>
                <w:sz w:val="24"/>
                <w:u w:val="single" w:color="000000"/>
              </w:rPr>
              <w:t>x</w:t>
            </w:r>
          </w:p>
        </w:tc>
        <w:tc>
          <w:tcPr>
            <w:tcW w:w="20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6E9BA" w14:textId="42222D3A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24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y o - y o</w:t>
            </w:r>
          </w:p>
        </w:tc>
      </w:tr>
      <w:tr w:rsidR="00040207" w:rsidRPr="007A29EE" w14:paraId="3D26034A" w14:textId="2329E036" w:rsidTr="003850BC">
        <w:trPr>
          <w:trHeight w:val="109"/>
          <w:jc w:val="center"/>
        </w:trPr>
        <w:tc>
          <w:tcPr>
            <w:tcW w:w="208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40C353B7" w14:textId="71EEBB33" w:rsidR="00040207" w:rsidRPr="007A29EE" w:rsidRDefault="00040207" w:rsidP="00040207">
            <w:pPr>
              <w:ind w:right="129"/>
              <w:jc w:val="center"/>
              <w:rPr>
                <w:sz w:val="40"/>
              </w:rPr>
            </w:pPr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Z </w:t>
            </w:r>
            <w:proofErr w:type="spellStart"/>
            <w:r w:rsidRPr="007A29EE">
              <w:rPr>
                <w:rFonts w:ascii="Comic Sans MS" w:eastAsia="Comic Sans MS" w:hAnsi="Comic Sans MS" w:cs="Comic Sans MS"/>
                <w:sz w:val="40"/>
              </w:rPr>
              <w:t>z</w:t>
            </w:r>
            <w:proofErr w:type="spellEnd"/>
            <w:r w:rsidRPr="007A29EE">
              <w:rPr>
                <w:rFonts w:ascii="Comic Sans MS" w:eastAsia="Comic Sans MS" w:hAnsi="Comic Sans MS" w:cs="Comic Sans MS"/>
                <w:sz w:val="40"/>
              </w:rPr>
              <w:t xml:space="preserve"> </w:t>
            </w:r>
          </w:p>
        </w:tc>
        <w:tc>
          <w:tcPr>
            <w:tcW w:w="8347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bottom"/>
          </w:tcPr>
          <w:p w14:paraId="2342F1AD" w14:textId="6AB4A8B4" w:rsidR="00040207" w:rsidRPr="00F16E57" w:rsidRDefault="00040207" w:rsidP="00040207">
            <w:pPr>
              <w:ind w:right="126"/>
              <w:jc w:val="center"/>
              <w:rPr>
                <w:rFonts w:ascii="Century Gothic" w:hAnsi="Century Gothic"/>
                <w:sz w:val="40"/>
                <w:szCs w:val="44"/>
              </w:rPr>
            </w:pPr>
            <w:proofErr w:type="gramStart"/>
            <w:r w:rsidRPr="00F16E57">
              <w:rPr>
                <w:rFonts w:ascii="Century Gothic" w:hAnsi="Century Gothic"/>
                <w:sz w:val="40"/>
                <w:szCs w:val="44"/>
              </w:rPr>
              <w:t>A  B</w:t>
            </w:r>
            <w:proofErr w:type="gramEnd"/>
            <w:r w:rsidRPr="00F16E57">
              <w:rPr>
                <w:rFonts w:ascii="Century Gothic" w:hAnsi="Century Gothic"/>
                <w:sz w:val="40"/>
                <w:szCs w:val="44"/>
              </w:rPr>
              <w:t xml:space="preserve">  C  D  E  F  G  H  I  J  K  L  M  N  O  P </w:t>
            </w:r>
          </w:p>
          <w:p w14:paraId="108BE251" w14:textId="71837AC6" w:rsidR="00040207" w:rsidRPr="00F16E57" w:rsidRDefault="00040207" w:rsidP="00040207">
            <w:pPr>
              <w:ind w:right="126"/>
              <w:jc w:val="center"/>
              <w:rPr>
                <w:rFonts w:ascii="Century Gothic" w:hAnsi="Century Gothic"/>
                <w:sz w:val="40"/>
                <w:szCs w:val="44"/>
              </w:rPr>
            </w:pPr>
            <w:proofErr w:type="gramStart"/>
            <w:r w:rsidRPr="00F16E57">
              <w:rPr>
                <w:rFonts w:ascii="Century Gothic" w:hAnsi="Century Gothic"/>
                <w:sz w:val="40"/>
                <w:szCs w:val="44"/>
              </w:rPr>
              <w:t>Q  R</w:t>
            </w:r>
            <w:proofErr w:type="gramEnd"/>
            <w:r w:rsidRPr="00F16E57">
              <w:rPr>
                <w:rFonts w:ascii="Century Gothic" w:hAnsi="Century Gothic"/>
                <w:sz w:val="40"/>
                <w:szCs w:val="44"/>
              </w:rPr>
              <w:t xml:space="preserve">  S  T  U  V  W  X  Y  Z</w:t>
            </w:r>
          </w:p>
          <w:p w14:paraId="6175F83E" w14:textId="4A5AC246" w:rsidR="00040207" w:rsidRPr="00F16E57" w:rsidRDefault="00040207" w:rsidP="00040207">
            <w:pPr>
              <w:ind w:right="126"/>
              <w:jc w:val="center"/>
              <w:rPr>
                <w:rFonts w:ascii="Century Gothic" w:hAnsi="Century Gothic"/>
                <w:sz w:val="40"/>
                <w:szCs w:val="44"/>
              </w:rPr>
            </w:pPr>
            <w:proofErr w:type="gramStart"/>
            <w:r w:rsidRPr="00F16E57">
              <w:rPr>
                <w:rFonts w:ascii="Century Gothic" w:hAnsi="Century Gothic"/>
                <w:sz w:val="40"/>
                <w:szCs w:val="44"/>
              </w:rPr>
              <w:t>a  b</w:t>
            </w:r>
            <w:proofErr w:type="gramEnd"/>
            <w:r w:rsidRPr="00F16E57">
              <w:rPr>
                <w:rFonts w:ascii="Century Gothic" w:hAnsi="Century Gothic"/>
                <w:sz w:val="40"/>
                <w:szCs w:val="44"/>
              </w:rPr>
              <w:t xml:space="preserve">  c  d  e  f  g  h  </w:t>
            </w:r>
            <w:proofErr w:type="spellStart"/>
            <w:r w:rsidRPr="00F16E57">
              <w:rPr>
                <w:rFonts w:ascii="Century Gothic" w:hAnsi="Century Gothic"/>
                <w:sz w:val="40"/>
                <w:szCs w:val="44"/>
              </w:rPr>
              <w:t>i</w:t>
            </w:r>
            <w:proofErr w:type="spellEnd"/>
            <w:r w:rsidRPr="00F16E57">
              <w:rPr>
                <w:rFonts w:ascii="Century Gothic" w:hAnsi="Century Gothic"/>
                <w:sz w:val="40"/>
                <w:szCs w:val="44"/>
              </w:rPr>
              <w:t xml:space="preserve">  j  k  l  m  n  o  p </w:t>
            </w:r>
          </w:p>
          <w:p w14:paraId="188B4E4D" w14:textId="505048DE" w:rsidR="00040207" w:rsidRPr="007A29EE" w:rsidRDefault="00040207" w:rsidP="00040207">
            <w:pPr>
              <w:ind w:right="126"/>
              <w:jc w:val="center"/>
              <w:rPr>
                <w:sz w:val="40"/>
              </w:rPr>
            </w:pPr>
            <w:proofErr w:type="gramStart"/>
            <w:r w:rsidRPr="00F16E57">
              <w:rPr>
                <w:rFonts w:ascii="Century Gothic" w:hAnsi="Century Gothic"/>
                <w:sz w:val="40"/>
                <w:szCs w:val="44"/>
              </w:rPr>
              <w:t>q  r</w:t>
            </w:r>
            <w:proofErr w:type="gramEnd"/>
            <w:r w:rsidRPr="00F16E57">
              <w:rPr>
                <w:rFonts w:ascii="Century Gothic" w:hAnsi="Century Gothic"/>
                <w:sz w:val="40"/>
                <w:szCs w:val="44"/>
              </w:rPr>
              <w:t xml:space="preserve">  s  t  u  v  w  x  y  z</w:t>
            </w:r>
          </w:p>
        </w:tc>
      </w:tr>
      <w:tr w:rsidR="00040207" w14:paraId="519C14A7" w14:textId="3347B0A2" w:rsidTr="00FD7D71">
        <w:trPr>
          <w:trHeight w:val="660"/>
          <w:jc w:val="center"/>
        </w:trPr>
        <w:tc>
          <w:tcPr>
            <w:tcW w:w="208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591249" w14:textId="6E908C9C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noProof/>
              </w:rPr>
              <w:drawing>
                <wp:inline distT="0" distB="0" distL="0" distR="0" wp14:anchorId="3A6F2AE4" wp14:editId="55CD4E29">
                  <wp:extent cx="737158" cy="788582"/>
                  <wp:effectExtent l="0" t="0" r="6350" b="0"/>
                  <wp:docPr id="52204" name="Picture 52204" descr="Image result for zebra 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Image result for zebra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872" cy="803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47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501213" w14:textId="77777777" w:rsidR="00040207" w:rsidRDefault="00040207" w:rsidP="00040207">
            <w:pPr>
              <w:ind w:right="126"/>
              <w:jc w:val="center"/>
              <w:rPr>
                <w:rFonts w:ascii="Comic Sans MS" w:eastAsia="Comic Sans MS" w:hAnsi="Comic Sans MS" w:cs="Comic Sans MS"/>
                <w:sz w:val="48"/>
              </w:rPr>
            </w:pPr>
          </w:p>
        </w:tc>
      </w:tr>
      <w:tr w:rsidR="00040207" w14:paraId="1E45A7DB" w14:textId="7AD25594" w:rsidTr="003850BC">
        <w:trPr>
          <w:trHeight w:val="282"/>
          <w:jc w:val="center"/>
        </w:trPr>
        <w:tc>
          <w:tcPr>
            <w:tcW w:w="20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D12148" w14:textId="403C52DC" w:rsidR="00040207" w:rsidRDefault="00040207" w:rsidP="00040207">
            <w:pPr>
              <w:ind w:right="129"/>
              <w:jc w:val="center"/>
              <w:rPr>
                <w:rFonts w:ascii="Comic Sans MS" w:eastAsia="Comic Sans MS" w:hAnsi="Comic Sans MS" w:cs="Comic Sans MS"/>
                <w:sz w:val="48"/>
              </w:rPr>
            </w:pPr>
            <w:r>
              <w:rPr>
                <w:rFonts w:ascii="Comic Sans MS" w:eastAsia="Comic Sans MS" w:hAnsi="Comic Sans MS" w:cs="Comic Sans MS"/>
                <w:sz w:val="24"/>
              </w:rPr>
              <w:t>z e b r a</w:t>
            </w:r>
          </w:p>
        </w:tc>
        <w:tc>
          <w:tcPr>
            <w:tcW w:w="8347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29FBDC" w14:textId="77777777" w:rsidR="00040207" w:rsidRDefault="00040207" w:rsidP="00040207">
            <w:pPr>
              <w:ind w:right="126"/>
              <w:jc w:val="center"/>
              <w:rPr>
                <w:noProof/>
              </w:rPr>
            </w:pPr>
          </w:p>
        </w:tc>
      </w:tr>
    </w:tbl>
    <w:p w14:paraId="71454CA7" w14:textId="241E7866" w:rsidR="000521A4" w:rsidRDefault="000521A4" w:rsidP="000715B6">
      <w:pPr>
        <w:spacing w:after="0"/>
        <w:jc w:val="both"/>
      </w:pPr>
    </w:p>
    <w:p w14:paraId="3FFD96C7" w14:textId="6134C86A" w:rsidR="00040207" w:rsidRDefault="00040207" w:rsidP="000715B6">
      <w:pPr>
        <w:spacing w:after="0"/>
        <w:jc w:val="both"/>
      </w:pPr>
    </w:p>
    <w:p w14:paraId="40F966AB" w14:textId="1E41BA3B" w:rsidR="00040207" w:rsidRDefault="00040207" w:rsidP="000715B6">
      <w:pPr>
        <w:spacing w:after="0"/>
        <w:jc w:val="both"/>
      </w:pPr>
    </w:p>
    <w:sectPr w:rsidR="00040207" w:rsidSect="007A29EE"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DazNDc0tjQyM7JU0lEKTi0uzszPAykwrgUAxerH1SwAAAA="/>
  </w:docVars>
  <w:rsids>
    <w:rsidRoot w:val="000521A4"/>
    <w:rsid w:val="00040207"/>
    <w:rsid w:val="000521A4"/>
    <w:rsid w:val="000715B6"/>
    <w:rsid w:val="00253FC5"/>
    <w:rsid w:val="007A29EE"/>
    <w:rsid w:val="0085354A"/>
    <w:rsid w:val="00A11384"/>
    <w:rsid w:val="00A55064"/>
    <w:rsid w:val="00C00410"/>
    <w:rsid w:val="00CA367B"/>
    <w:rsid w:val="00D50644"/>
    <w:rsid w:val="00F16E57"/>
    <w:rsid w:val="00F3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54D61"/>
  <w15:docId w15:val="{D64C6C4E-A96B-4DE7-84F5-04CC9378E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rteacon.com/2011/10/dinosaur-at-my-school.html" TargetMode="External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PP</dc:creator>
  <cp:keywords/>
  <cp:lastModifiedBy>Microsoft Office User</cp:lastModifiedBy>
  <cp:revision>2</cp:revision>
  <dcterms:created xsi:type="dcterms:W3CDTF">2020-06-09T15:07:00Z</dcterms:created>
  <dcterms:modified xsi:type="dcterms:W3CDTF">2020-06-09T15:07:00Z</dcterms:modified>
</cp:coreProperties>
</file>